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53C9DD" w14:textId="77777777" w:rsidR="00B12D17" w:rsidRDefault="00587060" w:rsidP="00B12D17">
      <w:pPr>
        <w:jc w:val="center"/>
        <w:rPr>
          <w:rFonts w:ascii="Calibri Light" w:hAnsi="Calibri Light" w:cs="Times New Roman"/>
          <w:b/>
          <w:sz w:val="18"/>
          <w:szCs w:val="18"/>
        </w:rPr>
      </w:pPr>
      <w:bookmarkStart w:id="0" w:name="_GoBack"/>
      <w:bookmarkEnd w:id="0"/>
      <w:r w:rsidRPr="00B12D17">
        <w:rPr>
          <w:rFonts w:ascii="Calibri Light" w:hAnsi="Calibri Light" w:cs="Times New Roman"/>
          <w:b/>
          <w:szCs w:val="18"/>
        </w:rPr>
        <w:t xml:space="preserve">Questionnaire </w:t>
      </w:r>
      <w:r w:rsidR="00D800B6" w:rsidRPr="00B12D17">
        <w:rPr>
          <w:rFonts w:ascii="Calibri Light" w:hAnsi="Calibri Light" w:cs="Times New Roman"/>
          <w:b/>
          <w:szCs w:val="18"/>
        </w:rPr>
        <w:t>S</w:t>
      </w:r>
      <w:r w:rsidR="00D85BD2" w:rsidRPr="00B12D17">
        <w:rPr>
          <w:rFonts w:ascii="Calibri Light" w:hAnsi="Calibri Light" w:cs="Times New Roman"/>
          <w:b/>
          <w:szCs w:val="18"/>
        </w:rPr>
        <w:t>urvey</w:t>
      </w:r>
    </w:p>
    <w:p w14:paraId="1F741434" w14:textId="77777777" w:rsidR="00587060" w:rsidRPr="008E4AD2" w:rsidRDefault="00420290" w:rsidP="00587060">
      <w:pPr>
        <w:rPr>
          <w:rFonts w:ascii="Calibri Light" w:hAnsi="Calibri Light" w:cs="Times New Roman"/>
          <w:b/>
          <w:sz w:val="18"/>
          <w:szCs w:val="18"/>
        </w:rPr>
      </w:pPr>
      <w:r>
        <w:rPr>
          <w:rFonts w:ascii="Calibri Light" w:hAnsi="Calibri Light" w:cs="Times New Roman"/>
          <w:b/>
          <w:sz w:val="18"/>
          <w:szCs w:val="18"/>
        </w:rPr>
        <w:t>ID Number……………………</w:t>
      </w:r>
    </w:p>
    <w:p w14:paraId="4337DE8A" w14:textId="77777777" w:rsidR="00887AD6" w:rsidRPr="008E4AD2" w:rsidRDefault="00D9554C" w:rsidP="00B12D17">
      <w:pPr>
        <w:rPr>
          <w:rFonts w:ascii="Calibri Light" w:hAnsi="Calibri Light" w:cs="Times New Roman"/>
          <w:b/>
          <w:sz w:val="18"/>
          <w:szCs w:val="18"/>
        </w:rPr>
      </w:pPr>
      <w:r>
        <w:rPr>
          <w:rFonts w:ascii="Calibri Light" w:hAnsi="Calibri Light" w:cs="Times New Roman"/>
          <w:b/>
          <w:sz w:val="18"/>
          <w:szCs w:val="18"/>
        </w:rPr>
        <w:t xml:space="preserve">Pattern of </w:t>
      </w:r>
      <w:r w:rsidR="000C0FBA" w:rsidRPr="000C0FBA">
        <w:rPr>
          <w:rFonts w:ascii="Calibri Light" w:hAnsi="Calibri Light" w:cs="Times New Roman"/>
          <w:b/>
          <w:sz w:val="18"/>
          <w:szCs w:val="18"/>
        </w:rPr>
        <w:t xml:space="preserve">Health care </w:t>
      </w:r>
      <w:r w:rsidR="0053267A" w:rsidRPr="000C0FBA">
        <w:rPr>
          <w:rFonts w:ascii="Calibri Light" w:hAnsi="Calibri Light" w:cs="Times New Roman"/>
          <w:b/>
          <w:sz w:val="18"/>
          <w:szCs w:val="18"/>
        </w:rPr>
        <w:t xml:space="preserve">utilization, </w:t>
      </w:r>
      <w:r w:rsidR="0062403F">
        <w:rPr>
          <w:rFonts w:ascii="Calibri Light" w:hAnsi="Calibri Light" w:cs="Times New Roman"/>
          <w:b/>
          <w:sz w:val="18"/>
          <w:szCs w:val="18"/>
        </w:rPr>
        <w:t xml:space="preserve">and </w:t>
      </w:r>
      <w:r w:rsidR="0053267A" w:rsidRPr="000C0FBA">
        <w:rPr>
          <w:rFonts w:ascii="Calibri Light" w:hAnsi="Calibri Light" w:cs="Times New Roman"/>
          <w:b/>
          <w:sz w:val="18"/>
          <w:szCs w:val="18"/>
        </w:rPr>
        <w:t>Traditional,</w:t>
      </w:r>
      <w:r w:rsidR="000C0FBA" w:rsidRPr="000C0FBA">
        <w:rPr>
          <w:rFonts w:ascii="Calibri Light" w:hAnsi="Calibri Light" w:cs="Times New Roman"/>
          <w:b/>
          <w:sz w:val="18"/>
          <w:szCs w:val="18"/>
        </w:rPr>
        <w:t xml:space="preserve"> and Complementary Medicine</w:t>
      </w:r>
      <w:r w:rsidR="001C607B" w:rsidRPr="001C607B">
        <w:t xml:space="preserve"> </w:t>
      </w:r>
      <w:r w:rsidR="001C607B">
        <w:t>(</w:t>
      </w:r>
      <w:r w:rsidR="001C607B" w:rsidRPr="001C607B">
        <w:rPr>
          <w:rFonts w:ascii="Calibri Light" w:hAnsi="Calibri Light" w:cs="Times New Roman"/>
          <w:b/>
          <w:sz w:val="18"/>
          <w:szCs w:val="18"/>
        </w:rPr>
        <w:t>T&amp;CM</w:t>
      </w:r>
      <w:r w:rsidR="001C607B">
        <w:rPr>
          <w:rFonts w:ascii="Calibri Light" w:hAnsi="Calibri Light" w:cs="Times New Roman"/>
          <w:b/>
          <w:sz w:val="18"/>
          <w:szCs w:val="18"/>
        </w:rPr>
        <w:t>)</w:t>
      </w:r>
      <w:r w:rsidR="000C0FBA" w:rsidRPr="001C607B">
        <w:rPr>
          <w:rFonts w:ascii="Calibri Light" w:hAnsi="Calibri Light" w:cs="Times New Roman"/>
          <w:b/>
          <w:sz w:val="18"/>
          <w:szCs w:val="18"/>
        </w:rPr>
        <w:t xml:space="preserve"> </w:t>
      </w:r>
      <w:r w:rsidR="000C0FBA" w:rsidRPr="000C0FBA">
        <w:rPr>
          <w:rFonts w:ascii="Calibri Light" w:hAnsi="Calibri Light" w:cs="Times New Roman"/>
          <w:b/>
          <w:sz w:val="18"/>
          <w:szCs w:val="18"/>
        </w:rPr>
        <w:t>use among Ebola Survivors in Sierra Leone</w:t>
      </w:r>
    </w:p>
    <w:p w14:paraId="51613131" w14:textId="77777777" w:rsidR="00587060" w:rsidRPr="008E4AD2" w:rsidRDefault="00587060" w:rsidP="00961E00">
      <w:pPr>
        <w:rPr>
          <w:rFonts w:ascii="Calibri Light" w:hAnsi="Calibri Light" w:cs="Times New Roman"/>
          <w:sz w:val="18"/>
          <w:szCs w:val="18"/>
        </w:rPr>
      </w:pPr>
      <w:r w:rsidRPr="008E4AD2">
        <w:rPr>
          <w:rFonts w:ascii="Calibri Light" w:hAnsi="Calibri Light" w:cs="Times New Roman"/>
          <w:sz w:val="18"/>
          <w:szCs w:val="18"/>
        </w:rPr>
        <w:t>Please read this introduction carefully, as it will help you answer the questions.</w:t>
      </w:r>
    </w:p>
    <w:p w14:paraId="18A91592" w14:textId="77777777" w:rsidR="00587060" w:rsidRPr="008E4AD2" w:rsidRDefault="00587060" w:rsidP="00DE345E">
      <w:pPr>
        <w:jc w:val="both"/>
        <w:rPr>
          <w:rFonts w:ascii="Calibri Light" w:hAnsi="Calibri Light" w:cs="Times New Roman"/>
          <w:sz w:val="18"/>
          <w:szCs w:val="18"/>
        </w:rPr>
      </w:pPr>
      <w:r w:rsidRPr="008E4AD2">
        <w:rPr>
          <w:rFonts w:ascii="Calibri Light" w:hAnsi="Calibri Light" w:cs="Times New Roman"/>
          <w:sz w:val="18"/>
          <w:szCs w:val="18"/>
        </w:rPr>
        <w:t>Thank you for taking the time to complete this questionnaire. The questionnaire is designed to examine use of complementary/alternative health therapies</w:t>
      </w:r>
      <w:r w:rsidR="005376B5" w:rsidRPr="008E4AD2">
        <w:rPr>
          <w:rFonts w:ascii="Calibri Light" w:hAnsi="Calibri Light" w:cs="Times New Roman"/>
          <w:sz w:val="18"/>
          <w:szCs w:val="18"/>
        </w:rPr>
        <w:t>use among Ebola survivors in Sierra Leone</w:t>
      </w:r>
      <w:r w:rsidRPr="008E4AD2">
        <w:rPr>
          <w:rFonts w:ascii="Calibri Light" w:hAnsi="Calibri Light" w:cs="Times New Roman"/>
          <w:sz w:val="18"/>
          <w:szCs w:val="18"/>
        </w:rPr>
        <w:t>.</w:t>
      </w:r>
    </w:p>
    <w:p w14:paraId="29AD43AE" w14:textId="77777777" w:rsidR="00E3302D" w:rsidRPr="008E4AD2" w:rsidRDefault="00E3302D" w:rsidP="00DE345E">
      <w:pPr>
        <w:jc w:val="both"/>
        <w:rPr>
          <w:rFonts w:ascii="Calibri Light" w:hAnsi="Calibri Light" w:cs="Times New Roman"/>
          <w:sz w:val="18"/>
          <w:szCs w:val="18"/>
        </w:rPr>
      </w:pPr>
      <w:r w:rsidRPr="008E4AD2">
        <w:rPr>
          <w:rFonts w:ascii="Calibri Light" w:hAnsi="Calibri Light" w:cs="Times New Roman"/>
          <w:sz w:val="18"/>
          <w:szCs w:val="18"/>
        </w:rPr>
        <w:t xml:space="preserve">Traditional and complementary  medicine (T&amp;CM) are a group of either indigenous or imported health practices and system that are outside the mainstream healthcare system such  </w:t>
      </w:r>
      <w:r w:rsidR="00587060" w:rsidRPr="008E4AD2">
        <w:rPr>
          <w:rFonts w:ascii="Calibri Light" w:hAnsi="Calibri Light" w:cs="Times New Roman"/>
          <w:sz w:val="18"/>
          <w:szCs w:val="18"/>
        </w:rPr>
        <w:t xml:space="preserve">as any natural health products (example, </w:t>
      </w:r>
      <w:r w:rsidR="00761BEB" w:rsidRPr="008E4AD2">
        <w:rPr>
          <w:rFonts w:ascii="Calibri Light" w:hAnsi="Calibri Light" w:cs="Times New Roman"/>
          <w:sz w:val="18"/>
          <w:szCs w:val="18"/>
        </w:rPr>
        <w:t xml:space="preserve">traditional </w:t>
      </w:r>
      <w:r w:rsidR="00587060" w:rsidRPr="008E4AD2">
        <w:rPr>
          <w:rFonts w:ascii="Calibri Light" w:hAnsi="Calibri Light" w:cs="Times New Roman"/>
          <w:sz w:val="18"/>
          <w:szCs w:val="18"/>
        </w:rPr>
        <w:t xml:space="preserve">herbal </w:t>
      </w:r>
      <w:r w:rsidR="00761BEB" w:rsidRPr="008E4AD2">
        <w:rPr>
          <w:rFonts w:ascii="Calibri Light" w:hAnsi="Calibri Light" w:cs="Times New Roman"/>
          <w:sz w:val="18"/>
          <w:szCs w:val="18"/>
        </w:rPr>
        <w:t>medicine/</w:t>
      </w:r>
      <w:r w:rsidR="00587060" w:rsidRPr="008E4AD2">
        <w:rPr>
          <w:rFonts w:ascii="Calibri Light" w:hAnsi="Calibri Light" w:cs="Times New Roman"/>
          <w:sz w:val="18"/>
          <w:szCs w:val="18"/>
        </w:rPr>
        <w:t>products</w:t>
      </w:r>
      <w:r w:rsidR="00761BEB" w:rsidRPr="008E4AD2">
        <w:rPr>
          <w:rFonts w:ascii="Calibri Light" w:hAnsi="Calibri Light" w:cs="Times New Roman"/>
          <w:sz w:val="18"/>
          <w:szCs w:val="18"/>
        </w:rPr>
        <w:t xml:space="preserve">, </w:t>
      </w:r>
      <w:r w:rsidR="00587060" w:rsidRPr="008E4AD2">
        <w:rPr>
          <w:rFonts w:ascii="Calibri Light" w:hAnsi="Calibri Light" w:cs="Times New Roman"/>
          <w:sz w:val="18"/>
          <w:szCs w:val="18"/>
        </w:rPr>
        <w:t>Chinese medicine</w:t>
      </w:r>
      <w:r w:rsidR="007A6168" w:rsidRPr="008E4AD2">
        <w:rPr>
          <w:rFonts w:ascii="Calibri Light" w:hAnsi="Calibri Light" w:cs="Times New Roman"/>
          <w:sz w:val="18"/>
          <w:szCs w:val="18"/>
        </w:rPr>
        <w:t xml:space="preserve"> product</w:t>
      </w:r>
      <w:r w:rsidR="00587060" w:rsidRPr="008E4AD2">
        <w:rPr>
          <w:rFonts w:ascii="Calibri Light" w:hAnsi="Calibri Light" w:cs="Times New Roman"/>
          <w:sz w:val="18"/>
          <w:szCs w:val="18"/>
        </w:rPr>
        <w:t>) or therapies (example, acupuncture,</w:t>
      </w:r>
      <w:r w:rsidR="007A6168" w:rsidRPr="008E4AD2">
        <w:rPr>
          <w:rFonts w:ascii="Calibri Light" w:hAnsi="Calibri Light" w:cs="Times New Roman"/>
          <w:sz w:val="18"/>
          <w:szCs w:val="18"/>
        </w:rPr>
        <w:t xml:space="preserve"> Massage, prayer</w:t>
      </w:r>
      <w:r w:rsidR="00761BEB" w:rsidRPr="008E4AD2">
        <w:rPr>
          <w:rFonts w:ascii="Calibri Light" w:hAnsi="Calibri Light" w:cs="Times New Roman"/>
          <w:sz w:val="18"/>
          <w:szCs w:val="18"/>
        </w:rPr>
        <w:t>/spirituality</w:t>
      </w:r>
      <w:r w:rsidR="007A6168" w:rsidRPr="008E4AD2">
        <w:rPr>
          <w:rFonts w:ascii="Calibri Light" w:hAnsi="Calibri Light" w:cs="Times New Roman"/>
          <w:sz w:val="18"/>
          <w:szCs w:val="18"/>
        </w:rPr>
        <w:t>, homeopathy, yoga, meditation</w:t>
      </w:r>
      <w:r w:rsidR="00587060" w:rsidRPr="008E4AD2">
        <w:rPr>
          <w:rFonts w:ascii="Calibri Light" w:hAnsi="Calibri Light" w:cs="Times New Roman"/>
          <w:sz w:val="18"/>
          <w:szCs w:val="18"/>
        </w:rPr>
        <w:t xml:space="preserve">) </w:t>
      </w:r>
    </w:p>
    <w:p w14:paraId="770A222E" w14:textId="77777777" w:rsidR="00DE345E" w:rsidRPr="008E4AD2" w:rsidRDefault="00DE345E" w:rsidP="00DE345E">
      <w:pPr>
        <w:jc w:val="both"/>
        <w:rPr>
          <w:rFonts w:ascii="Calibri Light" w:hAnsi="Calibri Light" w:cs="Times New Roman"/>
          <w:b/>
          <w:sz w:val="18"/>
          <w:szCs w:val="18"/>
        </w:rPr>
      </w:pPr>
      <w:r w:rsidRPr="008E4AD2">
        <w:rPr>
          <w:rFonts w:ascii="Calibri Light" w:hAnsi="Calibri Light" w:cs="Times New Roman"/>
          <w:b/>
          <w:sz w:val="18"/>
          <w:szCs w:val="18"/>
        </w:rPr>
        <w:t>Part A</w:t>
      </w:r>
      <w:r w:rsidR="00CF359D">
        <w:rPr>
          <w:rFonts w:ascii="Calibri Light" w:hAnsi="Calibri Light" w:cs="Times New Roman"/>
          <w:b/>
          <w:sz w:val="18"/>
          <w:szCs w:val="18"/>
        </w:rPr>
        <w:t xml:space="preserve"> </w:t>
      </w:r>
      <w:r w:rsidR="00DA1234">
        <w:rPr>
          <w:rFonts w:ascii="Calibri Light" w:hAnsi="Calibri Light" w:cs="Times New Roman"/>
          <w:b/>
          <w:sz w:val="18"/>
          <w:szCs w:val="18"/>
        </w:rPr>
        <w:t>seek</w:t>
      </w:r>
      <w:r w:rsidRPr="008E4AD2">
        <w:rPr>
          <w:rFonts w:ascii="Calibri Light" w:hAnsi="Calibri Light" w:cs="Times New Roman"/>
          <w:b/>
          <w:sz w:val="18"/>
          <w:szCs w:val="18"/>
        </w:rPr>
        <w:t>s information about you</w:t>
      </w:r>
      <w:r w:rsidR="00590D7E">
        <w:rPr>
          <w:rFonts w:ascii="Calibri Light" w:hAnsi="Calibri Light" w:cs="Times New Roman"/>
          <w:b/>
          <w:sz w:val="18"/>
          <w:szCs w:val="18"/>
        </w:rPr>
        <w:t xml:space="preserve"> and </w:t>
      </w:r>
      <w:r w:rsidR="00DA1234">
        <w:rPr>
          <w:rFonts w:ascii="Calibri Light" w:hAnsi="Calibri Light" w:cs="Times New Roman"/>
          <w:b/>
          <w:sz w:val="18"/>
          <w:szCs w:val="18"/>
        </w:rPr>
        <w:t xml:space="preserve">your </w:t>
      </w:r>
      <w:r w:rsidR="00590D7E">
        <w:rPr>
          <w:rFonts w:ascii="Calibri Light" w:hAnsi="Calibri Light" w:cs="Times New Roman"/>
          <w:b/>
          <w:sz w:val="18"/>
          <w:szCs w:val="18"/>
        </w:rPr>
        <w:t>general health status</w:t>
      </w:r>
      <w:r w:rsidRPr="008E4AD2">
        <w:rPr>
          <w:rFonts w:ascii="Calibri Light" w:hAnsi="Calibri Light" w:cs="Times New Roman"/>
          <w:b/>
          <w:sz w:val="18"/>
          <w:szCs w:val="18"/>
        </w:rPr>
        <w:t>.</w:t>
      </w:r>
    </w:p>
    <w:p w14:paraId="5ACE32D9" w14:textId="77777777" w:rsidR="00EF2993" w:rsidRDefault="00DE345E" w:rsidP="00DE345E">
      <w:pPr>
        <w:jc w:val="both"/>
        <w:rPr>
          <w:rFonts w:ascii="Calibri Light" w:hAnsi="Calibri Light" w:cs="Times New Roman"/>
          <w:b/>
          <w:sz w:val="18"/>
          <w:szCs w:val="18"/>
        </w:rPr>
      </w:pPr>
      <w:r w:rsidRPr="008E4AD2">
        <w:rPr>
          <w:rFonts w:ascii="Calibri Light" w:hAnsi="Calibri Light" w:cs="Times New Roman"/>
          <w:b/>
          <w:sz w:val="18"/>
          <w:szCs w:val="18"/>
        </w:rPr>
        <w:t>Part B</w:t>
      </w:r>
      <w:r w:rsidR="00CF359D">
        <w:rPr>
          <w:rFonts w:ascii="Calibri Light" w:hAnsi="Calibri Light" w:cs="Times New Roman"/>
          <w:b/>
          <w:sz w:val="18"/>
          <w:szCs w:val="18"/>
        </w:rPr>
        <w:t xml:space="preserve"> </w:t>
      </w:r>
      <w:r w:rsidR="00DA1234">
        <w:rPr>
          <w:rFonts w:ascii="Calibri Light" w:hAnsi="Calibri Light" w:cs="Times New Roman"/>
          <w:b/>
          <w:sz w:val="18"/>
          <w:szCs w:val="18"/>
        </w:rPr>
        <w:t>see</w:t>
      </w:r>
      <w:r w:rsidRPr="008E4AD2">
        <w:rPr>
          <w:rFonts w:ascii="Calibri Light" w:hAnsi="Calibri Light" w:cs="Times New Roman"/>
          <w:b/>
          <w:sz w:val="18"/>
          <w:szCs w:val="18"/>
        </w:rPr>
        <w:t xml:space="preserve">ks information about </w:t>
      </w:r>
      <w:r w:rsidR="00EF2993">
        <w:rPr>
          <w:rFonts w:ascii="Calibri Light" w:hAnsi="Calibri Light" w:cs="Times New Roman"/>
          <w:b/>
          <w:sz w:val="18"/>
          <w:szCs w:val="18"/>
        </w:rPr>
        <w:t>your h</w:t>
      </w:r>
      <w:r w:rsidR="0023551C" w:rsidRPr="0023551C">
        <w:rPr>
          <w:rFonts w:ascii="Calibri Light" w:hAnsi="Calibri Light" w:cs="Times New Roman"/>
          <w:b/>
          <w:sz w:val="18"/>
          <w:szCs w:val="18"/>
        </w:rPr>
        <w:t xml:space="preserve">ealth seeking behaviour and pattern of T&amp;CM use </w:t>
      </w:r>
      <w:r w:rsidR="00DB47BD">
        <w:rPr>
          <w:rFonts w:ascii="Calibri Light" w:hAnsi="Calibri Light" w:cs="Times New Roman"/>
          <w:b/>
          <w:sz w:val="18"/>
          <w:szCs w:val="18"/>
        </w:rPr>
        <w:t>among</w:t>
      </w:r>
      <w:r w:rsidR="0023551C" w:rsidRPr="0023551C">
        <w:rPr>
          <w:rFonts w:ascii="Calibri Light" w:hAnsi="Calibri Light" w:cs="Times New Roman"/>
          <w:b/>
          <w:sz w:val="18"/>
          <w:szCs w:val="18"/>
        </w:rPr>
        <w:t xml:space="preserve"> Ebola Survivors</w:t>
      </w:r>
    </w:p>
    <w:p w14:paraId="33819DA7" w14:textId="77777777" w:rsidR="002A266E" w:rsidRDefault="002A266E" w:rsidP="00DE345E">
      <w:pPr>
        <w:jc w:val="both"/>
        <w:rPr>
          <w:rFonts w:ascii="Calibri Light" w:hAnsi="Calibri Light" w:cs="Times New Roman"/>
          <w:b/>
          <w:sz w:val="18"/>
          <w:szCs w:val="18"/>
        </w:rPr>
      </w:pPr>
      <w:r w:rsidRPr="002A266E">
        <w:rPr>
          <w:rFonts w:ascii="Calibri Light" w:hAnsi="Calibri Light" w:cs="Times New Roman"/>
          <w:b/>
          <w:sz w:val="18"/>
          <w:szCs w:val="18"/>
        </w:rPr>
        <w:t xml:space="preserve">PART C </w:t>
      </w:r>
      <w:r w:rsidR="00CF359D">
        <w:rPr>
          <w:rFonts w:ascii="Calibri Light" w:hAnsi="Calibri Light" w:cs="Times New Roman"/>
          <w:b/>
          <w:sz w:val="18"/>
          <w:szCs w:val="18"/>
        </w:rPr>
        <w:t>accesses</w:t>
      </w:r>
      <w:r w:rsidRPr="002A266E">
        <w:rPr>
          <w:rFonts w:ascii="Calibri Light" w:hAnsi="Calibri Light" w:cs="Times New Roman"/>
          <w:b/>
          <w:sz w:val="18"/>
          <w:szCs w:val="18"/>
        </w:rPr>
        <w:t xml:space="preserve"> Attitudes towards traditional &amp; complementary medicine</w:t>
      </w:r>
    </w:p>
    <w:p w14:paraId="0E89DBF3" w14:textId="77777777" w:rsidR="00C667A3" w:rsidRPr="00620600" w:rsidRDefault="00403D6E" w:rsidP="00C667A3">
      <w:pPr>
        <w:jc w:val="both"/>
        <w:rPr>
          <w:rFonts w:ascii="Calibri Light" w:hAnsi="Calibri Light" w:cs="Times New Roman"/>
          <w:b/>
          <w:sz w:val="24"/>
          <w:szCs w:val="18"/>
        </w:rPr>
      </w:pPr>
      <w:r w:rsidRPr="00620600">
        <w:rPr>
          <w:rFonts w:ascii="Calibri Light" w:hAnsi="Calibri Light" w:cs="Times New Roman"/>
          <w:b/>
          <w:sz w:val="24"/>
          <w:szCs w:val="18"/>
        </w:rPr>
        <w:t>Part A</w:t>
      </w:r>
    </w:p>
    <w:p w14:paraId="59C7A94E" w14:textId="77777777" w:rsidR="00DE345E" w:rsidRPr="00804CD8" w:rsidRDefault="00DA1998" w:rsidP="008E3346">
      <w:pPr>
        <w:pStyle w:val="Heading2"/>
        <w:rPr>
          <w:sz w:val="20"/>
        </w:rPr>
      </w:pPr>
      <w:r w:rsidRPr="00804CD8">
        <w:rPr>
          <w:sz w:val="18"/>
        </w:rPr>
        <w:t>1) What</w:t>
      </w:r>
      <w:r w:rsidR="00B818E9" w:rsidRPr="00804CD8">
        <w:rPr>
          <w:sz w:val="18"/>
        </w:rPr>
        <w:t xml:space="preserve"> age</w:t>
      </w:r>
      <w:r w:rsidR="003151F4" w:rsidRPr="00804CD8">
        <w:rPr>
          <w:sz w:val="18"/>
        </w:rPr>
        <w:t xml:space="preserve"> group do you belong</w:t>
      </w:r>
      <w:r w:rsidR="00DE345E" w:rsidRPr="00804CD8">
        <w:rPr>
          <w:sz w:val="18"/>
        </w:rPr>
        <w:t xml:space="preserve">? </w:t>
      </w:r>
      <w:r w:rsidR="00D166F0" w:rsidRPr="00804CD8">
        <w:rPr>
          <w:sz w:val="18"/>
        </w:rPr>
        <w:t xml:space="preserve"> Please select the response that best applies to you</w:t>
      </w:r>
    </w:p>
    <w:tbl>
      <w:tblPr>
        <w:tblStyle w:val="PlainTable41"/>
        <w:tblW w:w="5027" w:type="pct"/>
        <w:tblLook w:val="04A0" w:firstRow="1" w:lastRow="0" w:firstColumn="1" w:lastColumn="0" w:noHBand="0" w:noVBand="1"/>
      </w:tblPr>
      <w:tblGrid>
        <w:gridCol w:w="7452"/>
        <w:gridCol w:w="1840"/>
      </w:tblGrid>
      <w:tr w:rsidR="00747E02" w:rsidRPr="00AB4401" w14:paraId="6D66FA0A" w14:textId="77777777" w:rsidTr="00E60F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5BB6FFBC" w14:textId="77777777" w:rsidR="00747E02" w:rsidRPr="00804CD8" w:rsidRDefault="00747E02" w:rsidP="00555F53">
            <w:pPr>
              <w:spacing w:line="360" w:lineRule="auto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804CD8">
              <w:rPr>
                <w:rFonts w:asciiTheme="majorHAnsi" w:hAnsiTheme="majorHAnsi" w:cs="Times New Roman"/>
                <w:b w:val="0"/>
                <w:sz w:val="18"/>
                <w:szCs w:val="18"/>
              </w:rPr>
              <w:t xml:space="preserve"> 18-25        </w:t>
            </w:r>
          </w:p>
        </w:tc>
        <w:tc>
          <w:tcPr>
            <w:tcW w:w="990" w:type="pct"/>
          </w:tcPr>
          <w:p w14:paraId="167DA671" w14:textId="77777777" w:rsidR="00747E02" w:rsidRPr="00804CD8" w:rsidRDefault="00777A63" w:rsidP="00E60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b w:val="0"/>
                <w:noProof/>
                <w:sz w:val="18"/>
                <w:szCs w:val="18"/>
                <w:lang w:eastAsia="en-AU"/>
              </w:rPr>
              <w:pict w14:anchorId="216914D7"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_x0000_s1043" type="#_x0000_t120" style="position:absolute;margin-left:25.65pt;margin-top:6.55pt;width:12.75pt;height:7.15pt;z-index:251665408;mso-position-horizontal-relative:text;mso-position-vertical-relative:text">
                  <v:textbox>
                    <w:txbxContent>
                      <w:p w14:paraId="3807B943" w14:textId="77777777" w:rsidR="00304AB7" w:rsidRDefault="00304AB7"/>
                    </w:txbxContent>
                  </v:textbox>
                </v:shape>
              </w:pict>
            </w:r>
          </w:p>
        </w:tc>
      </w:tr>
      <w:tr w:rsidR="00747E02" w:rsidRPr="00AB4401" w14:paraId="1B3D0FDD" w14:textId="77777777" w:rsidTr="00E60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22934C4B" w14:textId="77777777" w:rsidR="00747E02" w:rsidRPr="00804CD8" w:rsidRDefault="00747E02" w:rsidP="00555F53">
            <w:pPr>
              <w:spacing w:line="360" w:lineRule="auto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804CD8">
              <w:rPr>
                <w:rFonts w:asciiTheme="majorHAnsi" w:hAnsiTheme="majorHAnsi" w:cs="Times New Roman"/>
                <w:b w:val="0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26 – 33    </w:t>
            </w:r>
          </w:p>
        </w:tc>
        <w:tc>
          <w:tcPr>
            <w:tcW w:w="990" w:type="pct"/>
          </w:tcPr>
          <w:p w14:paraId="07E29A10" w14:textId="77777777" w:rsidR="00747E02" w:rsidRPr="00804CD8" w:rsidRDefault="00777A63" w:rsidP="00747E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noProof/>
                <w:sz w:val="18"/>
                <w:szCs w:val="18"/>
                <w:lang w:eastAsia="en-AU"/>
              </w:rPr>
              <w:pict w14:anchorId="57514C6D">
                <v:shape id="_x0000_s1037" type="#_x0000_t120" style="position:absolute;left:0;text-align:left;margin-left:27.15pt;margin-top:4.3pt;width:12.75pt;height:7.15pt;z-index:251659264;mso-position-horizontal-relative:text;mso-position-vertical-relative:text">
                  <v:textbox>
                    <w:txbxContent>
                      <w:p w14:paraId="11C2014C" w14:textId="77777777" w:rsidR="00304AB7" w:rsidRDefault="00304AB7"/>
                    </w:txbxContent>
                  </v:textbox>
                </v:shape>
              </w:pict>
            </w:r>
          </w:p>
        </w:tc>
      </w:tr>
      <w:tr w:rsidR="00747E02" w:rsidRPr="00AB4401" w14:paraId="1E5D606B" w14:textId="77777777" w:rsidTr="00E60F32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10963FAB" w14:textId="77777777" w:rsidR="00747E02" w:rsidRPr="00804CD8" w:rsidRDefault="00747E02" w:rsidP="00555F53">
            <w:pPr>
              <w:spacing w:line="360" w:lineRule="auto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804CD8">
              <w:rPr>
                <w:rFonts w:asciiTheme="majorHAnsi" w:hAnsiTheme="majorHAnsi" w:cs="Times New Roman"/>
                <w:b w:val="0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34 – 41       </w:t>
            </w:r>
          </w:p>
        </w:tc>
        <w:tc>
          <w:tcPr>
            <w:tcW w:w="990" w:type="pct"/>
          </w:tcPr>
          <w:p w14:paraId="6F15474E" w14:textId="77777777" w:rsidR="00747E02" w:rsidRPr="00804CD8" w:rsidRDefault="00777A63" w:rsidP="00747E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noProof/>
                <w:sz w:val="18"/>
                <w:szCs w:val="18"/>
                <w:lang w:eastAsia="en-AU"/>
              </w:rPr>
              <w:pict w14:anchorId="64EDE702">
                <v:shape id="_x0000_s1038" type="#_x0000_t120" style="position:absolute;left:0;text-align:left;margin-left:30.15pt;margin-top:4.6pt;width:12.75pt;height:7.15pt;z-index:251660288;mso-position-horizontal-relative:text;mso-position-vertical-relative:text">
                  <v:textbox>
                    <w:txbxContent>
                      <w:p w14:paraId="74CB1950" w14:textId="77777777" w:rsidR="00304AB7" w:rsidRDefault="00304AB7"/>
                    </w:txbxContent>
                  </v:textbox>
                </v:shape>
              </w:pict>
            </w:r>
          </w:p>
        </w:tc>
      </w:tr>
      <w:tr w:rsidR="00747E02" w:rsidRPr="00AB4401" w14:paraId="059F75CA" w14:textId="77777777" w:rsidTr="00E60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7F489DB1" w14:textId="77777777" w:rsidR="00747E02" w:rsidRPr="00804CD8" w:rsidRDefault="00747E02" w:rsidP="00555F53">
            <w:pPr>
              <w:spacing w:line="360" w:lineRule="auto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804CD8">
              <w:rPr>
                <w:rFonts w:asciiTheme="majorHAnsi" w:hAnsiTheme="majorHAnsi" w:cs="Times New Roman"/>
                <w:b w:val="0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42 – 49       </w:t>
            </w:r>
          </w:p>
        </w:tc>
        <w:tc>
          <w:tcPr>
            <w:tcW w:w="990" w:type="pct"/>
          </w:tcPr>
          <w:p w14:paraId="1FD691AE" w14:textId="77777777" w:rsidR="00747E02" w:rsidRPr="00804CD8" w:rsidRDefault="00777A63" w:rsidP="00747E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noProof/>
                <w:sz w:val="18"/>
                <w:szCs w:val="18"/>
                <w:lang w:eastAsia="en-AU"/>
              </w:rPr>
              <w:pict w14:anchorId="15C429C5">
                <v:shape id="_x0000_s1039" type="#_x0000_t120" style="position:absolute;left:0;text-align:left;margin-left:30.9pt;margin-top:6.35pt;width:12.75pt;height:7.15pt;z-index:251661312;mso-position-horizontal-relative:text;mso-position-vertical-relative:text">
                  <v:textbox>
                    <w:txbxContent>
                      <w:p w14:paraId="719C6F5D" w14:textId="77777777" w:rsidR="00304AB7" w:rsidRDefault="00304AB7"/>
                    </w:txbxContent>
                  </v:textbox>
                </v:shape>
              </w:pict>
            </w:r>
          </w:p>
        </w:tc>
      </w:tr>
      <w:tr w:rsidR="00747E02" w:rsidRPr="00AB4401" w14:paraId="7B14C3B6" w14:textId="77777777" w:rsidTr="00E60F32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517674FD" w14:textId="77777777" w:rsidR="00747E02" w:rsidRPr="00804CD8" w:rsidRDefault="00747E02" w:rsidP="00555F53">
            <w:pPr>
              <w:spacing w:line="360" w:lineRule="auto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804CD8">
              <w:rPr>
                <w:rFonts w:asciiTheme="majorHAnsi" w:hAnsiTheme="majorHAnsi" w:cs="Times New Roman"/>
                <w:b w:val="0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50 – 57            </w:t>
            </w:r>
          </w:p>
        </w:tc>
        <w:tc>
          <w:tcPr>
            <w:tcW w:w="990" w:type="pct"/>
          </w:tcPr>
          <w:p w14:paraId="4872E700" w14:textId="77777777" w:rsidR="00747E02" w:rsidRPr="00804CD8" w:rsidRDefault="00777A63" w:rsidP="00747E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noProof/>
                <w:sz w:val="18"/>
                <w:szCs w:val="18"/>
                <w:lang w:eastAsia="en-AU"/>
              </w:rPr>
              <w:pict w14:anchorId="21832F94">
                <v:shape id="_x0000_s1040" type="#_x0000_t120" style="position:absolute;left:0;text-align:left;margin-left:30.15pt;margin-top:7.4pt;width:12.75pt;height:7.15pt;z-index:251662336;mso-position-horizontal-relative:text;mso-position-vertical-relative:text">
                  <v:textbox>
                    <w:txbxContent>
                      <w:p w14:paraId="773B8A12" w14:textId="77777777" w:rsidR="00304AB7" w:rsidRDefault="00304AB7"/>
                    </w:txbxContent>
                  </v:textbox>
                </v:shape>
              </w:pict>
            </w:r>
          </w:p>
        </w:tc>
      </w:tr>
      <w:tr w:rsidR="00747E02" w:rsidRPr="00AB4401" w14:paraId="171C38A2" w14:textId="77777777" w:rsidTr="00E60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66A51FB7" w14:textId="77777777" w:rsidR="00747E02" w:rsidRPr="00804CD8" w:rsidRDefault="00747E02" w:rsidP="00555F53">
            <w:pPr>
              <w:spacing w:line="360" w:lineRule="auto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804CD8">
              <w:rPr>
                <w:rFonts w:asciiTheme="majorHAnsi" w:hAnsiTheme="majorHAnsi" w:cs="Times New Roman"/>
                <w:b w:val="0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58 – 65</w:t>
            </w:r>
          </w:p>
        </w:tc>
        <w:tc>
          <w:tcPr>
            <w:tcW w:w="990" w:type="pct"/>
          </w:tcPr>
          <w:p w14:paraId="67BEA065" w14:textId="77777777" w:rsidR="00747E02" w:rsidRPr="00804CD8" w:rsidRDefault="00777A63" w:rsidP="00747E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noProof/>
                <w:sz w:val="18"/>
                <w:szCs w:val="18"/>
                <w:lang w:eastAsia="en-AU"/>
              </w:rPr>
              <w:pict w14:anchorId="40C4FF68">
                <v:shape id="_x0000_s1041" type="#_x0000_t120" style="position:absolute;left:0;text-align:left;margin-left:30.9pt;margin-top:3.9pt;width:12.75pt;height:7.15pt;z-index:251663360;mso-position-horizontal-relative:text;mso-position-vertical-relative:text">
                  <v:textbox>
                    <w:txbxContent>
                      <w:p w14:paraId="49A014BD" w14:textId="77777777" w:rsidR="00304AB7" w:rsidRDefault="00304AB7"/>
                    </w:txbxContent>
                  </v:textbox>
                </v:shape>
              </w:pict>
            </w:r>
          </w:p>
        </w:tc>
      </w:tr>
      <w:tr w:rsidR="00747E02" w:rsidRPr="00AB4401" w14:paraId="78E5864A" w14:textId="77777777" w:rsidTr="00E60F32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30B54E95" w14:textId="77777777" w:rsidR="00747E02" w:rsidRPr="00804CD8" w:rsidRDefault="00747E02" w:rsidP="00555F53">
            <w:pPr>
              <w:spacing w:line="360" w:lineRule="auto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804CD8">
              <w:rPr>
                <w:rFonts w:asciiTheme="majorHAnsi" w:hAnsiTheme="majorHAnsi" w:cs="Times New Roman"/>
                <w:b w:val="0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Above 65</w:t>
            </w:r>
          </w:p>
        </w:tc>
        <w:tc>
          <w:tcPr>
            <w:tcW w:w="990" w:type="pct"/>
          </w:tcPr>
          <w:p w14:paraId="369478A8" w14:textId="77777777" w:rsidR="00747E02" w:rsidRPr="00804CD8" w:rsidRDefault="00777A63" w:rsidP="00747E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>
              <w:rPr>
                <w:rFonts w:asciiTheme="majorHAnsi" w:hAnsiTheme="majorHAnsi" w:cs="Times New Roman"/>
                <w:noProof/>
                <w:sz w:val="18"/>
                <w:szCs w:val="18"/>
                <w:lang w:eastAsia="en-AU"/>
              </w:rPr>
              <w:pict w14:anchorId="60870CED">
                <v:shape id="_x0000_s1042" type="#_x0000_t120" style="position:absolute;left:0;text-align:left;margin-left:31.65pt;margin-top:3.4pt;width:12.75pt;height:7.15pt;z-index:251664384;mso-position-horizontal-relative:text;mso-position-vertical-relative:text">
                  <v:textbox>
                    <w:txbxContent>
                      <w:p w14:paraId="7E10DBAE" w14:textId="77777777" w:rsidR="00304AB7" w:rsidRDefault="00304AB7"/>
                    </w:txbxContent>
                  </v:textbox>
                </v:shape>
              </w:pict>
            </w:r>
          </w:p>
        </w:tc>
      </w:tr>
    </w:tbl>
    <w:p w14:paraId="185DCD1B" w14:textId="77777777" w:rsidR="00CA5E85" w:rsidRPr="00804CD8" w:rsidRDefault="00D166F0" w:rsidP="008E3346">
      <w:pPr>
        <w:pStyle w:val="Heading2"/>
        <w:rPr>
          <w:sz w:val="20"/>
        </w:rPr>
      </w:pPr>
      <w:r w:rsidRPr="00804CD8">
        <w:rPr>
          <w:sz w:val="18"/>
        </w:rPr>
        <w:t xml:space="preserve">2) </w:t>
      </w:r>
      <w:r w:rsidR="00B818E9" w:rsidRPr="00804CD8">
        <w:rPr>
          <w:sz w:val="18"/>
        </w:rPr>
        <w:t>What is your gender? Please select the response that best applies to you</w:t>
      </w:r>
    </w:p>
    <w:p w14:paraId="619240F9" w14:textId="77777777" w:rsidR="00DE345E" w:rsidRPr="00804CD8" w:rsidRDefault="00DE345E" w:rsidP="00AC7060">
      <w:pPr>
        <w:spacing w:line="360" w:lineRule="auto"/>
        <w:jc w:val="both"/>
        <w:rPr>
          <w:rFonts w:ascii="Calibri Light" w:hAnsi="Calibri Light" w:cs="Times New Roman"/>
          <w:sz w:val="24"/>
          <w:szCs w:val="24"/>
        </w:rPr>
      </w:pPr>
      <w:r w:rsidRPr="00804CD8">
        <w:rPr>
          <w:rFonts w:ascii="Calibri Light" w:hAnsi="Calibri Light" w:cs="Times New Roman"/>
          <w:sz w:val="18"/>
          <w:szCs w:val="24"/>
        </w:rPr>
        <w:t>    </w:t>
      </w:r>
      <w:r w:rsidR="00DC5E73" w:rsidRPr="00804CD8">
        <w:rPr>
          <w:rFonts w:asciiTheme="majorHAnsi" w:hAnsiTheme="majorHAnsi" w:cs="Times New Roman"/>
          <w:sz w:val="18"/>
          <w:szCs w:val="18"/>
        </w:rPr>
        <w:t>○</w:t>
      </w:r>
      <w:r w:rsidR="00D166F0" w:rsidRPr="00804CD8">
        <w:rPr>
          <w:rFonts w:ascii="Calibri Light" w:hAnsi="Calibri Light" w:cs="Times New Roman"/>
          <w:sz w:val="18"/>
          <w:szCs w:val="24"/>
        </w:rPr>
        <w:t xml:space="preserve"> Male</w:t>
      </w:r>
      <w:r w:rsidRPr="00804CD8">
        <w:rPr>
          <w:rFonts w:ascii="Calibri Light" w:hAnsi="Calibri Light" w:cs="Times New Roman"/>
          <w:sz w:val="18"/>
          <w:szCs w:val="24"/>
        </w:rPr>
        <w:t>       </w:t>
      </w:r>
      <w:r w:rsidR="00DC5E73" w:rsidRPr="00804CD8">
        <w:rPr>
          <w:rFonts w:asciiTheme="majorHAnsi" w:hAnsiTheme="majorHAnsi" w:cs="Times New Roman"/>
          <w:sz w:val="18"/>
          <w:szCs w:val="18"/>
        </w:rPr>
        <w:t>○</w:t>
      </w:r>
      <w:r w:rsidR="00D166F0" w:rsidRPr="00804CD8">
        <w:rPr>
          <w:rFonts w:ascii="Calibri Light" w:hAnsi="Calibri Light" w:cs="Times New Roman"/>
          <w:sz w:val="18"/>
          <w:szCs w:val="24"/>
        </w:rPr>
        <w:t xml:space="preserve"> Female</w:t>
      </w:r>
    </w:p>
    <w:p w14:paraId="42D38B31" w14:textId="77777777" w:rsidR="00DE345E" w:rsidRPr="00804CD8" w:rsidRDefault="00DE345E" w:rsidP="008E3346">
      <w:pPr>
        <w:pStyle w:val="Heading2"/>
        <w:rPr>
          <w:sz w:val="18"/>
        </w:rPr>
      </w:pPr>
      <w:r w:rsidRPr="00804CD8">
        <w:rPr>
          <w:sz w:val="18"/>
        </w:rPr>
        <w:t>3) What highest educational level have you completed?</w:t>
      </w:r>
      <w:r w:rsidR="00C17160" w:rsidRPr="00804CD8">
        <w:rPr>
          <w:sz w:val="18"/>
        </w:rPr>
        <w:t xml:space="preserve"> Please select the response that best applies to you</w:t>
      </w:r>
    </w:p>
    <w:tbl>
      <w:tblPr>
        <w:tblStyle w:val="PlainTable42"/>
        <w:tblW w:w="5027" w:type="pct"/>
        <w:tblLook w:val="04A0" w:firstRow="1" w:lastRow="0" w:firstColumn="1" w:lastColumn="0" w:noHBand="0" w:noVBand="1"/>
      </w:tblPr>
      <w:tblGrid>
        <w:gridCol w:w="7452"/>
        <w:gridCol w:w="1840"/>
      </w:tblGrid>
      <w:tr w:rsidR="00C36E21" w:rsidRPr="00AB4401" w14:paraId="23DB381A" w14:textId="77777777" w:rsidTr="00C35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488F9E82" w14:textId="77777777" w:rsidR="00C36E21" w:rsidRPr="00804CD8" w:rsidRDefault="00C36E21" w:rsidP="00555F53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804CD8">
              <w:rPr>
                <w:rFonts w:ascii="Calibri Light" w:hAnsi="Calibri Light" w:cs="Times New Roman"/>
                <w:b w:val="0"/>
                <w:sz w:val="18"/>
                <w:szCs w:val="20"/>
              </w:rPr>
              <w:t>Non-formal education</w:t>
            </w:r>
          </w:p>
        </w:tc>
        <w:tc>
          <w:tcPr>
            <w:tcW w:w="990" w:type="pct"/>
          </w:tcPr>
          <w:p w14:paraId="48C0B48C" w14:textId="77777777" w:rsidR="00C36E21" w:rsidRPr="00804CD8" w:rsidRDefault="00C36E21" w:rsidP="00F845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804CD8">
              <w:rPr>
                <w:rFonts w:ascii="Calibri Light" w:hAnsi="Calibri Light" w:cs="Times New Roman"/>
                <w:b w:val="0"/>
                <w:sz w:val="18"/>
                <w:szCs w:val="20"/>
              </w:rPr>
              <w:t>○</w:t>
            </w:r>
          </w:p>
        </w:tc>
      </w:tr>
      <w:tr w:rsidR="00C36E21" w:rsidRPr="00AB4401" w14:paraId="52E7AD79" w14:textId="77777777" w:rsidTr="00C35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2C03FDBC" w14:textId="77777777" w:rsidR="00C36E21" w:rsidRPr="00804CD8" w:rsidRDefault="00C36E21" w:rsidP="00555F53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804CD8">
              <w:rPr>
                <w:rFonts w:ascii="Calibri Light" w:hAnsi="Calibri Light" w:cs="Times New Roman"/>
                <w:b w:val="0"/>
                <w:sz w:val="18"/>
                <w:szCs w:val="20"/>
              </w:rPr>
              <w:t>Primary</w:t>
            </w:r>
          </w:p>
        </w:tc>
        <w:tc>
          <w:tcPr>
            <w:tcW w:w="990" w:type="pct"/>
          </w:tcPr>
          <w:p w14:paraId="3029E94B" w14:textId="77777777" w:rsidR="00C36E21" w:rsidRPr="00804CD8" w:rsidRDefault="00C36E21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 w:rsidRPr="00804CD8">
              <w:rPr>
                <w:rFonts w:ascii="Calibri Light" w:hAnsi="Calibri Light" w:cs="Times New Roman"/>
                <w:sz w:val="18"/>
                <w:szCs w:val="20"/>
              </w:rPr>
              <w:t>○</w:t>
            </w:r>
          </w:p>
        </w:tc>
      </w:tr>
      <w:tr w:rsidR="00C36E21" w:rsidRPr="00AB4401" w14:paraId="0AA6007E" w14:textId="77777777" w:rsidTr="00C357BF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1CF6E2E3" w14:textId="77777777" w:rsidR="00C36E21" w:rsidRPr="00804CD8" w:rsidRDefault="00C36E21" w:rsidP="00555F53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804CD8">
              <w:rPr>
                <w:rFonts w:ascii="Calibri Light" w:hAnsi="Calibri Light" w:cs="Times New Roman"/>
                <w:b w:val="0"/>
                <w:sz w:val="18"/>
                <w:szCs w:val="20"/>
              </w:rPr>
              <w:t>Secondary</w:t>
            </w:r>
          </w:p>
        </w:tc>
        <w:tc>
          <w:tcPr>
            <w:tcW w:w="990" w:type="pct"/>
          </w:tcPr>
          <w:p w14:paraId="466ACF78" w14:textId="77777777" w:rsidR="00C36E21" w:rsidRPr="00804CD8" w:rsidRDefault="00C36E21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 w:rsidRPr="00804CD8">
              <w:rPr>
                <w:rFonts w:ascii="Calibri Light" w:hAnsi="Calibri Light" w:cs="Times New Roman"/>
                <w:sz w:val="18"/>
                <w:szCs w:val="20"/>
              </w:rPr>
              <w:t>○</w:t>
            </w:r>
          </w:p>
        </w:tc>
      </w:tr>
      <w:tr w:rsidR="00C36E21" w:rsidRPr="00AB4401" w14:paraId="0BE5E847" w14:textId="77777777" w:rsidTr="00C35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1D6DA9B5" w14:textId="77777777" w:rsidR="00C36E21" w:rsidRPr="00804CD8" w:rsidRDefault="00C36E21" w:rsidP="00555F53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804CD8">
              <w:rPr>
                <w:rFonts w:ascii="Calibri Light" w:hAnsi="Calibri Light" w:cs="Times New Roman"/>
                <w:b w:val="0"/>
                <w:sz w:val="18"/>
                <w:szCs w:val="20"/>
              </w:rPr>
              <w:t>Tertiary education (University/Polytechnic/College of education)</w:t>
            </w:r>
          </w:p>
        </w:tc>
        <w:tc>
          <w:tcPr>
            <w:tcW w:w="990" w:type="pct"/>
          </w:tcPr>
          <w:p w14:paraId="1314469E" w14:textId="77777777" w:rsidR="00C36E21" w:rsidRPr="00804CD8" w:rsidRDefault="00C36E21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 w:rsidRPr="00804CD8">
              <w:rPr>
                <w:rFonts w:ascii="Calibri Light" w:hAnsi="Calibri Light" w:cs="Times New Roman"/>
                <w:sz w:val="18"/>
                <w:szCs w:val="20"/>
              </w:rPr>
              <w:t>○</w:t>
            </w:r>
          </w:p>
        </w:tc>
      </w:tr>
    </w:tbl>
    <w:p w14:paraId="0E0CAD35" w14:textId="77777777" w:rsidR="008459DC" w:rsidRPr="008E3346" w:rsidRDefault="008459DC" w:rsidP="008E3346">
      <w:pPr>
        <w:pStyle w:val="Heading2"/>
        <w:rPr>
          <w:sz w:val="24"/>
          <w:szCs w:val="24"/>
        </w:rPr>
      </w:pPr>
      <w:r w:rsidRPr="00EB396F">
        <w:rPr>
          <w:sz w:val="18"/>
          <w:szCs w:val="24"/>
        </w:rPr>
        <w:t>4</w:t>
      </w:r>
      <w:r w:rsidRPr="00EB396F">
        <w:rPr>
          <w:sz w:val="18"/>
        </w:rPr>
        <w:t xml:space="preserve">) What is your Religious Affiliation? </w:t>
      </w:r>
      <w:r w:rsidR="00C17160" w:rsidRPr="00EB396F">
        <w:rPr>
          <w:sz w:val="18"/>
        </w:rPr>
        <w:t>Please select the response that best applies to you</w:t>
      </w:r>
    </w:p>
    <w:tbl>
      <w:tblPr>
        <w:tblStyle w:val="PlainTable42"/>
        <w:tblW w:w="5027" w:type="pct"/>
        <w:tblLook w:val="04A0" w:firstRow="1" w:lastRow="0" w:firstColumn="1" w:lastColumn="0" w:noHBand="0" w:noVBand="1"/>
      </w:tblPr>
      <w:tblGrid>
        <w:gridCol w:w="7452"/>
        <w:gridCol w:w="1840"/>
      </w:tblGrid>
      <w:tr w:rsidR="008F2160" w:rsidRPr="00AB4401" w14:paraId="602B85A9" w14:textId="77777777" w:rsidTr="00F845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175D93B0" w14:textId="77777777" w:rsidR="008F2160" w:rsidRPr="00EB396F" w:rsidRDefault="008F2160" w:rsidP="00555F53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0"/>
              </w:rPr>
              <w:t xml:space="preserve">Traditional religion            </w:t>
            </w:r>
          </w:p>
        </w:tc>
        <w:tc>
          <w:tcPr>
            <w:tcW w:w="990" w:type="pct"/>
          </w:tcPr>
          <w:p w14:paraId="7BF77AB6" w14:textId="77777777" w:rsidR="008F2160" w:rsidRPr="00EB396F" w:rsidRDefault="008F2160" w:rsidP="00F845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0"/>
              </w:rPr>
              <w:t>○</w:t>
            </w:r>
          </w:p>
        </w:tc>
      </w:tr>
      <w:tr w:rsidR="008F2160" w:rsidRPr="00AB4401" w14:paraId="50F0167F" w14:textId="77777777" w:rsidTr="00F845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00B393D1" w14:textId="77777777" w:rsidR="008F2160" w:rsidRPr="00EB396F" w:rsidRDefault="00555F53" w:rsidP="00555F53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0"/>
              </w:rPr>
              <w:t>Christian Catholic</w:t>
            </w:r>
          </w:p>
        </w:tc>
        <w:tc>
          <w:tcPr>
            <w:tcW w:w="990" w:type="pct"/>
          </w:tcPr>
          <w:p w14:paraId="043A703A" w14:textId="77777777" w:rsidR="008F2160" w:rsidRPr="00EB396F" w:rsidRDefault="008F2160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sz w:val="18"/>
                <w:szCs w:val="20"/>
              </w:rPr>
              <w:t>○</w:t>
            </w:r>
          </w:p>
        </w:tc>
      </w:tr>
      <w:tr w:rsidR="008F2160" w:rsidRPr="00AB4401" w14:paraId="6864252A" w14:textId="77777777" w:rsidTr="00F845DB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259BD8AB" w14:textId="77777777" w:rsidR="008F2160" w:rsidRPr="00EB396F" w:rsidRDefault="00555F53" w:rsidP="00555F53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0"/>
              </w:rPr>
              <w:t>Christian Pentecostal</w:t>
            </w:r>
          </w:p>
        </w:tc>
        <w:tc>
          <w:tcPr>
            <w:tcW w:w="990" w:type="pct"/>
          </w:tcPr>
          <w:p w14:paraId="66D3DA22" w14:textId="77777777" w:rsidR="008F2160" w:rsidRPr="00EB396F" w:rsidRDefault="008F2160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sz w:val="18"/>
                <w:szCs w:val="20"/>
              </w:rPr>
              <w:t>○</w:t>
            </w:r>
          </w:p>
        </w:tc>
      </w:tr>
      <w:tr w:rsidR="008F2160" w:rsidRPr="00AB4401" w14:paraId="67AB4B31" w14:textId="77777777" w:rsidTr="00F845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64F29BCA" w14:textId="77777777" w:rsidR="008F2160" w:rsidRPr="00EB396F" w:rsidRDefault="00555F53" w:rsidP="00555F53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0"/>
              </w:rPr>
              <w:t>Christian Anglican</w:t>
            </w:r>
          </w:p>
        </w:tc>
        <w:tc>
          <w:tcPr>
            <w:tcW w:w="990" w:type="pct"/>
          </w:tcPr>
          <w:p w14:paraId="4A4F84ED" w14:textId="77777777" w:rsidR="008F2160" w:rsidRPr="00EB396F" w:rsidRDefault="008F2160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sz w:val="18"/>
                <w:szCs w:val="20"/>
              </w:rPr>
              <w:t>○</w:t>
            </w:r>
          </w:p>
        </w:tc>
      </w:tr>
      <w:tr w:rsidR="008F2160" w:rsidRPr="00AB4401" w14:paraId="5485230A" w14:textId="77777777" w:rsidTr="00F845DB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31708180" w14:textId="77777777" w:rsidR="008F2160" w:rsidRPr="00EB396F" w:rsidRDefault="00555F53" w:rsidP="00555F53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0"/>
              </w:rPr>
              <w:t xml:space="preserve">Muslim     </w:t>
            </w:r>
          </w:p>
        </w:tc>
        <w:tc>
          <w:tcPr>
            <w:tcW w:w="990" w:type="pct"/>
          </w:tcPr>
          <w:p w14:paraId="4424D827" w14:textId="77777777" w:rsidR="008F2160" w:rsidRPr="00EB396F" w:rsidRDefault="008F2160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sz w:val="18"/>
                <w:szCs w:val="20"/>
              </w:rPr>
              <w:t>○</w:t>
            </w:r>
          </w:p>
        </w:tc>
      </w:tr>
      <w:tr w:rsidR="008F2160" w:rsidRPr="00AB4401" w14:paraId="0A857AC9" w14:textId="77777777" w:rsidTr="00F845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129E0C6E" w14:textId="77777777" w:rsidR="008F2160" w:rsidRPr="00EB396F" w:rsidRDefault="00555F53" w:rsidP="00555F53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0"/>
              </w:rPr>
              <w:lastRenderedPageBreak/>
              <w:t>Others (specify)……………..</w:t>
            </w:r>
          </w:p>
        </w:tc>
        <w:tc>
          <w:tcPr>
            <w:tcW w:w="990" w:type="pct"/>
          </w:tcPr>
          <w:p w14:paraId="544F8A9D" w14:textId="77777777" w:rsidR="008F2160" w:rsidRPr="00EB396F" w:rsidRDefault="008F2160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 w:rsidRPr="00EB396F">
              <w:rPr>
                <w:rFonts w:ascii="Calibri Light" w:hAnsi="Calibri Light" w:cs="Times New Roman"/>
                <w:sz w:val="18"/>
                <w:szCs w:val="20"/>
              </w:rPr>
              <w:t>○</w:t>
            </w:r>
          </w:p>
        </w:tc>
      </w:tr>
      <w:tr w:rsidR="008F2160" w:rsidRPr="00AB4401" w14:paraId="5375F413" w14:textId="77777777" w:rsidTr="00F845DB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3DC42B04" w14:textId="77777777" w:rsidR="008F2160" w:rsidRPr="00BC319A" w:rsidRDefault="008F2160" w:rsidP="00F845DB">
            <w:p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24"/>
              </w:rPr>
            </w:pPr>
          </w:p>
        </w:tc>
        <w:tc>
          <w:tcPr>
            <w:tcW w:w="990" w:type="pct"/>
          </w:tcPr>
          <w:p w14:paraId="29B3028F" w14:textId="77777777" w:rsidR="008F2160" w:rsidRPr="00AB4401" w:rsidRDefault="008F2160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</w:tbl>
    <w:p w14:paraId="6F216BB8" w14:textId="77777777" w:rsidR="00DE345E" w:rsidRPr="00EB396F" w:rsidRDefault="00771A3C" w:rsidP="008E3346">
      <w:pPr>
        <w:pStyle w:val="Heading2"/>
        <w:rPr>
          <w:sz w:val="18"/>
        </w:rPr>
      </w:pPr>
      <w:r w:rsidRPr="00EB396F">
        <w:rPr>
          <w:sz w:val="18"/>
        </w:rPr>
        <w:t xml:space="preserve">5) </w:t>
      </w:r>
      <w:r w:rsidR="00C17160" w:rsidRPr="00EB396F">
        <w:rPr>
          <w:sz w:val="18"/>
        </w:rPr>
        <w:t xml:space="preserve">What is </w:t>
      </w:r>
      <w:r w:rsidR="00C17160" w:rsidRPr="00A549AF">
        <w:rPr>
          <w:noProof/>
          <w:sz w:val="18"/>
        </w:rPr>
        <w:t>your</w:t>
      </w:r>
      <w:r w:rsidR="00C17160" w:rsidRPr="00EB396F">
        <w:rPr>
          <w:sz w:val="18"/>
        </w:rPr>
        <w:t xml:space="preserve"> m</w:t>
      </w:r>
      <w:r w:rsidRPr="00EB396F">
        <w:rPr>
          <w:sz w:val="18"/>
        </w:rPr>
        <w:t>arital status</w:t>
      </w:r>
      <w:r w:rsidR="00C17160" w:rsidRPr="00EB396F">
        <w:rPr>
          <w:sz w:val="18"/>
        </w:rPr>
        <w:t xml:space="preserve">? Please select the response that best applies to </w:t>
      </w:r>
      <w:r w:rsidR="00C17160" w:rsidRPr="00A549AF">
        <w:rPr>
          <w:noProof/>
          <w:sz w:val="18"/>
        </w:rPr>
        <w:t>you</w:t>
      </w:r>
    </w:p>
    <w:tbl>
      <w:tblPr>
        <w:tblStyle w:val="PlainTable41"/>
        <w:tblW w:w="5027" w:type="pct"/>
        <w:tblLook w:val="04A0" w:firstRow="1" w:lastRow="0" w:firstColumn="1" w:lastColumn="0" w:noHBand="0" w:noVBand="1"/>
      </w:tblPr>
      <w:tblGrid>
        <w:gridCol w:w="7452"/>
        <w:gridCol w:w="1840"/>
      </w:tblGrid>
      <w:tr w:rsidR="00981EDE" w:rsidRPr="00AB4401" w14:paraId="0FAFD5E8" w14:textId="77777777" w:rsidTr="00C667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702E647B" w14:textId="77777777" w:rsidR="00981EDE" w:rsidRPr="00EB396F" w:rsidRDefault="00981EDE" w:rsidP="00F845DB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4"/>
              </w:rPr>
              <w:t>Single</w:t>
            </w:r>
          </w:p>
        </w:tc>
        <w:tc>
          <w:tcPr>
            <w:tcW w:w="990" w:type="pct"/>
          </w:tcPr>
          <w:p w14:paraId="3ED1BF97" w14:textId="77777777" w:rsidR="00981EDE" w:rsidRPr="00EB396F" w:rsidRDefault="00981EDE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6"/>
              </w:rPr>
            </w:pPr>
            <w:r w:rsidRPr="00EB396F">
              <w:rPr>
                <w:rFonts w:ascii="Calibri Light" w:hAnsi="Calibri Light" w:cs="Times New Roman"/>
                <w:sz w:val="18"/>
                <w:szCs w:val="16"/>
              </w:rPr>
              <w:t>○</w:t>
            </w:r>
          </w:p>
        </w:tc>
      </w:tr>
      <w:tr w:rsidR="00981EDE" w:rsidRPr="00AB4401" w14:paraId="44850AFD" w14:textId="77777777" w:rsidTr="00C66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67ADD4C9" w14:textId="77777777" w:rsidR="00981EDE" w:rsidRPr="00EB396F" w:rsidRDefault="00981EDE" w:rsidP="00F845DB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4"/>
              </w:rPr>
              <w:t xml:space="preserve">Married/living with </w:t>
            </w:r>
            <w:r w:rsidR="00A549AF">
              <w:rPr>
                <w:rFonts w:ascii="Calibri Light" w:hAnsi="Calibri Light" w:cs="Times New Roman"/>
                <w:b w:val="0"/>
                <w:sz w:val="18"/>
                <w:szCs w:val="24"/>
              </w:rPr>
              <w:t xml:space="preserve">a </w:t>
            </w:r>
            <w:r w:rsidRPr="00A549AF">
              <w:rPr>
                <w:rFonts w:ascii="Calibri Light" w:hAnsi="Calibri Light" w:cs="Times New Roman"/>
                <w:b w:val="0"/>
                <w:noProof/>
                <w:sz w:val="18"/>
                <w:szCs w:val="24"/>
              </w:rPr>
              <w:t>partner</w:t>
            </w:r>
          </w:p>
        </w:tc>
        <w:tc>
          <w:tcPr>
            <w:tcW w:w="990" w:type="pct"/>
          </w:tcPr>
          <w:p w14:paraId="12C90301" w14:textId="77777777" w:rsidR="00981EDE" w:rsidRPr="00EB396F" w:rsidRDefault="00981EDE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6"/>
              </w:rPr>
            </w:pPr>
            <w:r w:rsidRPr="00EB396F">
              <w:rPr>
                <w:rFonts w:ascii="Calibri Light" w:hAnsi="Calibri Light" w:cs="Times New Roman"/>
                <w:sz w:val="18"/>
                <w:szCs w:val="16"/>
              </w:rPr>
              <w:t>○</w:t>
            </w:r>
          </w:p>
        </w:tc>
      </w:tr>
      <w:tr w:rsidR="00981EDE" w:rsidRPr="00AB4401" w14:paraId="1D2C3E91" w14:textId="77777777" w:rsidTr="00C667A3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3F036CA5" w14:textId="77777777" w:rsidR="00981EDE" w:rsidRPr="00EB396F" w:rsidRDefault="00981EDE" w:rsidP="00F845DB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4"/>
              </w:rPr>
              <w:t>Divorce/separated</w:t>
            </w:r>
          </w:p>
        </w:tc>
        <w:tc>
          <w:tcPr>
            <w:tcW w:w="990" w:type="pct"/>
          </w:tcPr>
          <w:p w14:paraId="016BBC87" w14:textId="77777777" w:rsidR="00981EDE" w:rsidRPr="00EB396F" w:rsidRDefault="00981EDE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6"/>
              </w:rPr>
            </w:pPr>
            <w:r w:rsidRPr="00EB396F">
              <w:rPr>
                <w:rFonts w:ascii="Calibri Light" w:hAnsi="Calibri Light" w:cs="Times New Roman"/>
                <w:sz w:val="18"/>
                <w:szCs w:val="16"/>
              </w:rPr>
              <w:t>○</w:t>
            </w:r>
          </w:p>
        </w:tc>
      </w:tr>
      <w:tr w:rsidR="00981EDE" w:rsidRPr="00AB4401" w14:paraId="21336F56" w14:textId="77777777" w:rsidTr="00C66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</w:tcPr>
          <w:p w14:paraId="45690B01" w14:textId="77777777" w:rsidR="00981EDE" w:rsidRPr="00EB396F" w:rsidRDefault="00981EDE" w:rsidP="00F845DB">
            <w:pPr>
              <w:spacing w:line="360" w:lineRule="auto"/>
              <w:jc w:val="right"/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24"/>
              </w:rPr>
              <w:t>Widowed</w:t>
            </w:r>
          </w:p>
        </w:tc>
        <w:tc>
          <w:tcPr>
            <w:tcW w:w="990" w:type="pct"/>
          </w:tcPr>
          <w:p w14:paraId="69D811E5" w14:textId="77777777" w:rsidR="00981EDE" w:rsidRPr="00EB396F" w:rsidRDefault="00981EDE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6"/>
              </w:rPr>
            </w:pPr>
            <w:r w:rsidRPr="00EB396F">
              <w:rPr>
                <w:rFonts w:ascii="Calibri Light" w:hAnsi="Calibri Light" w:cs="Times New Roman"/>
                <w:sz w:val="18"/>
                <w:szCs w:val="16"/>
              </w:rPr>
              <w:t>○</w:t>
            </w:r>
          </w:p>
        </w:tc>
      </w:tr>
    </w:tbl>
    <w:p w14:paraId="4D42F45B" w14:textId="77777777" w:rsidR="00771A3C" w:rsidRPr="00AB4401" w:rsidRDefault="00771A3C" w:rsidP="00C667A3">
      <w:pPr>
        <w:spacing w:line="360" w:lineRule="auto"/>
        <w:jc w:val="both"/>
        <w:rPr>
          <w:rFonts w:ascii="Times New Roman" w:hAnsi="Times New Roman" w:cs="Times New Roman"/>
        </w:rPr>
      </w:pPr>
    </w:p>
    <w:tbl>
      <w:tblPr>
        <w:tblStyle w:val="PlainTable41"/>
        <w:tblW w:w="5027" w:type="pct"/>
        <w:tblLook w:val="04A0" w:firstRow="1" w:lastRow="0" w:firstColumn="1" w:lastColumn="0" w:noHBand="0" w:noVBand="1"/>
      </w:tblPr>
      <w:tblGrid>
        <w:gridCol w:w="7452"/>
        <w:gridCol w:w="1840"/>
      </w:tblGrid>
      <w:tr w:rsidR="00C17160" w:rsidRPr="0041427B" w14:paraId="0941A2D2" w14:textId="77777777" w:rsidTr="003024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left w:val="single" w:sz="12" w:space="0" w:color="auto"/>
            </w:tcBorders>
          </w:tcPr>
          <w:p w14:paraId="1CA53727" w14:textId="77777777" w:rsidR="00C17160" w:rsidRPr="00044DC8" w:rsidRDefault="00E836E7" w:rsidP="008E3346">
            <w:pPr>
              <w:pStyle w:val="Heading2"/>
              <w:outlineLvl w:val="1"/>
              <w:rPr>
                <w:b w:val="0"/>
                <w:sz w:val="16"/>
                <w:szCs w:val="16"/>
              </w:rPr>
            </w:pPr>
            <w:r w:rsidRPr="00044DC8">
              <w:rPr>
                <w:b w:val="0"/>
                <w:sz w:val="18"/>
              </w:rPr>
              <w:t>6) What</w:t>
            </w:r>
            <w:r w:rsidR="00C17160" w:rsidRPr="00044DC8">
              <w:rPr>
                <w:b w:val="0"/>
                <w:sz w:val="18"/>
              </w:rPr>
              <w:t xml:space="preserve"> best describes </w:t>
            </w:r>
            <w:r w:rsidR="00C17160" w:rsidRPr="00A549AF">
              <w:rPr>
                <w:b w:val="0"/>
                <w:noProof/>
                <w:sz w:val="18"/>
              </w:rPr>
              <w:t>your</w:t>
            </w:r>
            <w:r w:rsidR="00C17160" w:rsidRPr="00044DC8">
              <w:rPr>
                <w:b w:val="0"/>
                <w:sz w:val="18"/>
              </w:rPr>
              <w:t xml:space="preserve"> employment status before</w:t>
            </w:r>
            <w:r w:rsidR="001713AA" w:rsidRPr="00044DC8">
              <w:rPr>
                <w:b w:val="0"/>
                <w:sz w:val="18"/>
              </w:rPr>
              <w:t xml:space="preserve">being infected with Ebola? </w:t>
            </w:r>
            <w:r w:rsidR="00C17160" w:rsidRPr="00044DC8">
              <w:rPr>
                <w:b w:val="0"/>
                <w:sz w:val="18"/>
              </w:rPr>
              <w:t>(</w:t>
            </w:r>
            <w:r w:rsidR="00C17160" w:rsidRPr="00044DC8">
              <w:rPr>
                <w:b w:val="0"/>
                <w:i/>
                <w:sz w:val="18"/>
              </w:rPr>
              <w:t>Mark one only</w:t>
            </w:r>
            <w:r w:rsidR="00C17160" w:rsidRPr="00044DC8">
              <w:rPr>
                <w:b w:val="0"/>
                <w:sz w:val="18"/>
              </w:rPr>
              <w:t>)</w:t>
            </w:r>
          </w:p>
        </w:tc>
      </w:tr>
      <w:tr w:rsidR="00C17160" w:rsidRPr="0041427B" w14:paraId="43BA9110" w14:textId="77777777" w:rsidTr="00AB44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361008FD" w14:textId="77777777" w:rsidR="00C17160" w:rsidRPr="00EB396F" w:rsidRDefault="00C17160" w:rsidP="00F845DB">
            <w:pPr>
              <w:spacing w:before="0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A549AF">
              <w:rPr>
                <w:rFonts w:asciiTheme="majorHAnsi" w:hAnsiTheme="majorHAnsi" w:cs="Times New Roman"/>
                <w:b w:val="0"/>
                <w:noProof/>
                <w:sz w:val="18"/>
                <w:szCs w:val="18"/>
              </w:rPr>
              <w:t>Full</w:t>
            </w:r>
            <w:r w:rsidR="00A549AF">
              <w:rPr>
                <w:rFonts w:asciiTheme="majorHAnsi" w:hAnsiTheme="majorHAnsi" w:cs="Times New Roman"/>
                <w:b w:val="0"/>
                <w:noProof/>
                <w:sz w:val="18"/>
                <w:szCs w:val="18"/>
              </w:rPr>
              <w:t>-</w:t>
            </w:r>
            <w:r w:rsidRPr="00A549AF">
              <w:rPr>
                <w:rFonts w:asciiTheme="majorHAnsi" w:hAnsiTheme="majorHAnsi" w:cs="Times New Roman"/>
                <w:b w:val="0"/>
                <w:noProof/>
                <w:sz w:val="18"/>
                <w:szCs w:val="18"/>
              </w:rPr>
              <w:t>time</w:t>
            </w:r>
            <w:r w:rsidRPr="00EB396F">
              <w:rPr>
                <w:rFonts w:asciiTheme="majorHAnsi" w:hAnsiTheme="majorHAnsi" w:cs="Times New Roman"/>
                <w:b w:val="0"/>
                <w:sz w:val="18"/>
                <w:szCs w:val="18"/>
              </w:rPr>
              <w:t xml:space="preserve"> work (35 hours per week)</w:t>
            </w:r>
          </w:p>
        </w:tc>
        <w:tc>
          <w:tcPr>
            <w:tcW w:w="990" w:type="pct"/>
          </w:tcPr>
          <w:p w14:paraId="20359C51" w14:textId="77777777" w:rsidR="00C17160" w:rsidRPr="00EB396F" w:rsidRDefault="00C17160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 w:rsidRPr="00EB396F">
              <w:rPr>
                <w:rFonts w:asciiTheme="majorHAnsi" w:hAnsiTheme="majorHAnsi" w:cs="Times New Roman"/>
                <w:sz w:val="18"/>
                <w:szCs w:val="18"/>
              </w:rPr>
              <w:t>○</w:t>
            </w:r>
          </w:p>
        </w:tc>
      </w:tr>
      <w:tr w:rsidR="00C17160" w:rsidRPr="0041427B" w14:paraId="06D27870" w14:textId="77777777" w:rsidTr="00AB4401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675BF125" w14:textId="77777777" w:rsidR="00C17160" w:rsidRPr="00EB396F" w:rsidRDefault="00C17160" w:rsidP="00F845DB">
            <w:pPr>
              <w:spacing w:before="0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A549AF">
              <w:rPr>
                <w:rFonts w:asciiTheme="majorHAnsi" w:hAnsiTheme="majorHAnsi" w:cs="Times New Roman"/>
                <w:b w:val="0"/>
                <w:noProof/>
                <w:sz w:val="18"/>
                <w:szCs w:val="18"/>
              </w:rPr>
              <w:t>Part</w:t>
            </w:r>
            <w:r w:rsidR="00A549AF" w:rsidRPr="00A549AF">
              <w:rPr>
                <w:rFonts w:asciiTheme="majorHAnsi" w:hAnsiTheme="majorHAnsi" w:cs="Times New Roman"/>
                <w:b w:val="0"/>
                <w:noProof/>
                <w:sz w:val="18"/>
                <w:szCs w:val="18"/>
              </w:rPr>
              <w:t>-</w:t>
            </w:r>
            <w:r w:rsidRPr="00A549AF">
              <w:rPr>
                <w:rFonts w:asciiTheme="majorHAnsi" w:hAnsiTheme="majorHAnsi" w:cs="Times New Roman"/>
                <w:b w:val="0"/>
                <w:noProof/>
                <w:sz w:val="18"/>
                <w:szCs w:val="18"/>
              </w:rPr>
              <w:t>time</w:t>
            </w:r>
            <w:r w:rsidRPr="00EB396F">
              <w:rPr>
                <w:rFonts w:asciiTheme="majorHAnsi" w:hAnsiTheme="majorHAnsi" w:cs="Times New Roman"/>
                <w:b w:val="0"/>
                <w:sz w:val="18"/>
                <w:szCs w:val="18"/>
              </w:rPr>
              <w:t xml:space="preserve"> work (15-30 hours a week)</w:t>
            </w:r>
          </w:p>
        </w:tc>
        <w:tc>
          <w:tcPr>
            <w:tcW w:w="990" w:type="pct"/>
          </w:tcPr>
          <w:p w14:paraId="4D3F0C94" w14:textId="77777777" w:rsidR="00C17160" w:rsidRPr="00EB396F" w:rsidRDefault="00C17160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 w:rsidRPr="00EB396F">
              <w:rPr>
                <w:rFonts w:asciiTheme="majorHAnsi" w:hAnsiTheme="majorHAnsi" w:cs="Times New Roman"/>
                <w:sz w:val="18"/>
                <w:szCs w:val="18"/>
              </w:rPr>
              <w:t>○</w:t>
            </w:r>
          </w:p>
        </w:tc>
      </w:tr>
      <w:tr w:rsidR="00C17160" w:rsidRPr="0041427B" w14:paraId="47BA5DFF" w14:textId="77777777" w:rsidTr="00AB44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53631F07" w14:textId="77777777" w:rsidR="00C17160" w:rsidRPr="00EB396F" w:rsidRDefault="00C17160" w:rsidP="00F845DB">
            <w:pPr>
              <w:spacing w:before="0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EB396F">
              <w:rPr>
                <w:rFonts w:asciiTheme="majorHAnsi" w:hAnsiTheme="majorHAnsi" w:cs="Times New Roman"/>
                <w:b w:val="0"/>
                <w:sz w:val="18"/>
                <w:szCs w:val="18"/>
              </w:rPr>
              <w:t>Casual/temp work (irregular hours)</w:t>
            </w:r>
          </w:p>
        </w:tc>
        <w:tc>
          <w:tcPr>
            <w:tcW w:w="990" w:type="pct"/>
          </w:tcPr>
          <w:p w14:paraId="1CAA2E2E" w14:textId="77777777" w:rsidR="00C17160" w:rsidRPr="00EB396F" w:rsidRDefault="00C17160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 w:rsidRPr="00EB396F">
              <w:rPr>
                <w:rFonts w:asciiTheme="majorHAnsi" w:hAnsiTheme="majorHAnsi" w:cs="Times New Roman"/>
                <w:sz w:val="18"/>
                <w:szCs w:val="18"/>
              </w:rPr>
              <w:t>○</w:t>
            </w:r>
          </w:p>
        </w:tc>
      </w:tr>
      <w:tr w:rsidR="00C17160" w:rsidRPr="0041427B" w14:paraId="335C5D53" w14:textId="77777777" w:rsidTr="00AB4401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53B4DDD2" w14:textId="77777777" w:rsidR="00C17160" w:rsidRPr="00EB396F" w:rsidRDefault="00C17160" w:rsidP="00F845DB">
            <w:pPr>
              <w:spacing w:before="0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EB396F">
              <w:rPr>
                <w:rFonts w:asciiTheme="majorHAnsi" w:hAnsiTheme="majorHAnsi" w:cs="Times New Roman"/>
                <w:b w:val="0"/>
                <w:sz w:val="18"/>
                <w:szCs w:val="18"/>
              </w:rPr>
              <w:t>Looking for work</w:t>
            </w:r>
          </w:p>
        </w:tc>
        <w:tc>
          <w:tcPr>
            <w:tcW w:w="990" w:type="pct"/>
          </w:tcPr>
          <w:p w14:paraId="5CAEA77D" w14:textId="77777777" w:rsidR="00C17160" w:rsidRPr="00EB396F" w:rsidRDefault="00C17160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 w:rsidRPr="00EB396F">
              <w:rPr>
                <w:rFonts w:asciiTheme="majorHAnsi" w:hAnsiTheme="majorHAnsi" w:cs="Times New Roman"/>
                <w:sz w:val="18"/>
                <w:szCs w:val="18"/>
              </w:rPr>
              <w:t>○</w:t>
            </w:r>
          </w:p>
        </w:tc>
      </w:tr>
      <w:tr w:rsidR="00C17160" w:rsidRPr="0041427B" w14:paraId="5D960B99" w14:textId="77777777" w:rsidTr="00AB44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7974F6BD" w14:textId="77777777" w:rsidR="00C17160" w:rsidRPr="00EB396F" w:rsidRDefault="00C17160" w:rsidP="00F845DB">
            <w:pPr>
              <w:spacing w:before="0"/>
              <w:jc w:val="right"/>
              <w:rPr>
                <w:rFonts w:asciiTheme="majorHAnsi" w:hAnsiTheme="majorHAnsi" w:cs="Times New Roman"/>
                <w:b w:val="0"/>
                <w:sz w:val="18"/>
                <w:szCs w:val="18"/>
              </w:rPr>
            </w:pPr>
            <w:r w:rsidRPr="00EB396F">
              <w:rPr>
                <w:rFonts w:asciiTheme="majorHAnsi" w:hAnsiTheme="majorHAnsi" w:cs="Times New Roman"/>
                <w:b w:val="0"/>
                <w:sz w:val="18"/>
                <w:szCs w:val="18"/>
              </w:rPr>
              <w:t>Not in the paid workforce</w:t>
            </w:r>
          </w:p>
        </w:tc>
        <w:tc>
          <w:tcPr>
            <w:tcW w:w="990" w:type="pct"/>
          </w:tcPr>
          <w:p w14:paraId="172ABCB4" w14:textId="77777777" w:rsidR="00C17160" w:rsidRPr="00EB396F" w:rsidRDefault="00C17160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Times New Roman"/>
                <w:sz w:val="18"/>
                <w:szCs w:val="18"/>
              </w:rPr>
            </w:pPr>
            <w:r w:rsidRPr="00EB396F">
              <w:rPr>
                <w:rFonts w:asciiTheme="majorHAnsi" w:hAnsiTheme="majorHAnsi" w:cs="Times New Roman"/>
                <w:sz w:val="18"/>
                <w:szCs w:val="18"/>
              </w:rPr>
              <w:t>○</w:t>
            </w:r>
          </w:p>
        </w:tc>
      </w:tr>
      <w:tr w:rsidR="00C17160" w:rsidRPr="0041427B" w14:paraId="1408DAA1" w14:textId="77777777" w:rsidTr="00AB4401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6047CDFD" w14:textId="77777777" w:rsidR="00C17160" w:rsidRPr="00EB396F" w:rsidRDefault="00C17160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6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16"/>
              </w:rPr>
              <w:t>Other (please specify)________________</w:t>
            </w:r>
          </w:p>
        </w:tc>
        <w:tc>
          <w:tcPr>
            <w:tcW w:w="990" w:type="pct"/>
          </w:tcPr>
          <w:p w14:paraId="3DB641D8" w14:textId="77777777" w:rsidR="00C17160" w:rsidRPr="00AB4401" w:rsidRDefault="00C17160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AB4401">
              <w:rPr>
                <w:rFonts w:ascii="Times New Roman" w:hAnsi="Times New Roman" w:cs="Times New Roman"/>
                <w:sz w:val="18"/>
                <w:szCs w:val="16"/>
              </w:rPr>
              <w:t>○</w:t>
            </w:r>
          </w:p>
        </w:tc>
      </w:tr>
    </w:tbl>
    <w:p w14:paraId="32B82031" w14:textId="77777777" w:rsidR="00C17160" w:rsidRDefault="00C17160" w:rsidP="00AC706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PlainTable41"/>
        <w:tblW w:w="5045" w:type="pct"/>
        <w:tblLook w:val="04A0" w:firstRow="1" w:lastRow="0" w:firstColumn="1" w:lastColumn="0" w:noHBand="0" w:noVBand="1"/>
      </w:tblPr>
      <w:tblGrid>
        <w:gridCol w:w="7479"/>
        <w:gridCol w:w="1846"/>
      </w:tblGrid>
      <w:tr w:rsidR="001713AA" w:rsidRPr="00302412" w14:paraId="0F465C8B" w14:textId="77777777" w:rsidTr="00AB44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left w:val="single" w:sz="12" w:space="0" w:color="auto"/>
            </w:tcBorders>
          </w:tcPr>
          <w:p w14:paraId="5CB7B923" w14:textId="77777777" w:rsidR="001713AA" w:rsidRPr="00044DC8" w:rsidRDefault="00044DC8" w:rsidP="001713AA">
            <w:pPr>
              <w:spacing w:before="0"/>
              <w:rPr>
                <w:rFonts w:ascii="Times New Roman" w:hAnsi="Times New Roman" w:cs="Times New Roman"/>
                <w:b w:val="0"/>
              </w:rPr>
            </w:pPr>
            <w:r>
              <w:rPr>
                <w:rStyle w:val="Heading2Char"/>
                <w:b w:val="0"/>
                <w:sz w:val="18"/>
                <w:szCs w:val="18"/>
              </w:rPr>
              <w:t>7</w:t>
            </w:r>
            <w:r w:rsidR="00BA7B69" w:rsidRPr="00044DC8">
              <w:rPr>
                <w:rStyle w:val="Heading2Char"/>
                <w:rFonts w:ascii="Calibri Light" w:hAnsi="Calibri Light"/>
                <w:b w:val="0"/>
                <w:sz w:val="18"/>
                <w:szCs w:val="18"/>
              </w:rPr>
              <w:t>)</w:t>
            </w:r>
            <w:r w:rsidR="001713AA" w:rsidRPr="00044DC8">
              <w:rPr>
                <w:rStyle w:val="Heading2Char"/>
                <w:rFonts w:ascii="Calibri Light" w:hAnsi="Calibri Light"/>
                <w:b w:val="0"/>
                <w:sz w:val="18"/>
                <w:szCs w:val="18"/>
              </w:rPr>
              <w:t xml:space="preserve">What best describes </w:t>
            </w:r>
            <w:r w:rsidR="001713AA" w:rsidRPr="00A549AF">
              <w:rPr>
                <w:rStyle w:val="Heading2Char"/>
                <w:rFonts w:ascii="Calibri Light" w:hAnsi="Calibri Light"/>
                <w:b w:val="0"/>
                <w:noProof/>
                <w:sz w:val="18"/>
                <w:szCs w:val="18"/>
              </w:rPr>
              <w:t>your</w:t>
            </w:r>
            <w:r w:rsidR="001713AA" w:rsidRPr="00044DC8">
              <w:rPr>
                <w:rStyle w:val="Heading2Char"/>
                <w:rFonts w:ascii="Calibri Light" w:hAnsi="Calibri Light"/>
                <w:b w:val="0"/>
                <w:sz w:val="18"/>
                <w:szCs w:val="18"/>
              </w:rPr>
              <w:t xml:space="preserve"> CURRENT  employment status (Mark one only</w:t>
            </w:r>
            <w:r w:rsidR="001713AA" w:rsidRPr="00044DC8">
              <w:rPr>
                <w:rFonts w:ascii="Calibri Light" w:hAnsi="Calibri Light" w:cs="Times New Roman"/>
                <w:b w:val="0"/>
                <w:sz w:val="18"/>
                <w:szCs w:val="18"/>
              </w:rPr>
              <w:t>)</w:t>
            </w:r>
          </w:p>
        </w:tc>
      </w:tr>
      <w:tr w:rsidR="001713AA" w:rsidRPr="00302412" w14:paraId="36CC57EE" w14:textId="77777777" w:rsidTr="00AB44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1958F865" w14:textId="77777777" w:rsidR="001713AA" w:rsidRPr="00EB396F" w:rsidRDefault="001713AA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549AF">
              <w:rPr>
                <w:rFonts w:ascii="Calibri Light" w:hAnsi="Calibri Light" w:cs="Times New Roman"/>
                <w:b w:val="0"/>
                <w:noProof/>
                <w:sz w:val="18"/>
                <w:szCs w:val="18"/>
              </w:rPr>
              <w:t>Full time</w:t>
            </w:r>
            <w:r w:rsidRPr="00EB396F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 work (35 hours per week)</w:t>
            </w:r>
          </w:p>
        </w:tc>
        <w:tc>
          <w:tcPr>
            <w:tcW w:w="990" w:type="pct"/>
          </w:tcPr>
          <w:p w14:paraId="053E0181" w14:textId="77777777" w:rsidR="001713AA" w:rsidRPr="00EB396F" w:rsidRDefault="001713AA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EB396F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1713AA" w:rsidRPr="00302412" w14:paraId="63B01A01" w14:textId="77777777" w:rsidTr="00AB4401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5856036D" w14:textId="77777777" w:rsidR="001713AA" w:rsidRPr="00EB396F" w:rsidRDefault="001713AA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549AF">
              <w:rPr>
                <w:rFonts w:ascii="Calibri Light" w:hAnsi="Calibri Light" w:cs="Times New Roman"/>
                <w:b w:val="0"/>
                <w:noProof/>
                <w:sz w:val="18"/>
                <w:szCs w:val="18"/>
              </w:rPr>
              <w:t>Part time</w:t>
            </w:r>
            <w:r w:rsidRPr="00EB396F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 work (15-30 hours a week)</w:t>
            </w:r>
          </w:p>
        </w:tc>
        <w:tc>
          <w:tcPr>
            <w:tcW w:w="990" w:type="pct"/>
          </w:tcPr>
          <w:p w14:paraId="76CE4EC0" w14:textId="77777777" w:rsidR="001713AA" w:rsidRPr="00EB396F" w:rsidRDefault="001713AA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EB396F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1713AA" w:rsidRPr="00302412" w14:paraId="7116ABFB" w14:textId="77777777" w:rsidTr="00AB44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75E274BF" w14:textId="77777777" w:rsidR="001713AA" w:rsidRPr="00EB396F" w:rsidRDefault="001713AA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18"/>
              </w:rPr>
              <w:t>Casual/temp work (irregular hours)</w:t>
            </w:r>
          </w:p>
        </w:tc>
        <w:tc>
          <w:tcPr>
            <w:tcW w:w="990" w:type="pct"/>
          </w:tcPr>
          <w:p w14:paraId="0BA5C22B" w14:textId="77777777" w:rsidR="001713AA" w:rsidRPr="00EB396F" w:rsidRDefault="001713AA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EB396F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1713AA" w:rsidRPr="00302412" w14:paraId="3CD081B5" w14:textId="77777777" w:rsidTr="00AB4401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0DD0BD83" w14:textId="77777777" w:rsidR="001713AA" w:rsidRPr="00EB396F" w:rsidRDefault="001713AA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18"/>
              </w:rPr>
              <w:t>Looking for work</w:t>
            </w:r>
          </w:p>
        </w:tc>
        <w:tc>
          <w:tcPr>
            <w:tcW w:w="990" w:type="pct"/>
          </w:tcPr>
          <w:p w14:paraId="1C0311D9" w14:textId="77777777" w:rsidR="001713AA" w:rsidRPr="00EB396F" w:rsidRDefault="001713AA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EB396F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1713AA" w:rsidRPr="00302412" w14:paraId="6B7CAAFD" w14:textId="77777777" w:rsidTr="00AB44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260CC85C" w14:textId="77777777" w:rsidR="001713AA" w:rsidRPr="00EB396F" w:rsidRDefault="001713AA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EB396F">
              <w:rPr>
                <w:rFonts w:ascii="Calibri Light" w:hAnsi="Calibri Light" w:cs="Times New Roman"/>
                <w:b w:val="0"/>
                <w:sz w:val="18"/>
                <w:szCs w:val="18"/>
              </w:rPr>
              <w:t>Not in the paid workforce</w:t>
            </w:r>
          </w:p>
        </w:tc>
        <w:tc>
          <w:tcPr>
            <w:tcW w:w="990" w:type="pct"/>
          </w:tcPr>
          <w:p w14:paraId="536F2F76" w14:textId="77777777" w:rsidR="001713AA" w:rsidRPr="00EB396F" w:rsidRDefault="001713AA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EB396F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1713AA" w:rsidRPr="00044DC8" w14:paraId="3C46573E" w14:textId="77777777" w:rsidTr="00AB4401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0" w:type="pct"/>
            <w:tcBorders>
              <w:left w:val="single" w:sz="12" w:space="0" w:color="auto"/>
            </w:tcBorders>
          </w:tcPr>
          <w:p w14:paraId="28B8A60C" w14:textId="77777777" w:rsidR="001713AA" w:rsidRPr="00044DC8" w:rsidRDefault="001713AA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</w:rPr>
            </w:pPr>
            <w:r w:rsidRPr="00044DC8">
              <w:rPr>
                <w:rFonts w:ascii="Calibri Light" w:hAnsi="Calibri Light" w:cs="Times New Roman"/>
                <w:b w:val="0"/>
                <w:sz w:val="18"/>
              </w:rPr>
              <w:t>Other (please specify)________________</w:t>
            </w:r>
          </w:p>
        </w:tc>
        <w:tc>
          <w:tcPr>
            <w:tcW w:w="990" w:type="pct"/>
          </w:tcPr>
          <w:p w14:paraId="4EC6D0D5" w14:textId="77777777" w:rsidR="001713AA" w:rsidRPr="00044DC8" w:rsidRDefault="001713AA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</w:rPr>
            </w:pPr>
            <w:r w:rsidRPr="00044DC8">
              <w:rPr>
                <w:rFonts w:ascii="Calibri Light" w:hAnsi="Calibri Light" w:cs="Times New Roman"/>
                <w:sz w:val="18"/>
              </w:rPr>
              <w:t>○</w:t>
            </w:r>
          </w:p>
        </w:tc>
      </w:tr>
    </w:tbl>
    <w:p w14:paraId="718DB385" w14:textId="77777777" w:rsidR="00C17160" w:rsidRPr="00044DC8" w:rsidRDefault="00C17160" w:rsidP="00AC7060">
      <w:pPr>
        <w:spacing w:line="360" w:lineRule="auto"/>
        <w:jc w:val="both"/>
        <w:rPr>
          <w:rFonts w:ascii="Calibri Light" w:hAnsi="Calibri Light" w:cs="Times New Roman"/>
          <w:sz w:val="18"/>
        </w:rPr>
      </w:pP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AA5218" w:rsidRPr="008E4AD2" w14:paraId="2C551B2C" w14:textId="77777777" w:rsidTr="00F01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  <w:gridSpan w:val="2"/>
          </w:tcPr>
          <w:p w14:paraId="642CF8E3" w14:textId="77777777" w:rsidR="00AA5218" w:rsidRPr="008E4AD2" w:rsidRDefault="00044DC8" w:rsidP="008E4AD2">
            <w:pPr>
              <w:pStyle w:val="Heading2"/>
              <w:outlineLvl w:val="1"/>
              <w:rPr>
                <w:b w:val="0"/>
              </w:rPr>
            </w:pPr>
            <w:r w:rsidRPr="008E4AD2">
              <w:rPr>
                <w:b w:val="0"/>
                <w:sz w:val="18"/>
              </w:rPr>
              <w:t>8</w:t>
            </w:r>
            <w:r w:rsidR="00F01C53" w:rsidRPr="008E4AD2">
              <w:rPr>
                <w:b w:val="0"/>
                <w:sz w:val="18"/>
              </w:rPr>
              <w:t>) How</w:t>
            </w:r>
            <w:r w:rsidR="00AA5218" w:rsidRPr="008E4AD2">
              <w:rPr>
                <w:b w:val="0"/>
                <w:sz w:val="18"/>
              </w:rPr>
              <w:t xml:space="preserve"> do </w:t>
            </w:r>
            <w:r w:rsidR="00AA5218" w:rsidRPr="00A549AF">
              <w:rPr>
                <w:b w:val="0"/>
                <w:noProof/>
                <w:sz w:val="18"/>
              </w:rPr>
              <w:t>you</w:t>
            </w:r>
            <w:r w:rsidR="00AA5218" w:rsidRPr="008E4AD2">
              <w:rPr>
                <w:b w:val="0"/>
                <w:sz w:val="18"/>
              </w:rPr>
              <w:t xml:space="preserve"> manage financially at the moment? (</w:t>
            </w:r>
            <w:r w:rsidR="00AA5218" w:rsidRPr="008E4AD2">
              <w:rPr>
                <w:b w:val="0"/>
                <w:i/>
                <w:sz w:val="18"/>
              </w:rPr>
              <w:t>Mark one only</w:t>
            </w:r>
            <w:r w:rsidR="00AA5218" w:rsidRPr="008E4AD2">
              <w:rPr>
                <w:b w:val="0"/>
                <w:sz w:val="18"/>
              </w:rPr>
              <w:t>)</w:t>
            </w:r>
          </w:p>
        </w:tc>
      </w:tr>
      <w:tr w:rsidR="00AA5218" w:rsidRPr="008E4AD2" w14:paraId="15371EE3" w14:textId="77777777" w:rsidTr="00F01C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58002061" w14:textId="77777777" w:rsidR="00AA5218" w:rsidRPr="008E4AD2" w:rsidRDefault="00AA5218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E4AD2">
              <w:rPr>
                <w:rFonts w:ascii="Calibri Light" w:hAnsi="Calibri Light" w:cs="Times New Roman"/>
                <w:b w:val="0"/>
                <w:sz w:val="18"/>
                <w:szCs w:val="18"/>
              </w:rPr>
              <w:t>It is impossible</w:t>
            </w:r>
          </w:p>
        </w:tc>
        <w:tc>
          <w:tcPr>
            <w:tcW w:w="460" w:type="pct"/>
          </w:tcPr>
          <w:p w14:paraId="17E70853" w14:textId="77777777" w:rsidR="00AA5218" w:rsidRPr="008E4AD2" w:rsidRDefault="00AA521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8E4AD2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AA5218" w:rsidRPr="008E4AD2" w14:paraId="32A5C202" w14:textId="77777777" w:rsidTr="00F01C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7EA8AFEB" w14:textId="77777777" w:rsidR="00AA5218" w:rsidRPr="008E4AD2" w:rsidRDefault="00AA5218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E4AD2">
              <w:rPr>
                <w:rFonts w:ascii="Calibri Light" w:hAnsi="Calibri Light" w:cs="Times New Roman"/>
                <w:b w:val="0"/>
                <w:sz w:val="18"/>
                <w:szCs w:val="18"/>
              </w:rPr>
              <w:t>It is difficult all of the time</w:t>
            </w:r>
          </w:p>
        </w:tc>
        <w:tc>
          <w:tcPr>
            <w:tcW w:w="460" w:type="pct"/>
          </w:tcPr>
          <w:p w14:paraId="2871D930" w14:textId="77777777" w:rsidR="00AA5218" w:rsidRPr="008E4AD2" w:rsidRDefault="00AA521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8E4AD2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AA5218" w:rsidRPr="008E4AD2" w14:paraId="64B88311" w14:textId="77777777" w:rsidTr="00F01C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1C1089B7" w14:textId="77777777" w:rsidR="00AA5218" w:rsidRPr="008E4AD2" w:rsidRDefault="00AA5218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E4AD2">
              <w:rPr>
                <w:rFonts w:ascii="Calibri Light" w:hAnsi="Calibri Light" w:cs="Times New Roman"/>
                <w:b w:val="0"/>
                <w:sz w:val="18"/>
                <w:szCs w:val="18"/>
              </w:rPr>
              <w:t>It is difficult some of the time</w:t>
            </w:r>
          </w:p>
        </w:tc>
        <w:tc>
          <w:tcPr>
            <w:tcW w:w="460" w:type="pct"/>
          </w:tcPr>
          <w:p w14:paraId="417FF3CB" w14:textId="77777777" w:rsidR="00AA5218" w:rsidRPr="008E4AD2" w:rsidRDefault="00AA521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8E4AD2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AA5218" w:rsidRPr="008E4AD2" w14:paraId="406360C7" w14:textId="77777777" w:rsidTr="00F01C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15891897" w14:textId="77777777" w:rsidR="00AA5218" w:rsidRPr="008E4AD2" w:rsidRDefault="00AA5218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E4AD2">
              <w:rPr>
                <w:rFonts w:ascii="Calibri Light" w:hAnsi="Calibri Light" w:cs="Times New Roman"/>
                <w:b w:val="0"/>
                <w:sz w:val="18"/>
                <w:szCs w:val="18"/>
              </w:rPr>
              <w:t>It is not too bad</w:t>
            </w:r>
          </w:p>
        </w:tc>
        <w:tc>
          <w:tcPr>
            <w:tcW w:w="460" w:type="pct"/>
          </w:tcPr>
          <w:p w14:paraId="47812488" w14:textId="77777777" w:rsidR="00AA5218" w:rsidRPr="008E4AD2" w:rsidRDefault="00AA521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8E4AD2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AA5218" w:rsidRPr="008E4AD2" w14:paraId="76B54F46" w14:textId="77777777" w:rsidTr="00F01C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3F84974C" w14:textId="77777777" w:rsidR="00AA5218" w:rsidRPr="008E4AD2" w:rsidRDefault="00AA5218" w:rsidP="00F845DB">
            <w:pPr>
              <w:spacing w:before="0"/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E4AD2">
              <w:rPr>
                <w:rFonts w:ascii="Calibri Light" w:hAnsi="Calibri Light" w:cs="Times New Roman"/>
                <w:b w:val="0"/>
                <w:sz w:val="18"/>
                <w:szCs w:val="18"/>
              </w:rPr>
              <w:t>It is easy</w:t>
            </w:r>
          </w:p>
        </w:tc>
        <w:tc>
          <w:tcPr>
            <w:tcW w:w="460" w:type="pct"/>
          </w:tcPr>
          <w:p w14:paraId="5CAD12C1" w14:textId="77777777" w:rsidR="00AA5218" w:rsidRPr="008E4AD2" w:rsidRDefault="00AA521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8E4AD2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</w:tbl>
    <w:p w14:paraId="24AF367A" w14:textId="77777777" w:rsidR="00DC3EEC" w:rsidRPr="008E4AD2" w:rsidRDefault="00DC3EEC" w:rsidP="00AC7060">
      <w:pPr>
        <w:spacing w:line="360" w:lineRule="auto"/>
        <w:jc w:val="both"/>
        <w:rPr>
          <w:rFonts w:ascii="Calibri Light" w:hAnsi="Calibri Light" w:cs="Times New Roman"/>
          <w:b/>
          <w:sz w:val="18"/>
          <w:szCs w:val="18"/>
        </w:rPr>
      </w:pP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DC3EEC" w:rsidRPr="00302412" w14:paraId="069E796A" w14:textId="77777777" w:rsidTr="00DA1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  <w:gridSpan w:val="2"/>
          </w:tcPr>
          <w:p w14:paraId="70C9BE82" w14:textId="77777777" w:rsidR="00DC3EEC" w:rsidRPr="008E4AD2" w:rsidRDefault="00044DC8" w:rsidP="008E4AD2">
            <w:pPr>
              <w:pStyle w:val="Heading2"/>
              <w:outlineLvl w:val="1"/>
              <w:rPr>
                <w:b w:val="0"/>
              </w:rPr>
            </w:pPr>
            <w:r w:rsidRPr="008E4AD2">
              <w:rPr>
                <w:b w:val="0"/>
                <w:sz w:val="18"/>
              </w:rPr>
              <w:t>9</w:t>
            </w:r>
            <w:r w:rsidR="00BA7B69" w:rsidRPr="008E4AD2">
              <w:rPr>
                <w:b w:val="0"/>
                <w:sz w:val="18"/>
              </w:rPr>
              <w:t xml:space="preserve">) </w:t>
            </w:r>
            <w:r w:rsidR="00DC3EEC" w:rsidRPr="008E4AD2">
              <w:rPr>
                <w:b w:val="0"/>
                <w:sz w:val="18"/>
              </w:rPr>
              <w:t>What is your hous</w:t>
            </w:r>
            <w:r w:rsidR="00F01C53" w:rsidRPr="008E4AD2">
              <w:rPr>
                <w:b w:val="0"/>
                <w:sz w:val="18"/>
              </w:rPr>
              <w:t>ehold Income per month (Leones)</w:t>
            </w:r>
            <w:r w:rsidR="00DC3EEC" w:rsidRPr="008E4AD2">
              <w:rPr>
                <w:b w:val="0"/>
                <w:sz w:val="18"/>
              </w:rPr>
              <w:t>? (</w:t>
            </w:r>
            <w:r w:rsidR="00DC3EEC" w:rsidRPr="008E4AD2">
              <w:rPr>
                <w:b w:val="0"/>
                <w:i/>
                <w:sz w:val="18"/>
              </w:rPr>
              <w:t>Mark one only</w:t>
            </w:r>
            <w:r w:rsidR="00DC3EEC" w:rsidRPr="008E4AD2">
              <w:rPr>
                <w:b w:val="0"/>
                <w:sz w:val="18"/>
              </w:rPr>
              <w:t>)</w:t>
            </w:r>
          </w:p>
        </w:tc>
      </w:tr>
      <w:tr w:rsidR="00DC3EEC" w:rsidRPr="00302412" w14:paraId="41282D0E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08A49879" w14:textId="77777777" w:rsidR="00DC3EEC" w:rsidRPr="008E4AD2" w:rsidRDefault="00DC3EEC" w:rsidP="00F845DB">
            <w:pPr>
              <w:jc w:val="right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r w:rsidRPr="008E4AD2">
              <w:rPr>
                <w:rFonts w:ascii="Calibri Light" w:hAnsi="Calibri Light" w:cs="Times New Roman"/>
                <w:b w:val="0"/>
                <w:sz w:val="20"/>
                <w:szCs w:val="20"/>
              </w:rPr>
              <w:t>&lt;500,000</w:t>
            </w:r>
            <w:r w:rsidRPr="008E4AD2">
              <w:rPr>
                <w:rFonts w:ascii="Calibri Light" w:hAnsi="Calibri Light" w:cs="Times New Roman"/>
                <w:b w:val="0"/>
                <w:sz w:val="20"/>
                <w:szCs w:val="20"/>
              </w:rPr>
              <w:tab/>
            </w:r>
          </w:p>
        </w:tc>
        <w:tc>
          <w:tcPr>
            <w:tcW w:w="460" w:type="pct"/>
          </w:tcPr>
          <w:p w14:paraId="2D7A1FF1" w14:textId="77777777" w:rsidR="00DC3EEC" w:rsidRPr="008E4AD2" w:rsidRDefault="00DC3EEC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</w:rPr>
            </w:pPr>
            <w:r w:rsidRPr="008E4AD2">
              <w:rPr>
                <w:rFonts w:ascii="Calibri Light" w:hAnsi="Calibri Light" w:cs="Times New Roman"/>
              </w:rPr>
              <w:t>○</w:t>
            </w:r>
          </w:p>
        </w:tc>
      </w:tr>
      <w:tr w:rsidR="00DC3EEC" w:rsidRPr="00302412" w14:paraId="0EF0BB77" w14:textId="77777777" w:rsidTr="00DA19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3D553705" w14:textId="77777777" w:rsidR="00DC3EEC" w:rsidRPr="008E4AD2" w:rsidRDefault="00BA7B69" w:rsidP="00F845DB">
            <w:pPr>
              <w:jc w:val="right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r w:rsidRPr="008E4AD2">
              <w:rPr>
                <w:rFonts w:ascii="Calibri Light" w:hAnsi="Calibri Light" w:cs="Times New Roman"/>
                <w:b w:val="0"/>
                <w:sz w:val="20"/>
                <w:szCs w:val="20"/>
              </w:rPr>
              <w:t>500,000-1million</w:t>
            </w:r>
          </w:p>
        </w:tc>
        <w:tc>
          <w:tcPr>
            <w:tcW w:w="460" w:type="pct"/>
          </w:tcPr>
          <w:p w14:paraId="092C98DB" w14:textId="77777777" w:rsidR="00DC3EEC" w:rsidRPr="008E4AD2" w:rsidRDefault="00DC3EEC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</w:rPr>
            </w:pPr>
            <w:r w:rsidRPr="008E4AD2">
              <w:rPr>
                <w:rFonts w:ascii="Calibri Light" w:hAnsi="Calibri Light" w:cs="Times New Roman"/>
              </w:rPr>
              <w:t>○</w:t>
            </w:r>
          </w:p>
        </w:tc>
      </w:tr>
      <w:tr w:rsidR="00DC3EEC" w:rsidRPr="00302412" w14:paraId="29B86085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445476A8" w14:textId="77777777" w:rsidR="00DC3EEC" w:rsidRPr="008E4AD2" w:rsidRDefault="00BA7B69" w:rsidP="00F845DB">
            <w:pPr>
              <w:jc w:val="right"/>
              <w:rPr>
                <w:rFonts w:ascii="Calibri Light" w:hAnsi="Calibri Light" w:cs="Times New Roman"/>
                <w:b w:val="0"/>
                <w:sz w:val="20"/>
              </w:rPr>
            </w:pPr>
            <w:r w:rsidRPr="008E4AD2">
              <w:rPr>
                <w:rFonts w:ascii="Calibri Light" w:hAnsi="Calibri Light" w:cs="Times New Roman"/>
                <w:b w:val="0"/>
                <w:sz w:val="20"/>
              </w:rPr>
              <w:t>1,001,000 - 2,000,000</w:t>
            </w:r>
          </w:p>
        </w:tc>
        <w:tc>
          <w:tcPr>
            <w:tcW w:w="460" w:type="pct"/>
          </w:tcPr>
          <w:p w14:paraId="7758EE3C" w14:textId="77777777" w:rsidR="00DC3EEC" w:rsidRPr="008E4AD2" w:rsidRDefault="00DC3EEC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</w:rPr>
            </w:pPr>
            <w:r w:rsidRPr="008E4AD2">
              <w:rPr>
                <w:rFonts w:ascii="Calibri Light" w:hAnsi="Calibri Light" w:cs="Times New Roman"/>
              </w:rPr>
              <w:t>○</w:t>
            </w:r>
          </w:p>
        </w:tc>
      </w:tr>
      <w:tr w:rsidR="00DC3EEC" w:rsidRPr="00302412" w14:paraId="722C74C5" w14:textId="77777777" w:rsidTr="00DA19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215B9760" w14:textId="77777777" w:rsidR="00DC3EEC" w:rsidRPr="008E4AD2" w:rsidRDefault="00BA7B69" w:rsidP="00F845DB">
            <w:pPr>
              <w:jc w:val="right"/>
              <w:rPr>
                <w:rFonts w:ascii="Calibri Light" w:hAnsi="Calibri Light" w:cs="Times New Roman"/>
                <w:b w:val="0"/>
                <w:sz w:val="20"/>
              </w:rPr>
            </w:pPr>
            <w:r w:rsidRPr="008E4AD2">
              <w:rPr>
                <w:rFonts w:ascii="Calibri Light" w:hAnsi="Calibri Light" w:cs="Times New Roman"/>
                <w:b w:val="0"/>
                <w:sz w:val="20"/>
              </w:rPr>
              <w:t>2,001,000 – 3,000,000</w:t>
            </w:r>
          </w:p>
        </w:tc>
        <w:tc>
          <w:tcPr>
            <w:tcW w:w="460" w:type="pct"/>
          </w:tcPr>
          <w:p w14:paraId="51CAF52C" w14:textId="77777777" w:rsidR="00DC3EEC" w:rsidRPr="008E4AD2" w:rsidRDefault="00DC3EEC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</w:rPr>
            </w:pPr>
            <w:r w:rsidRPr="008E4AD2">
              <w:rPr>
                <w:rFonts w:ascii="Calibri Light" w:hAnsi="Calibri Light" w:cs="Times New Roman"/>
              </w:rPr>
              <w:t>○</w:t>
            </w:r>
          </w:p>
        </w:tc>
      </w:tr>
      <w:tr w:rsidR="00DC3EEC" w:rsidRPr="00302412" w14:paraId="286976FF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2E8896F7" w14:textId="77777777" w:rsidR="00DC3EEC" w:rsidRPr="008E4AD2" w:rsidRDefault="00BA7B69" w:rsidP="00F845DB">
            <w:pPr>
              <w:jc w:val="right"/>
              <w:rPr>
                <w:rFonts w:ascii="Calibri Light" w:hAnsi="Calibri Light" w:cs="Times New Roman"/>
                <w:b w:val="0"/>
                <w:sz w:val="20"/>
              </w:rPr>
            </w:pPr>
            <w:r w:rsidRPr="008E4AD2">
              <w:rPr>
                <w:rFonts w:ascii="Calibri Light" w:hAnsi="Calibri Light" w:cs="Times New Roman"/>
                <w:b w:val="0"/>
                <w:sz w:val="20"/>
              </w:rPr>
              <w:t>3,001,000 – 4,000,000</w:t>
            </w:r>
          </w:p>
        </w:tc>
        <w:tc>
          <w:tcPr>
            <w:tcW w:w="460" w:type="pct"/>
          </w:tcPr>
          <w:p w14:paraId="49143CB3" w14:textId="77777777" w:rsidR="00DC3EEC" w:rsidRPr="008E4AD2" w:rsidRDefault="00DC3EEC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</w:rPr>
            </w:pPr>
            <w:r w:rsidRPr="008E4AD2">
              <w:rPr>
                <w:rFonts w:ascii="Calibri Light" w:hAnsi="Calibri Light" w:cs="Times New Roman"/>
              </w:rPr>
              <w:t>○</w:t>
            </w:r>
          </w:p>
        </w:tc>
      </w:tr>
    </w:tbl>
    <w:p w14:paraId="7106D18D" w14:textId="77777777" w:rsidR="00DC3EEC" w:rsidRDefault="00DC3EEC" w:rsidP="00AC706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A201EA" w14:textId="77777777" w:rsidR="00DC3EEC" w:rsidRDefault="00DC3EEC" w:rsidP="00AC706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3032DE" w14:textId="77777777" w:rsidR="00044DC8" w:rsidRPr="00F845DB" w:rsidRDefault="00044DC8" w:rsidP="00AC706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F01C53" w:rsidRPr="00F845DB" w14:paraId="2EAB59DE" w14:textId="77777777" w:rsidTr="00DA1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431C45B7" w14:textId="77777777" w:rsidR="00F01C53" w:rsidRPr="008E4AD2" w:rsidRDefault="00044DC8" w:rsidP="00044DC8">
            <w:pPr>
              <w:pStyle w:val="Heading2"/>
              <w:outlineLvl w:val="1"/>
              <w:rPr>
                <w:b w:val="0"/>
              </w:rPr>
            </w:pPr>
            <w:r w:rsidRPr="00620600">
              <w:rPr>
                <w:sz w:val="18"/>
              </w:rPr>
              <w:t>10</w:t>
            </w:r>
            <w:r w:rsidR="00F01C53" w:rsidRPr="00620600">
              <w:rPr>
                <w:sz w:val="18"/>
              </w:rPr>
              <w:t xml:space="preserve">) What region of the country do </w:t>
            </w:r>
            <w:r w:rsidR="00F01C53" w:rsidRPr="00620600">
              <w:rPr>
                <w:noProof/>
                <w:sz w:val="18"/>
              </w:rPr>
              <w:t>you</w:t>
            </w:r>
            <w:r w:rsidR="00673FCE" w:rsidRPr="00620600">
              <w:rPr>
                <w:sz w:val="18"/>
              </w:rPr>
              <w:t xml:space="preserve"> reside</w:t>
            </w:r>
            <w:r w:rsidR="00F01C53" w:rsidRPr="00620600">
              <w:rPr>
                <w:sz w:val="18"/>
              </w:rPr>
              <w:t xml:space="preserve"> (</w:t>
            </w:r>
            <w:r w:rsidR="00F01C53" w:rsidRPr="00620600">
              <w:rPr>
                <w:i/>
                <w:sz w:val="18"/>
              </w:rPr>
              <w:t>Mark one only</w:t>
            </w:r>
            <w:r w:rsidR="00F01C53" w:rsidRPr="00620600">
              <w:rPr>
                <w:sz w:val="18"/>
              </w:rPr>
              <w:t>)</w:t>
            </w:r>
          </w:p>
        </w:tc>
      </w:tr>
      <w:tr w:rsidR="00F01C53" w:rsidRPr="00302412" w14:paraId="5C76A72B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7EA3720F" w14:textId="77777777" w:rsidR="00F01C53" w:rsidRPr="00044DC8" w:rsidRDefault="00BD0BD3" w:rsidP="00F845DB">
            <w:pPr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044DC8">
              <w:rPr>
                <w:rFonts w:ascii="Calibri Light" w:hAnsi="Calibri Light" w:cs="Times New Roman"/>
                <w:b w:val="0"/>
                <w:sz w:val="18"/>
                <w:szCs w:val="18"/>
              </w:rPr>
              <w:t>North</w:t>
            </w:r>
          </w:p>
        </w:tc>
        <w:tc>
          <w:tcPr>
            <w:tcW w:w="1130" w:type="pct"/>
          </w:tcPr>
          <w:p w14:paraId="5F5BB68A" w14:textId="77777777" w:rsidR="00F01C53" w:rsidRPr="00044DC8" w:rsidRDefault="00F01C53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044DC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F01C53" w:rsidRPr="00302412" w14:paraId="032904B6" w14:textId="77777777" w:rsidTr="00DA19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4EF8110F" w14:textId="77777777" w:rsidR="00F01C53" w:rsidRPr="00044DC8" w:rsidRDefault="00BD0BD3" w:rsidP="00F845DB">
            <w:pPr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044DC8">
              <w:rPr>
                <w:rFonts w:ascii="Calibri Light" w:hAnsi="Calibri Light" w:cs="Times New Roman"/>
                <w:b w:val="0"/>
                <w:sz w:val="18"/>
                <w:szCs w:val="18"/>
              </w:rPr>
              <w:t>South</w:t>
            </w:r>
          </w:p>
        </w:tc>
        <w:tc>
          <w:tcPr>
            <w:tcW w:w="1130" w:type="pct"/>
          </w:tcPr>
          <w:p w14:paraId="1DB350A1" w14:textId="77777777" w:rsidR="00F01C53" w:rsidRPr="00044DC8" w:rsidRDefault="00F01C53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044DC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F01C53" w:rsidRPr="00302412" w14:paraId="71ECA709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57A673E3" w14:textId="77777777" w:rsidR="00F01C53" w:rsidRPr="00044DC8" w:rsidRDefault="00BD0BD3" w:rsidP="00F845DB">
            <w:pPr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044DC8">
              <w:rPr>
                <w:rFonts w:ascii="Calibri Light" w:hAnsi="Calibri Light" w:cs="Times New Roman"/>
                <w:b w:val="0"/>
                <w:sz w:val="18"/>
                <w:szCs w:val="18"/>
              </w:rPr>
              <w:t>East</w:t>
            </w:r>
          </w:p>
        </w:tc>
        <w:tc>
          <w:tcPr>
            <w:tcW w:w="1130" w:type="pct"/>
          </w:tcPr>
          <w:p w14:paraId="27B8A708" w14:textId="77777777" w:rsidR="00F01C53" w:rsidRPr="00044DC8" w:rsidRDefault="00F01C53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044DC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F01C53" w:rsidRPr="00302412" w14:paraId="06500CFD" w14:textId="77777777" w:rsidTr="00DA19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1ED0E8E7" w14:textId="77777777" w:rsidR="00F01C53" w:rsidRPr="00044DC8" w:rsidRDefault="00BD0BD3" w:rsidP="00F845DB">
            <w:pPr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044DC8">
              <w:rPr>
                <w:rFonts w:ascii="Calibri Light" w:hAnsi="Calibri Light" w:cs="Times New Roman"/>
                <w:b w:val="0"/>
                <w:sz w:val="18"/>
                <w:szCs w:val="18"/>
              </w:rPr>
              <w:t>Western Area</w:t>
            </w:r>
          </w:p>
        </w:tc>
        <w:tc>
          <w:tcPr>
            <w:tcW w:w="1130" w:type="pct"/>
          </w:tcPr>
          <w:p w14:paraId="4F83974C" w14:textId="77777777" w:rsidR="00F01C53" w:rsidRPr="00044DC8" w:rsidRDefault="00F01C53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044DC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</w:tbl>
    <w:p w14:paraId="480EF93C" w14:textId="77777777" w:rsidR="00DC3EEC" w:rsidRDefault="00DC3EEC" w:rsidP="00AC706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7C5CE6" w14:textId="77777777" w:rsidR="00AC7060" w:rsidRPr="00044DC8" w:rsidRDefault="0040432C" w:rsidP="00AC1045">
      <w:pPr>
        <w:pStyle w:val="Heading2"/>
      </w:pPr>
      <w:r>
        <w:t>11</w:t>
      </w:r>
      <w:r w:rsidR="00BD0BD3" w:rsidRPr="00044DC8">
        <w:t>)</w:t>
      </w:r>
      <w:r w:rsidR="00AC7060" w:rsidRPr="00620600">
        <w:rPr>
          <w:sz w:val="18"/>
        </w:rPr>
        <w:t xml:space="preserve"> Residence </w:t>
      </w:r>
    </w:p>
    <w:p w14:paraId="1B049ED3" w14:textId="77777777" w:rsidR="00AC7060" w:rsidRPr="00AC1045" w:rsidRDefault="00AC7060" w:rsidP="00AC7060">
      <w:pPr>
        <w:spacing w:line="360" w:lineRule="auto"/>
        <w:jc w:val="both"/>
        <w:rPr>
          <w:rFonts w:ascii="Calibri Light" w:hAnsi="Calibri Light" w:cs="Times New Roman"/>
          <w:sz w:val="18"/>
          <w:szCs w:val="18"/>
        </w:rPr>
      </w:pPr>
      <w:r w:rsidRPr="00AC1045">
        <w:rPr>
          <w:rFonts w:ascii="Calibri Light" w:hAnsi="Calibri Light" w:cs="Times New Roman"/>
          <w:sz w:val="18"/>
          <w:szCs w:val="18"/>
        </w:rPr>
        <w:t>Urban</w:t>
      </w:r>
      <w:r w:rsidR="00B450FB">
        <w:rPr>
          <w:rFonts w:ascii="Calibri Light" w:hAnsi="Calibri Light" w:cs="Times New Roman"/>
          <w:sz w:val="18"/>
          <w:szCs w:val="18"/>
        </w:rPr>
        <w:t xml:space="preserve">  </w:t>
      </w:r>
      <w:r w:rsidR="00F845DB" w:rsidRPr="00AC1045">
        <w:rPr>
          <w:rFonts w:ascii="Calibri Light" w:hAnsi="Calibri Light" w:cs="Times New Roman"/>
          <w:sz w:val="18"/>
          <w:szCs w:val="18"/>
        </w:rPr>
        <w:t>○</w:t>
      </w:r>
      <w:r w:rsidR="00791220" w:rsidRPr="00AC1045">
        <w:rPr>
          <w:rFonts w:ascii="Calibri Light" w:hAnsi="Calibri Light" w:cs="Times New Roman"/>
          <w:sz w:val="18"/>
          <w:szCs w:val="18"/>
        </w:rPr>
        <w:t xml:space="preserve"> </w:t>
      </w:r>
      <w:r w:rsidR="00B450FB">
        <w:rPr>
          <w:rFonts w:ascii="Calibri Light" w:hAnsi="Calibri Light" w:cs="Times New Roman"/>
          <w:sz w:val="18"/>
          <w:szCs w:val="18"/>
        </w:rPr>
        <w:t xml:space="preserve">                                                                       </w:t>
      </w:r>
      <w:r w:rsidR="00791220" w:rsidRPr="00AC1045">
        <w:rPr>
          <w:rFonts w:ascii="Calibri Light" w:hAnsi="Calibri Light" w:cs="Times New Roman"/>
          <w:sz w:val="18"/>
          <w:szCs w:val="18"/>
        </w:rPr>
        <w:t>R</w:t>
      </w:r>
      <w:r w:rsidRPr="00AC1045">
        <w:rPr>
          <w:rFonts w:ascii="Calibri Light" w:hAnsi="Calibri Light" w:cs="Times New Roman"/>
          <w:sz w:val="18"/>
          <w:szCs w:val="18"/>
        </w:rPr>
        <w:t xml:space="preserve">ural </w:t>
      </w:r>
      <w:r w:rsidR="00F845DB" w:rsidRPr="00AC1045">
        <w:rPr>
          <w:rFonts w:ascii="Calibri Light" w:hAnsi="Calibri Light" w:cs="Times New Roman"/>
          <w:sz w:val="18"/>
          <w:szCs w:val="18"/>
        </w:rPr>
        <w:t>○</w:t>
      </w:r>
    </w:p>
    <w:p w14:paraId="1B4DD222" w14:textId="77777777" w:rsidR="005F487E" w:rsidRDefault="005F487E" w:rsidP="00AC7060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13831A4A" w14:textId="77777777" w:rsidR="005F487E" w:rsidRPr="005F487E" w:rsidRDefault="0040432C" w:rsidP="00B04A24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Calibri Light" w:hAnsi="Calibri Light" w:cs="Times New Roman"/>
          <w:sz w:val="18"/>
        </w:rPr>
        <w:t>12</w:t>
      </w:r>
      <w:r w:rsidR="005F487E" w:rsidRPr="00AC2E7D">
        <w:rPr>
          <w:rFonts w:ascii="Calibri Light" w:hAnsi="Calibri Light" w:cs="Times New Roman"/>
          <w:sz w:val="18"/>
        </w:rPr>
        <w:t xml:space="preserve">) Please indicate </w:t>
      </w:r>
      <w:r w:rsidR="005F487E" w:rsidRPr="00A549AF">
        <w:rPr>
          <w:rFonts w:ascii="Calibri Light" w:hAnsi="Calibri Light" w:cs="Times New Roman"/>
          <w:noProof/>
          <w:sz w:val="18"/>
        </w:rPr>
        <w:t>below</w:t>
      </w:r>
      <w:r w:rsidR="005F487E" w:rsidRPr="00AC2E7D">
        <w:rPr>
          <w:rFonts w:ascii="Calibri Light" w:hAnsi="Calibri Light" w:cs="Times New Roman"/>
          <w:sz w:val="18"/>
        </w:rPr>
        <w:t xml:space="preserve"> the number </w:t>
      </w:r>
      <w:r w:rsidR="00B04A24" w:rsidRPr="00AC2E7D">
        <w:rPr>
          <w:rFonts w:ascii="Calibri Light" w:hAnsi="Calibri Light" w:cs="Times New Roman"/>
          <w:sz w:val="18"/>
        </w:rPr>
        <w:t>of months</w:t>
      </w:r>
      <w:r w:rsidR="005F487E" w:rsidRPr="00AC2E7D">
        <w:rPr>
          <w:rFonts w:ascii="Calibri Light" w:hAnsi="Calibri Light" w:cs="Times New Roman"/>
          <w:sz w:val="18"/>
        </w:rPr>
        <w:t xml:space="preserve"> since </w:t>
      </w:r>
      <w:r w:rsidR="005F487E" w:rsidRPr="00A549AF">
        <w:rPr>
          <w:rFonts w:ascii="Calibri Light" w:hAnsi="Calibri Light" w:cs="Times New Roman"/>
          <w:noProof/>
          <w:sz w:val="18"/>
        </w:rPr>
        <w:t>youwere discharged</w:t>
      </w:r>
      <w:r w:rsidR="005F487E" w:rsidRPr="00AC2E7D">
        <w:rPr>
          <w:rFonts w:ascii="Calibri Light" w:hAnsi="Calibri Light" w:cs="Times New Roman"/>
          <w:sz w:val="18"/>
        </w:rPr>
        <w:t xml:space="preserve"> from the </w:t>
      </w:r>
      <w:r w:rsidR="00B04A24" w:rsidRPr="00AC2E7D">
        <w:rPr>
          <w:rFonts w:ascii="Calibri Light" w:hAnsi="Calibri Light" w:cs="Times New Roman"/>
          <w:sz w:val="18"/>
        </w:rPr>
        <w:t>Ebola Treatment</w:t>
      </w:r>
      <w:r w:rsidR="00B32D3D" w:rsidRPr="00AC2E7D">
        <w:rPr>
          <w:rFonts w:ascii="Calibri Light" w:hAnsi="Calibri Light" w:cs="Times New Roman"/>
          <w:sz w:val="18"/>
        </w:rPr>
        <w:t xml:space="preserve"> centre</w:t>
      </w:r>
      <w:r w:rsidR="00B04A24" w:rsidRPr="00AC2E7D">
        <w:rPr>
          <w:rFonts w:ascii="Calibri Light" w:hAnsi="Calibri Light" w:cs="Times New Roman"/>
        </w:rPr>
        <w:t>…………………………………………………………………………………</w:t>
      </w: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F845DB" w:rsidRPr="00F845DB" w14:paraId="7D67D0D1" w14:textId="77777777" w:rsidTr="00DA1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27943FFF" w14:textId="77777777" w:rsidR="00F845DB" w:rsidRPr="00AC2E7D" w:rsidRDefault="0040432C" w:rsidP="00673FCE">
            <w:pPr>
              <w:pStyle w:val="Heading2"/>
              <w:outlineLvl w:val="1"/>
              <w:rPr>
                <w:b w:val="0"/>
              </w:rPr>
            </w:pPr>
            <w:r>
              <w:rPr>
                <w:b w:val="0"/>
                <w:sz w:val="18"/>
              </w:rPr>
              <w:t>13</w:t>
            </w:r>
            <w:r w:rsidR="00AC2E7D" w:rsidRPr="00AC2E7D">
              <w:rPr>
                <w:b w:val="0"/>
                <w:sz w:val="18"/>
              </w:rPr>
              <w:t>) WHAT</w:t>
            </w:r>
            <w:r w:rsidR="00B04A24" w:rsidRPr="00AC2E7D">
              <w:rPr>
                <w:b w:val="0"/>
                <w:sz w:val="18"/>
              </w:rPr>
              <w:t xml:space="preserve"> were the s</w:t>
            </w:r>
            <w:r w:rsidR="00B32D3D" w:rsidRPr="00AC2E7D">
              <w:rPr>
                <w:b w:val="0"/>
                <w:sz w:val="18"/>
              </w:rPr>
              <w:t xml:space="preserve">ign and symptoms </w:t>
            </w:r>
            <w:r w:rsidR="00B32D3D" w:rsidRPr="00A549AF">
              <w:rPr>
                <w:b w:val="0"/>
                <w:noProof/>
                <w:sz w:val="18"/>
              </w:rPr>
              <w:t>you</w:t>
            </w:r>
            <w:r w:rsidR="00B32D3D" w:rsidRPr="00AC2E7D">
              <w:rPr>
                <w:b w:val="0"/>
                <w:sz w:val="18"/>
              </w:rPr>
              <w:t xml:space="preserve"> presented </w:t>
            </w:r>
            <w:r w:rsidR="00AC2E7D" w:rsidRPr="00AC2E7D">
              <w:rPr>
                <w:b w:val="0"/>
                <w:sz w:val="18"/>
              </w:rPr>
              <w:t>WITH WHEN</w:t>
            </w:r>
            <w:r w:rsidR="00B04A24" w:rsidRPr="00A549AF">
              <w:rPr>
                <w:b w:val="0"/>
                <w:noProof/>
                <w:sz w:val="18"/>
              </w:rPr>
              <w:t>youwere admitted</w:t>
            </w:r>
            <w:r w:rsidR="00B04A24" w:rsidRPr="00AC2E7D">
              <w:rPr>
                <w:b w:val="0"/>
                <w:sz w:val="18"/>
              </w:rPr>
              <w:t xml:space="preserve"> at the </w:t>
            </w:r>
            <w:r w:rsidR="00B32D3D" w:rsidRPr="00AC2E7D">
              <w:rPr>
                <w:b w:val="0"/>
                <w:sz w:val="18"/>
              </w:rPr>
              <w:t xml:space="preserve">Ebola Treatment </w:t>
            </w:r>
            <w:r w:rsidR="00AC2E7D" w:rsidRPr="00AC2E7D">
              <w:rPr>
                <w:b w:val="0"/>
                <w:sz w:val="18"/>
              </w:rPr>
              <w:t>CENTRE (</w:t>
            </w:r>
            <w:r w:rsidR="00AC2E7D">
              <w:rPr>
                <w:b w:val="0"/>
                <w:sz w:val="18"/>
              </w:rPr>
              <w:t xml:space="preserve">MARK </w:t>
            </w:r>
            <w:r w:rsidR="00673FCE" w:rsidRPr="00A549AF">
              <w:rPr>
                <w:b w:val="0"/>
                <w:noProof/>
                <w:sz w:val="18"/>
              </w:rPr>
              <w:t>all</w:t>
            </w:r>
            <w:r w:rsidR="00673FCE">
              <w:rPr>
                <w:b w:val="0"/>
                <w:sz w:val="18"/>
              </w:rPr>
              <w:t xml:space="preserve"> that appl</w:t>
            </w:r>
            <w:r w:rsidR="00B450FB">
              <w:rPr>
                <w:b w:val="0"/>
                <w:sz w:val="18"/>
              </w:rPr>
              <w:t>y</w:t>
            </w:r>
            <w:r w:rsidR="00AC2E7D">
              <w:rPr>
                <w:b w:val="0"/>
                <w:sz w:val="18"/>
              </w:rPr>
              <w:t>)</w:t>
            </w:r>
          </w:p>
        </w:tc>
      </w:tr>
      <w:tr w:rsidR="00F845DB" w:rsidRPr="00302412" w14:paraId="2F9CD724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12C2ECCF" w14:textId="77777777" w:rsidR="00F845DB" w:rsidRPr="00AC2E7D" w:rsidRDefault="00B32D3D" w:rsidP="00D70EB6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Fever</w:t>
            </w:r>
          </w:p>
        </w:tc>
        <w:tc>
          <w:tcPr>
            <w:tcW w:w="1130" w:type="pct"/>
          </w:tcPr>
          <w:p w14:paraId="5B037B44" w14:textId="77777777" w:rsidR="00F845DB" w:rsidRPr="00302412" w:rsidRDefault="00F845DB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F845DB" w:rsidRPr="00302412" w14:paraId="3D823368" w14:textId="77777777" w:rsidTr="00DA19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2EF64816" w14:textId="77777777" w:rsidR="00F845DB" w:rsidRPr="00AC2E7D" w:rsidRDefault="00B32D3D" w:rsidP="00D70EB6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proofErr w:type="spellStart"/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Diarrhoea</w:t>
            </w:r>
            <w:proofErr w:type="spellEnd"/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ab/>
            </w:r>
          </w:p>
        </w:tc>
        <w:tc>
          <w:tcPr>
            <w:tcW w:w="1130" w:type="pct"/>
          </w:tcPr>
          <w:p w14:paraId="39383CD3" w14:textId="77777777" w:rsidR="00F845DB" w:rsidRPr="00302412" w:rsidRDefault="00F845DB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F845DB" w:rsidRPr="00302412" w14:paraId="3B1D93D5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46FB04EE" w14:textId="77777777" w:rsidR="00F845DB" w:rsidRPr="00AC2E7D" w:rsidRDefault="00B32D3D" w:rsidP="00D70EB6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Eye redness</w:t>
            </w:r>
          </w:p>
        </w:tc>
        <w:tc>
          <w:tcPr>
            <w:tcW w:w="1130" w:type="pct"/>
          </w:tcPr>
          <w:p w14:paraId="26F90ABC" w14:textId="77777777" w:rsidR="00F845DB" w:rsidRPr="00302412" w:rsidRDefault="00F845DB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F845DB" w:rsidRPr="00302412" w14:paraId="642CF57B" w14:textId="77777777" w:rsidTr="00DA19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78BD1B6E" w14:textId="77777777" w:rsidR="00F845DB" w:rsidRPr="00AC2E7D" w:rsidRDefault="00B32D3D" w:rsidP="00D70EB6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549AF">
              <w:rPr>
                <w:rFonts w:ascii="Calibri Light" w:hAnsi="Calibri Light" w:cs="Times New Roman"/>
                <w:b w:val="0"/>
                <w:noProof/>
                <w:sz w:val="18"/>
                <w:szCs w:val="18"/>
              </w:rPr>
              <w:t>Headache</w:t>
            </w:r>
          </w:p>
        </w:tc>
        <w:tc>
          <w:tcPr>
            <w:tcW w:w="1130" w:type="pct"/>
          </w:tcPr>
          <w:p w14:paraId="09D24EFD" w14:textId="77777777" w:rsidR="00F845DB" w:rsidRPr="00302412" w:rsidRDefault="00F845DB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B32D3D" w:rsidRPr="00302412" w14:paraId="04251A37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2BD26B04" w14:textId="77777777" w:rsidR="00B32D3D" w:rsidRPr="00AC2E7D" w:rsidRDefault="00B32D3D" w:rsidP="00D70EB6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Nausea and vomiting</w:t>
            </w:r>
          </w:p>
        </w:tc>
        <w:tc>
          <w:tcPr>
            <w:tcW w:w="1130" w:type="pct"/>
          </w:tcPr>
          <w:p w14:paraId="4260518B" w14:textId="77777777" w:rsidR="00B32D3D" w:rsidRPr="00302412" w:rsidRDefault="00D70EB6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B32D3D" w:rsidRPr="00302412" w14:paraId="46AB413D" w14:textId="77777777" w:rsidTr="00DA19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1E6B65DB" w14:textId="77777777" w:rsidR="00B32D3D" w:rsidRPr="00AC2E7D" w:rsidRDefault="00D70EB6" w:rsidP="00D70EB6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Fatigue</w:t>
            </w: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ab/>
            </w:r>
          </w:p>
        </w:tc>
        <w:tc>
          <w:tcPr>
            <w:tcW w:w="1130" w:type="pct"/>
          </w:tcPr>
          <w:p w14:paraId="192F4D0A" w14:textId="77777777" w:rsidR="00B32D3D" w:rsidRPr="00302412" w:rsidRDefault="00D70EB6" w:rsidP="00F845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D70EB6" w:rsidRPr="00302412" w14:paraId="3F1F5154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32F29B60" w14:textId="77777777" w:rsidR="00D70EB6" w:rsidRPr="00AC2E7D" w:rsidRDefault="00D70EB6" w:rsidP="00D70EB6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Others (</w:t>
            </w:r>
            <w:r w:rsidR="00AC2E7D"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please</w:t>
            </w: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 specify)</w:t>
            </w:r>
          </w:p>
        </w:tc>
        <w:tc>
          <w:tcPr>
            <w:tcW w:w="1130" w:type="pct"/>
          </w:tcPr>
          <w:p w14:paraId="203F8007" w14:textId="77777777" w:rsidR="00D70EB6" w:rsidRPr="00302412" w:rsidRDefault="00D70EB6" w:rsidP="00F845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</w:tbl>
    <w:p w14:paraId="2F7FD39E" w14:textId="77777777" w:rsidR="00F845DB" w:rsidRDefault="00F845DB" w:rsidP="00F845D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E60E8B" w14:textId="77777777" w:rsidR="003F52F1" w:rsidRPr="00AC2E7D" w:rsidRDefault="0040432C" w:rsidP="00AC2E7D">
      <w:pPr>
        <w:pStyle w:val="Heading2"/>
        <w:rPr>
          <w:sz w:val="18"/>
        </w:rPr>
      </w:pPr>
      <w:r>
        <w:rPr>
          <w:sz w:val="18"/>
        </w:rPr>
        <w:t>14</w:t>
      </w:r>
      <w:r w:rsidR="003F52F1" w:rsidRPr="00AC2E7D">
        <w:rPr>
          <w:sz w:val="18"/>
        </w:rPr>
        <w:t xml:space="preserve">) </w:t>
      </w:r>
      <w:r w:rsidR="00D70EB6" w:rsidRPr="00AC2E7D">
        <w:rPr>
          <w:sz w:val="18"/>
        </w:rPr>
        <w:t xml:space="preserve">How long did </w:t>
      </w:r>
      <w:r w:rsidR="00D70EB6" w:rsidRPr="00A549AF">
        <w:rPr>
          <w:noProof/>
          <w:sz w:val="18"/>
        </w:rPr>
        <w:t>you</w:t>
      </w:r>
      <w:r w:rsidR="00D70EB6" w:rsidRPr="00AC2E7D">
        <w:rPr>
          <w:sz w:val="18"/>
        </w:rPr>
        <w:t xml:space="preserve"> spend in the </w:t>
      </w:r>
      <w:r w:rsidR="00775E6A" w:rsidRPr="00AC2E7D">
        <w:rPr>
          <w:sz w:val="18"/>
        </w:rPr>
        <w:t>Ebola Treatment centre (</w:t>
      </w:r>
      <w:r w:rsidR="003F52F1" w:rsidRPr="00AC2E7D">
        <w:rPr>
          <w:sz w:val="18"/>
        </w:rPr>
        <w:t>days)</w:t>
      </w:r>
      <w:r w:rsidR="00EA285C">
        <w:rPr>
          <w:sz w:val="18"/>
        </w:rPr>
        <w:t>?</w:t>
      </w:r>
      <w:r w:rsidR="003F52F1" w:rsidRPr="00AC2E7D">
        <w:rPr>
          <w:sz w:val="18"/>
        </w:rPr>
        <w:t xml:space="preserve"> …………………….</w:t>
      </w: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184E7F" w:rsidRPr="00302412" w14:paraId="31DBEC05" w14:textId="77777777" w:rsidTr="00DA1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  <w:gridSpan w:val="2"/>
          </w:tcPr>
          <w:p w14:paraId="75C8C289" w14:textId="77777777" w:rsidR="00184E7F" w:rsidRPr="00AC2E7D" w:rsidRDefault="0040432C" w:rsidP="00AC2E7D">
            <w:pPr>
              <w:pStyle w:val="Heading2"/>
              <w:outlineLvl w:val="1"/>
              <w:rPr>
                <w:b w:val="0"/>
              </w:rPr>
            </w:pPr>
            <w:r>
              <w:rPr>
                <w:b w:val="0"/>
                <w:sz w:val="18"/>
              </w:rPr>
              <w:t>15</w:t>
            </w:r>
            <w:r w:rsidR="00184E7F" w:rsidRPr="00AC2E7D">
              <w:rPr>
                <w:b w:val="0"/>
                <w:sz w:val="18"/>
              </w:rPr>
              <w:t xml:space="preserve">) How best can </w:t>
            </w:r>
            <w:r w:rsidR="00184E7F" w:rsidRPr="00A549AF">
              <w:rPr>
                <w:b w:val="0"/>
                <w:noProof/>
                <w:sz w:val="18"/>
              </w:rPr>
              <w:t>you</w:t>
            </w:r>
            <w:r w:rsidR="00184E7F" w:rsidRPr="00AC2E7D">
              <w:rPr>
                <w:b w:val="0"/>
                <w:sz w:val="18"/>
              </w:rPr>
              <w:t xml:space="preserve"> describe</w:t>
            </w:r>
            <w:r w:rsidR="00AA07A8" w:rsidRPr="00AC2E7D">
              <w:rPr>
                <w:b w:val="0"/>
                <w:sz w:val="18"/>
              </w:rPr>
              <w:t xml:space="preserve"> the current status of </w:t>
            </w:r>
            <w:r w:rsidR="00AA07A8" w:rsidRPr="00A549AF">
              <w:rPr>
                <w:b w:val="0"/>
                <w:noProof/>
                <w:sz w:val="18"/>
              </w:rPr>
              <w:t>your</w:t>
            </w:r>
            <w:r w:rsidR="00AA07A8" w:rsidRPr="00AC2E7D">
              <w:rPr>
                <w:b w:val="0"/>
                <w:sz w:val="18"/>
              </w:rPr>
              <w:t xml:space="preserve"> health?</w:t>
            </w:r>
            <w:r w:rsidR="00184E7F" w:rsidRPr="00AC2E7D">
              <w:rPr>
                <w:b w:val="0"/>
                <w:sz w:val="18"/>
              </w:rPr>
              <w:t xml:space="preserve"> (</w:t>
            </w:r>
            <w:r w:rsidR="00184E7F" w:rsidRPr="00AC2E7D">
              <w:rPr>
                <w:b w:val="0"/>
                <w:i/>
                <w:sz w:val="18"/>
              </w:rPr>
              <w:t>Mark one only</w:t>
            </w:r>
            <w:r w:rsidR="00184E7F" w:rsidRPr="00AC2E7D">
              <w:rPr>
                <w:b w:val="0"/>
                <w:sz w:val="18"/>
              </w:rPr>
              <w:t>)</w:t>
            </w:r>
          </w:p>
        </w:tc>
      </w:tr>
      <w:tr w:rsidR="00184E7F" w:rsidRPr="00302412" w14:paraId="1373D5D6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5CFA452B" w14:textId="77777777" w:rsidR="00184E7F" w:rsidRPr="00AC2E7D" w:rsidRDefault="00AA07A8" w:rsidP="00E836E7">
            <w:pPr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Excellent</w:t>
            </w:r>
          </w:p>
        </w:tc>
        <w:tc>
          <w:tcPr>
            <w:tcW w:w="460" w:type="pct"/>
          </w:tcPr>
          <w:p w14:paraId="083C7C29" w14:textId="77777777" w:rsidR="00184E7F" w:rsidRPr="00AC2E7D" w:rsidRDefault="00184E7F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184E7F" w:rsidRPr="00302412" w14:paraId="7053221E" w14:textId="77777777" w:rsidTr="00DA19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5DDF3B45" w14:textId="77777777" w:rsidR="00184E7F" w:rsidRPr="00AC2E7D" w:rsidRDefault="00AA07A8" w:rsidP="00E836E7">
            <w:pPr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ab/>
              <w:t xml:space="preserve">Very good </w:t>
            </w:r>
          </w:p>
        </w:tc>
        <w:tc>
          <w:tcPr>
            <w:tcW w:w="460" w:type="pct"/>
          </w:tcPr>
          <w:p w14:paraId="57F1BFAD" w14:textId="77777777" w:rsidR="00184E7F" w:rsidRPr="00AC2E7D" w:rsidRDefault="00184E7F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184E7F" w:rsidRPr="00302412" w14:paraId="4F55C76E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4050C3AC" w14:textId="77777777" w:rsidR="00184E7F" w:rsidRPr="00AC2E7D" w:rsidRDefault="00AA07A8" w:rsidP="00E836E7">
            <w:pPr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Good</w:t>
            </w:r>
          </w:p>
        </w:tc>
        <w:tc>
          <w:tcPr>
            <w:tcW w:w="460" w:type="pct"/>
          </w:tcPr>
          <w:p w14:paraId="756F712D" w14:textId="77777777" w:rsidR="00184E7F" w:rsidRPr="00AC2E7D" w:rsidRDefault="00184E7F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184E7F" w:rsidRPr="00302412" w14:paraId="15B22234" w14:textId="77777777" w:rsidTr="00DA19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28D09902" w14:textId="77777777" w:rsidR="00184E7F" w:rsidRPr="00AC2E7D" w:rsidRDefault="00AA07A8" w:rsidP="00E836E7">
            <w:pPr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Fair</w:t>
            </w:r>
          </w:p>
        </w:tc>
        <w:tc>
          <w:tcPr>
            <w:tcW w:w="460" w:type="pct"/>
          </w:tcPr>
          <w:p w14:paraId="658AB798" w14:textId="77777777" w:rsidR="00184E7F" w:rsidRPr="00AC2E7D" w:rsidRDefault="00184E7F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184E7F" w:rsidRPr="00302412" w14:paraId="4B623098" w14:textId="77777777" w:rsidTr="00DA1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5" w:type="pct"/>
          </w:tcPr>
          <w:p w14:paraId="6DD6F284" w14:textId="77777777" w:rsidR="00184E7F" w:rsidRPr="00AC2E7D" w:rsidRDefault="00AA07A8" w:rsidP="00E836E7">
            <w:pPr>
              <w:jc w:val="right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b w:val="0"/>
                <w:sz w:val="18"/>
                <w:szCs w:val="18"/>
              </w:rPr>
              <w:t>Poor</w:t>
            </w:r>
          </w:p>
        </w:tc>
        <w:tc>
          <w:tcPr>
            <w:tcW w:w="460" w:type="pct"/>
          </w:tcPr>
          <w:p w14:paraId="6A2292AF" w14:textId="77777777" w:rsidR="00184E7F" w:rsidRPr="00AC2E7D" w:rsidRDefault="00184E7F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AC2E7D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</w:tbl>
    <w:p w14:paraId="10EF1C13" w14:textId="77777777" w:rsidR="00EF317C" w:rsidRDefault="00EF317C" w:rsidP="00132DE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301469" w:rsidRPr="00F845DB" w14:paraId="78C0D293" w14:textId="77777777" w:rsidTr="00F47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4014CB1C" w14:textId="77777777" w:rsidR="00301469" w:rsidRPr="00CC592B" w:rsidRDefault="0040432C" w:rsidP="00CC592B">
            <w:pPr>
              <w:pStyle w:val="Heading2"/>
              <w:outlineLvl w:val="1"/>
              <w:rPr>
                <w:b w:val="0"/>
              </w:rPr>
            </w:pPr>
            <w:r>
              <w:rPr>
                <w:b w:val="0"/>
                <w:sz w:val="18"/>
              </w:rPr>
              <w:t>16</w:t>
            </w:r>
            <w:r w:rsidR="00301469" w:rsidRPr="00CC592B">
              <w:rPr>
                <w:b w:val="0"/>
                <w:sz w:val="18"/>
              </w:rPr>
              <w:t xml:space="preserve">) What type </w:t>
            </w:r>
            <w:r w:rsidR="00673FCE">
              <w:rPr>
                <w:b w:val="0"/>
                <w:sz w:val="18"/>
              </w:rPr>
              <w:t xml:space="preserve"> of</w:t>
            </w:r>
            <w:r w:rsidR="00B450FB">
              <w:rPr>
                <w:b w:val="0"/>
                <w:sz w:val="18"/>
              </w:rPr>
              <w:t xml:space="preserve"> </w:t>
            </w:r>
            <w:r w:rsidR="00301469" w:rsidRPr="00CC592B">
              <w:rPr>
                <w:b w:val="0"/>
                <w:sz w:val="18"/>
              </w:rPr>
              <w:t xml:space="preserve">post –Ebola complications are </w:t>
            </w:r>
            <w:r w:rsidR="00301469" w:rsidRPr="00A549AF">
              <w:rPr>
                <w:b w:val="0"/>
                <w:noProof/>
                <w:sz w:val="18"/>
              </w:rPr>
              <w:t>you</w:t>
            </w:r>
            <w:r w:rsidR="00301469" w:rsidRPr="00CC592B">
              <w:rPr>
                <w:b w:val="0"/>
                <w:sz w:val="18"/>
              </w:rPr>
              <w:t xml:space="preserve"> currently suffering from? Please tick all that appl</w:t>
            </w:r>
            <w:r w:rsidR="00B450FB">
              <w:rPr>
                <w:b w:val="0"/>
                <w:sz w:val="18"/>
              </w:rPr>
              <w:t>y</w:t>
            </w:r>
          </w:p>
        </w:tc>
      </w:tr>
      <w:tr w:rsidR="00301469" w:rsidRPr="00302412" w14:paraId="15230F03" w14:textId="77777777" w:rsidTr="00F47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185B56B4" w14:textId="77777777" w:rsidR="00301469" w:rsidRPr="00B450FB" w:rsidRDefault="00301469" w:rsidP="00EB2D43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Arthralgia</w:t>
            </w:r>
            <w:r w:rsidR="002677ED"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( pain in the joints</w:t>
            </w:r>
            <w:r w:rsidR="00EB2D43"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)</w:t>
            </w:r>
          </w:p>
        </w:tc>
        <w:tc>
          <w:tcPr>
            <w:tcW w:w="1130" w:type="pct"/>
          </w:tcPr>
          <w:p w14:paraId="0319F044" w14:textId="77777777" w:rsidR="00301469" w:rsidRPr="00302412" w:rsidRDefault="0030146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301469" w:rsidRPr="00302412" w14:paraId="116B6AE2" w14:textId="77777777" w:rsidTr="00F47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7D03A34E" w14:textId="77777777" w:rsidR="00301469" w:rsidRPr="00B450FB" w:rsidRDefault="00301469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skin disorders</w:t>
            </w:r>
            <w:r w:rsidR="008166EF"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(skin problems)</w:t>
            </w:r>
          </w:p>
        </w:tc>
        <w:tc>
          <w:tcPr>
            <w:tcW w:w="1130" w:type="pct"/>
          </w:tcPr>
          <w:p w14:paraId="0F9CE78B" w14:textId="77777777" w:rsidR="00301469" w:rsidRPr="00302412" w:rsidRDefault="00551C96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301469" w:rsidRPr="00302412" w14:paraId="2A222C91" w14:textId="77777777" w:rsidTr="00F47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60F01A18" w14:textId="77777777" w:rsidR="00301469" w:rsidRPr="00B450FB" w:rsidRDefault="00301469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lastRenderedPageBreak/>
              <w:t>Auditory symptoms (</w:t>
            </w:r>
            <w:r w:rsidR="008166EF"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Ear problem</w:t>
            </w: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)</w:t>
            </w:r>
          </w:p>
        </w:tc>
        <w:tc>
          <w:tcPr>
            <w:tcW w:w="1130" w:type="pct"/>
          </w:tcPr>
          <w:p w14:paraId="7625FB2F" w14:textId="77777777" w:rsidR="00301469" w:rsidRPr="00302412" w:rsidRDefault="00551C96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301469" w:rsidRPr="00302412" w14:paraId="67578207" w14:textId="77777777" w:rsidTr="00F47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7C147F21" w14:textId="77777777" w:rsidR="00301469" w:rsidRPr="00B450FB" w:rsidRDefault="00301469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Ocular symptoms</w:t>
            </w:r>
            <w:r w:rsidR="00EB2D43"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(Eye problem)</w:t>
            </w:r>
          </w:p>
        </w:tc>
        <w:tc>
          <w:tcPr>
            <w:tcW w:w="1130" w:type="pct"/>
          </w:tcPr>
          <w:p w14:paraId="395E07A1" w14:textId="77777777" w:rsidR="00301469" w:rsidRPr="00302412" w:rsidRDefault="00551C96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301469" w:rsidRPr="00302412" w14:paraId="7E2AAD51" w14:textId="77777777" w:rsidTr="00F47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23243EE1" w14:textId="77777777" w:rsidR="00301469" w:rsidRPr="00B450FB" w:rsidRDefault="00301469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B450FB">
              <w:rPr>
                <w:rFonts w:ascii="Calibri Light" w:hAnsi="Calibri Light" w:cs="Times New Roman"/>
                <w:b w:val="0"/>
                <w:noProof/>
                <w:sz w:val="18"/>
                <w:szCs w:val="18"/>
              </w:rPr>
              <w:t>headache</w:t>
            </w:r>
          </w:p>
        </w:tc>
        <w:tc>
          <w:tcPr>
            <w:tcW w:w="1130" w:type="pct"/>
          </w:tcPr>
          <w:p w14:paraId="408D0CA3" w14:textId="77777777" w:rsidR="00301469" w:rsidRPr="00302412" w:rsidRDefault="0030146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301469" w:rsidRPr="00302412" w14:paraId="6CC92685" w14:textId="77777777" w:rsidTr="00F47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4647F00A" w14:textId="77777777" w:rsidR="00301469" w:rsidRPr="00B450FB" w:rsidRDefault="00301469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alopecia</w:t>
            </w: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ab/>
            </w:r>
            <w:r w:rsidR="00EB2D43"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(loss of hair on your head </w:t>
            </w:r>
          </w:p>
        </w:tc>
        <w:tc>
          <w:tcPr>
            <w:tcW w:w="1130" w:type="pct"/>
          </w:tcPr>
          <w:p w14:paraId="50D093F6" w14:textId="77777777" w:rsidR="00301469" w:rsidRPr="00302412" w:rsidRDefault="00551C96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301469" w:rsidRPr="00302412" w14:paraId="657CE116" w14:textId="77777777" w:rsidTr="00F47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7BD7BA91" w14:textId="77777777" w:rsidR="00301469" w:rsidRPr="00B450FB" w:rsidRDefault="00551C96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Back pain</w:t>
            </w:r>
            <w:r w:rsidR="008166EF"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(pain in your back)</w:t>
            </w:r>
          </w:p>
        </w:tc>
        <w:tc>
          <w:tcPr>
            <w:tcW w:w="1130" w:type="pct"/>
          </w:tcPr>
          <w:p w14:paraId="1E1D4F6E" w14:textId="77777777" w:rsidR="00301469" w:rsidRPr="00302412" w:rsidRDefault="0030146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301469" w:rsidRPr="00302412" w14:paraId="09778425" w14:textId="77777777" w:rsidTr="00F47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02D3F6B1" w14:textId="77777777" w:rsidR="00301469" w:rsidRPr="00B450FB" w:rsidRDefault="00551C96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abdominal pain</w:t>
            </w:r>
            <w:r w:rsidR="008166EF"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(pain in and around your stomach area</w:t>
            </w: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ab/>
            </w:r>
          </w:p>
        </w:tc>
        <w:tc>
          <w:tcPr>
            <w:tcW w:w="1130" w:type="pct"/>
          </w:tcPr>
          <w:p w14:paraId="18AB94C8" w14:textId="77777777" w:rsidR="00301469" w:rsidRPr="00302412" w:rsidRDefault="0030146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301469" w:rsidRPr="00302412" w14:paraId="082B9ED7" w14:textId="77777777" w:rsidTr="00F47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49152E7F" w14:textId="77777777" w:rsidR="00301469" w:rsidRPr="00B450FB" w:rsidRDefault="008166EF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F</w:t>
            </w:r>
            <w:r w:rsidR="00551C96"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atigue</w:t>
            </w: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(feeling tired)</w:t>
            </w:r>
          </w:p>
        </w:tc>
        <w:tc>
          <w:tcPr>
            <w:tcW w:w="1130" w:type="pct"/>
          </w:tcPr>
          <w:p w14:paraId="4CA59AAC" w14:textId="77777777" w:rsidR="00301469" w:rsidRPr="00302412" w:rsidRDefault="0030146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301469" w:rsidRPr="00302412" w14:paraId="2E894116" w14:textId="77777777" w:rsidTr="00F47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0C79563B" w14:textId="77777777" w:rsidR="00301469" w:rsidRPr="00B450FB" w:rsidRDefault="00301469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Others (</w:t>
            </w:r>
            <w:r w:rsidR="00551C96"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>please</w:t>
            </w:r>
            <w:r w:rsidRPr="00B450FB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 specify)</w:t>
            </w:r>
          </w:p>
        </w:tc>
        <w:tc>
          <w:tcPr>
            <w:tcW w:w="1130" w:type="pct"/>
          </w:tcPr>
          <w:p w14:paraId="25EDCAC9" w14:textId="77777777" w:rsidR="00301469" w:rsidRPr="00302412" w:rsidRDefault="0030146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</w:tbl>
    <w:p w14:paraId="6292A814" w14:textId="77777777" w:rsidR="00EA6F36" w:rsidRDefault="00EA6F36" w:rsidP="00EF317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F470539" w14:textId="77777777" w:rsidR="007429FA" w:rsidRPr="00CC592B" w:rsidRDefault="0040432C" w:rsidP="00CC592B">
      <w:pPr>
        <w:pStyle w:val="Heading2"/>
        <w:rPr>
          <w:sz w:val="18"/>
        </w:rPr>
      </w:pPr>
      <w:r>
        <w:rPr>
          <w:sz w:val="18"/>
        </w:rPr>
        <w:t>17</w:t>
      </w:r>
      <w:r w:rsidR="003F4049" w:rsidRPr="00CC592B">
        <w:rPr>
          <w:sz w:val="18"/>
        </w:rPr>
        <w:t>)</w:t>
      </w:r>
      <w:r w:rsidR="00D116AD" w:rsidRPr="00CC592B">
        <w:rPr>
          <w:sz w:val="18"/>
        </w:rPr>
        <w:t xml:space="preserve">Did </w:t>
      </w:r>
      <w:r w:rsidR="00D116AD" w:rsidRPr="00A549AF">
        <w:rPr>
          <w:noProof/>
          <w:sz w:val="18"/>
        </w:rPr>
        <w:t>you</w:t>
      </w:r>
      <w:r w:rsidR="00EA285C">
        <w:rPr>
          <w:sz w:val="18"/>
        </w:rPr>
        <w:t>have any known</w:t>
      </w:r>
      <w:r w:rsidR="00F6038E">
        <w:rPr>
          <w:sz w:val="18"/>
        </w:rPr>
        <w:t xml:space="preserve"> CHRONIC DISEASE</w:t>
      </w:r>
      <w:r w:rsidR="00463929">
        <w:rPr>
          <w:sz w:val="18"/>
        </w:rPr>
        <w:t>BEFORE GETTING</w:t>
      </w:r>
      <w:r w:rsidR="00D116AD" w:rsidRPr="00CC592B">
        <w:rPr>
          <w:sz w:val="18"/>
        </w:rPr>
        <w:t>Ebola?</w:t>
      </w:r>
    </w:p>
    <w:p w14:paraId="52A01C25" w14:textId="77777777" w:rsidR="007429FA" w:rsidRPr="00CC592B" w:rsidRDefault="007429FA" w:rsidP="00EF317C">
      <w:pPr>
        <w:spacing w:line="360" w:lineRule="auto"/>
        <w:jc w:val="both"/>
        <w:rPr>
          <w:rFonts w:ascii="Calibri Light" w:hAnsi="Calibri Light" w:cs="Times New Roman"/>
          <w:sz w:val="18"/>
          <w:szCs w:val="18"/>
        </w:rPr>
      </w:pPr>
      <w:r w:rsidRPr="00CC592B">
        <w:rPr>
          <w:rFonts w:ascii="Calibri Light" w:hAnsi="Calibri Light" w:cs="Times New Roman"/>
          <w:sz w:val="18"/>
          <w:szCs w:val="18"/>
        </w:rPr>
        <w:t>Yes</w:t>
      </w:r>
      <w:r w:rsidR="00D116AD" w:rsidRPr="00CC592B">
        <w:rPr>
          <w:rFonts w:ascii="Calibri Light" w:hAnsi="Calibri Light" w:cs="Times New Roman"/>
          <w:sz w:val="18"/>
          <w:szCs w:val="18"/>
        </w:rPr>
        <w:t>○</w:t>
      </w:r>
      <w:r w:rsidR="00D116AD" w:rsidRPr="00CC592B">
        <w:rPr>
          <w:rFonts w:ascii="Calibri Light" w:hAnsi="Calibri Light" w:cs="Times New Roman"/>
          <w:sz w:val="18"/>
          <w:szCs w:val="18"/>
        </w:rPr>
        <w:tab/>
      </w:r>
      <w:r w:rsidR="00D116AD" w:rsidRPr="00CC592B">
        <w:rPr>
          <w:rFonts w:ascii="Calibri Light" w:hAnsi="Calibri Light" w:cs="Times New Roman"/>
          <w:sz w:val="18"/>
          <w:szCs w:val="18"/>
        </w:rPr>
        <w:tab/>
      </w:r>
      <w:r w:rsidR="00D116AD" w:rsidRPr="00CC592B">
        <w:rPr>
          <w:rFonts w:ascii="Calibri Light" w:hAnsi="Calibri Light" w:cs="Times New Roman"/>
          <w:sz w:val="18"/>
          <w:szCs w:val="18"/>
        </w:rPr>
        <w:tab/>
      </w:r>
      <w:r w:rsidRPr="00CC592B">
        <w:rPr>
          <w:rFonts w:ascii="Calibri Light" w:hAnsi="Calibri Light" w:cs="Times New Roman"/>
          <w:sz w:val="18"/>
          <w:szCs w:val="18"/>
        </w:rPr>
        <w:t xml:space="preserve">No </w:t>
      </w:r>
      <w:r w:rsidR="00D116AD" w:rsidRPr="00CC592B">
        <w:rPr>
          <w:rFonts w:ascii="Calibri Light" w:hAnsi="Calibri Light" w:cs="Times New Roman"/>
          <w:sz w:val="18"/>
          <w:szCs w:val="18"/>
        </w:rPr>
        <w:t>○</w:t>
      </w: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EA6F36" w:rsidRPr="00F845DB" w14:paraId="255CBADD" w14:textId="77777777" w:rsidTr="001033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6364995F" w14:textId="77777777" w:rsidR="00EA6F36" w:rsidRPr="0040432C" w:rsidRDefault="0040432C" w:rsidP="00EA285C">
            <w:pPr>
              <w:pStyle w:val="Heading2"/>
              <w:outlineLvl w:val="1"/>
              <w:rPr>
                <w:b w:val="0"/>
              </w:rPr>
            </w:pPr>
            <w:r w:rsidRPr="0040432C">
              <w:rPr>
                <w:b w:val="0"/>
                <w:sz w:val="18"/>
              </w:rPr>
              <w:t>17</w:t>
            </w:r>
            <w:r w:rsidR="00EA6F36" w:rsidRPr="0040432C">
              <w:rPr>
                <w:b w:val="0"/>
                <w:sz w:val="18"/>
              </w:rPr>
              <w:t>a)</w:t>
            </w:r>
            <w:r w:rsidR="00EA6F36" w:rsidRPr="0040432C">
              <w:rPr>
                <w:sz w:val="18"/>
              </w:rPr>
              <w:t xml:space="preserve"> If </w:t>
            </w:r>
            <w:r w:rsidR="00EA6F36" w:rsidRPr="0040432C">
              <w:rPr>
                <w:b w:val="0"/>
                <w:sz w:val="18"/>
              </w:rPr>
              <w:t>Yes</w:t>
            </w:r>
            <w:r w:rsidR="00E41FFA">
              <w:rPr>
                <w:b w:val="0"/>
                <w:sz w:val="18"/>
              </w:rPr>
              <w:t>,</w:t>
            </w:r>
            <w:r w:rsidR="00EA6F36" w:rsidRPr="0040432C">
              <w:rPr>
                <w:sz w:val="18"/>
              </w:rPr>
              <w:t xml:space="preserve"> please tick the type of disease</w:t>
            </w:r>
            <w:r w:rsidR="00EA285C">
              <w:rPr>
                <w:b w:val="0"/>
                <w:sz w:val="18"/>
              </w:rPr>
              <w:t>(</w:t>
            </w:r>
            <w:r w:rsidR="00EA6F36" w:rsidRPr="0040432C">
              <w:rPr>
                <w:sz w:val="18"/>
              </w:rPr>
              <w:t xml:space="preserve">tick all that </w:t>
            </w:r>
            <w:r w:rsidR="00463929" w:rsidRPr="0040432C">
              <w:rPr>
                <w:sz w:val="18"/>
              </w:rPr>
              <w:t>APPLIES)</w:t>
            </w:r>
          </w:p>
        </w:tc>
      </w:tr>
      <w:tr w:rsidR="00EA6F36" w:rsidRPr="00302412" w14:paraId="14BDBE55" w14:textId="77777777" w:rsidTr="00103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71797298" w14:textId="77777777" w:rsidR="00EA6F36" w:rsidRPr="009964AB" w:rsidRDefault="00EA6F36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Hypertension</w:t>
            </w:r>
            <w:r w:rsidR="00F6038E" w:rsidRPr="009964AB">
              <w:rPr>
                <w:rFonts w:ascii="Calibri Light" w:hAnsi="Calibri Light" w:cs="Times New Roman"/>
                <w:sz w:val="18"/>
                <w:szCs w:val="18"/>
              </w:rPr>
              <w:t>(High blood pressure)</w:t>
            </w:r>
          </w:p>
        </w:tc>
        <w:tc>
          <w:tcPr>
            <w:tcW w:w="1130" w:type="pct"/>
          </w:tcPr>
          <w:p w14:paraId="5B2E27E7" w14:textId="77777777" w:rsidR="00EA6F36" w:rsidRPr="00302412" w:rsidRDefault="00EA6F36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EA6F36" w:rsidRPr="00302412" w14:paraId="60A24401" w14:textId="77777777" w:rsidTr="00103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4E3B8E8E" w14:textId="77777777" w:rsidR="00EA6F36" w:rsidRPr="009964AB" w:rsidRDefault="00F6038E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D</w:t>
            </w:r>
            <w:r w:rsidR="00EA6F36" w:rsidRPr="009964AB">
              <w:rPr>
                <w:rFonts w:ascii="Calibri Light" w:hAnsi="Calibri Light" w:cs="Times New Roman"/>
                <w:sz w:val="18"/>
                <w:szCs w:val="18"/>
              </w:rPr>
              <w:t>iabetes</w:t>
            </w:r>
            <w:r w:rsidRPr="009964AB">
              <w:rPr>
                <w:rFonts w:ascii="Calibri Light" w:hAnsi="Calibri Light" w:cs="Times New Roman"/>
                <w:sz w:val="18"/>
                <w:szCs w:val="18"/>
              </w:rPr>
              <w:t>(high blood sugar)</w:t>
            </w:r>
          </w:p>
        </w:tc>
        <w:tc>
          <w:tcPr>
            <w:tcW w:w="1130" w:type="pct"/>
          </w:tcPr>
          <w:p w14:paraId="5DD8C8F5" w14:textId="77777777" w:rsidR="00EA6F36" w:rsidRPr="00302412" w:rsidRDefault="00EA6F36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EA6F36" w:rsidRPr="00302412" w14:paraId="5B33C608" w14:textId="77777777" w:rsidTr="00103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4C17D4DF" w14:textId="77777777" w:rsidR="00EA6F36" w:rsidRPr="009964AB" w:rsidRDefault="00EA6F36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 xml:space="preserve">Peptic ulcer  </w:t>
            </w:r>
            <w:r w:rsidR="00F6038E" w:rsidRPr="009964AB">
              <w:rPr>
                <w:rFonts w:ascii="Calibri Light" w:hAnsi="Calibri Light" w:cs="Times New Roman"/>
                <w:sz w:val="18"/>
                <w:szCs w:val="18"/>
              </w:rPr>
              <w:t>(</w:t>
            </w:r>
            <w:r w:rsidR="002677ED" w:rsidRPr="009964AB">
              <w:rPr>
                <w:rFonts w:ascii="Calibri Light" w:hAnsi="Calibri Light" w:cs="Times New Roman"/>
                <w:sz w:val="18"/>
                <w:szCs w:val="18"/>
              </w:rPr>
              <w:t xml:space="preserve">stomach </w:t>
            </w:r>
            <w:r w:rsidR="00F6038E" w:rsidRPr="009964AB">
              <w:rPr>
                <w:rFonts w:ascii="Calibri Light" w:hAnsi="Calibri Light" w:cs="Times New Roman"/>
                <w:sz w:val="18"/>
                <w:szCs w:val="18"/>
              </w:rPr>
              <w:t>ulcer</w:t>
            </w:r>
            <w:r w:rsidR="002677ED" w:rsidRPr="009964AB">
              <w:rPr>
                <w:rFonts w:ascii="Calibri Light" w:hAnsi="Calibri Light" w:cs="Times New Roman"/>
                <w:sz w:val="18"/>
                <w:szCs w:val="18"/>
              </w:rPr>
              <w:t xml:space="preserve">- a break or an erosion of the lining of the  stomach </w:t>
            </w:r>
            <w:r w:rsidR="00F6038E" w:rsidRPr="009964AB">
              <w:rPr>
                <w:rFonts w:ascii="Calibri Light" w:hAnsi="Calibri Light" w:cs="Times New Roman"/>
                <w:sz w:val="18"/>
                <w:szCs w:val="18"/>
              </w:rPr>
              <w:t>)</w:t>
            </w:r>
          </w:p>
        </w:tc>
        <w:tc>
          <w:tcPr>
            <w:tcW w:w="1130" w:type="pct"/>
          </w:tcPr>
          <w:p w14:paraId="494E482D" w14:textId="77777777" w:rsidR="00EA6F36" w:rsidRPr="00302412" w:rsidRDefault="00EA6F36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EA6F36" w:rsidRPr="00302412" w14:paraId="3525EC6E" w14:textId="77777777" w:rsidTr="00103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6C40F905" w14:textId="77777777" w:rsidR="00EA6F36" w:rsidRPr="009964AB" w:rsidRDefault="00EA6F36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Pulmonary disease</w:t>
            </w:r>
            <w:r w:rsidR="00F6038E" w:rsidRPr="009964AB">
              <w:rPr>
                <w:rFonts w:ascii="Calibri Light" w:hAnsi="Calibri Light" w:cs="Times New Roman"/>
                <w:sz w:val="18"/>
                <w:szCs w:val="18"/>
              </w:rPr>
              <w:t>(lung problem)</w:t>
            </w:r>
          </w:p>
        </w:tc>
        <w:tc>
          <w:tcPr>
            <w:tcW w:w="1130" w:type="pct"/>
          </w:tcPr>
          <w:p w14:paraId="139E2609" w14:textId="77777777" w:rsidR="00EA6F36" w:rsidRPr="00302412" w:rsidRDefault="00EA6F36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EA6F36" w:rsidRPr="00302412" w14:paraId="3C96A92F" w14:textId="77777777" w:rsidTr="00103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0AEC048B" w14:textId="77777777" w:rsidR="00EA6F36" w:rsidRPr="009964AB" w:rsidRDefault="00EA6F36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 xml:space="preserve">Rheumatoid </w:t>
            </w:r>
            <w:r w:rsidR="002677ED" w:rsidRPr="009964AB">
              <w:rPr>
                <w:rFonts w:ascii="Calibri Light" w:hAnsi="Calibri Light" w:cs="Times New Roman"/>
                <w:sz w:val="18"/>
                <w:szCs w:val="18"/>
              </w:rPr>
              <w:t>arthritis</w:t>
            </w:r>
            <w:r w:rsidRPr="009964AB">
              <w:rPr>
                <w:rFonts w:ascii="Calibri Light" w:hAnsi="Calibri Light" w:cs="Times New Roman"/>
                <w:sz w:val="18"/>
                <w:szCs w:val="18"/>
              </w:rPr>
              <w:t xml:space="preserve"> (</w:t>
            </w:r>
            <w:r w:rsidR="002677ED" w:rsidRPr="009964AB">
              <w:rPr>
                <w:rFonts w:ascii="Calibri Light" w:hAnsi="Calibri Light" w:cs="Times New Roman"/>
                <w:sz w:val="18"/>
                <w:szCs w:val="18"/>
              </w:rPr>
              <w:t>pain and swelling of the joints)</w:t>
            </w:r>
            <w:r w:rsidRPr="009964AB">
              <w:rPr>
                <w:rFonts w:ascii="Calibri Light" w:hAnsi="Calibri Light" w:cs="Times New Roman"/>
                <w:sz w:val="18"/>
                <w:szCs w:val="18"/>
              </w:rPr>
              <w:t xml:space="preserve">)                                  </w:t>
            </w:r>
          </w:p>
        </w:tc>
        <w:tc>
          <w:tcPr>
            <w:tcW w:w="1130" w:type="pct"/>
          </w:tcPr>
          <w:p w14:paraId="1B76EE0A" w14:textId="77777777" w:rsidR="00EA6F36" w:rsidRPr="00302412" w:rsidRDefault="00EA6F36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  <w:tr w:rsidR="00EA6F36" w:rsidRPr="00302412" w14:paraId="6E9CB97F" w14:textId="77777777" w:rsidTr="00103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7AE548B6" w14:textId="77777777" w:rsidR="00EA6F36" w:rsidRPr="009964AB" w:rsidRDefault="00EA6F36" w:rsidP="00E836E7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Others (please specify)</w:t>
            </w:r>
          </w:p>
        </w:tc>
        <w:tc>
          <w:tcPr>
            <w:tcW w:w="1130" w:type="pct"/>
          </w:tcPr>
          <w:p w14:paraId="492369C0" w14:textId="77777777" w:rsidR="00EA6F36" w:rsidRPr="00302412" w:rsidRDefault="00EA6F36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302412">
              <w:rPr>
                <w:rFonts w:ascii="Times New Roman" w:hAnsi="Times New Roman" w:cs="Times New Roman"/>
              </w:rPr>
              <w:t>○</w:t>
            </w:r>
          </w:p>
        </w:tc>
      </w:tr>
    </w:tbl>
    <w:p w14:paraId="0D8539AC" w14:textId="77777777" w:rsidR="0087610F" w:rsidRDefault="0087610F" w:rsidP="00FE004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022AC4" w14:textId="77777777" w:rsidR="00206019" w:rsidRPr="00272C1A" w:rsidRDefault="0040432C" w:rsidP="00272C1A">
      <w:pPr>
        <w:pStyle w:val="Heading2"/>
        <w:rPr>
          <w:sz w:val="18"/>
        </w:rPr>
      </w:pPr>
      <w:r w:rsidRPr="00272C1A">
        <w:rPr>
          <w:sz w:val="18"/>
        </w:rPr>
        <w:t>18</w:t>
      </w:r>
      <w:r w:rsidR="003903AE" w:rsidRPr="00272C1A">
        <w:rPr>
          <w:sz w:val="18"/>
        </w:rPr>
        <w:t xml:space="preserve">) </w:t>
      </w:r>
      <w:r w:rsidR="00206019" w:rsidRPr="00272C1A">
        <w:rPr>
          <w:sz w:val="18"/>
        </w:rPr>
        <w:t xml:space="preserve">Please provide the names of western medicine </w:t>
      </w:r>
      <w:r w:rsidR="00206019" w:rsidRPr="00A549AF">
        <w:rPr>
          <w:noProof/>
          <w:sz w:val="18"/>
        </w:rPr>
        <w:t>you</w:t>
      </w:r>
      <w:r w:rsidR="00206019" w:rsidRPr="00272C1A">
        <w:rPr>
          <w:sz w:val="18"/>
        </w:rPr>
        <w:t xml:space="preserve"> are currently taking or have taken</w:t>
      </w:r>
      <w:r w:rsidR="00E41FFA">
        <w:rPr>
          <w:sz w:val="18"/>
        </w:rPr>
        <w:t xml:space="preserve"> for </w:t>
      </w:r>
      <w:r w:rsidR="00E41FFA" w:rsidRPr="00A549AF">
        <w:rPr>
          <w:noProof/>
          <w:sz w:val="18"/>
        </w:rPr>
        <w:t>yourpost</w:t>
      </w:r>
      <w:r w:rsidR="00A549AF">
        <w:rPr>
          <w:noProof/>
          <w:sz w:val="18"/>
        </w:rPr>
        <w:t>-</w:t>
      </w:r>
      <w:r w:rsidR="00E41FFA" w:rsidRPr="00A549AF">
        <w:rPr>
          <w:noProof/>
          <w:sz w:val="18"/>
        </w:rPr>
        <w:t>ebola</w:t>
      </w:r>
      <w:r w:rsidR="00E41FFA">
        <w:rPr>
          <w:sz w:val="18"/>
        </w:rPr>
        <w:t xml:space="preserve"> complication</w:t>
      </w:r>
      <w:r w:rsidR="00206019" w:rsidRPr="00272C1A">
        <w:rPr>
          <w:sz w:val="18"/>
        </w:rPr>
        <w:t>.</w:t>
      </w:r>
    </w:p>
    <w:p w14:paraId="2D2F6C48" w14:textId="77777777" w:rsidR="00206019" w:rsidRPr="00272C1A" w:rsidRDefault="00206019" w:rsidP="00FE0041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272C1A">
        <w:rPr>
          <w:rFonts w:ascii="Calibri Light" w:hAnsi="Calibri Light" w:cs="Times New Roman"/>
          <w:sz w:val="18"/>
          <w:szCs w:val="24"/>
        </w:rPr>
        <w:t>…………………………………………………………………………………………………..</w:t>
      </w:r>
      <w:r w:rsidR="00272C1A">
        <w:rPr>
          <w:rFonts w:ascii="Calibri Light" w:hAnsi="Calibri Light" w:cs="Times New Roman"/>
          <w:sz w:val="18"/>
          <w:szCs w:val="24"/>
        </w:rPr>
        <w:tab/>
        <w:t>……………………………………………………………………………………</w:t>
      </w:r>
    </w:p>
    <w:p w14:paraId="0F59E026" w14:textId="77777777" w:rsidR="003903AE" w:rsidRDefault="003903AE" w:rsidP="00FE0041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272C1A">
        <w:rPr>
          <w:rFonts w:ascii="Calibri Light" w:hAnsi="Calibri Light" w:cs="Times New Roman"/>
          <w:sz w:val="18"/>
          <w:szCs w:val="24"/>
        </w:rPr>
        <w:t>…………………………………………………………………………………………………..</w:t>
      </w:r>
      <w:r w:rsidR="00272C1A">
        <w:rPr>
          <w:rFonts w:ascii="Calibri Light" w:hAnsi="Calibri Light" w:cs="Times New Roman"/>
          <w:sz w:val="18"/>
          <w:szCs w:val="24"/>
        </w:rPr>
        <w:tab/>
        <w:t>……………………………………………………………………………………</w:t>
      </w:r>
    </w:p>
    <w:p w14:paraId="05F8CB0E" w14:textId="77777777" w:rsidR="00272C1A" w:rsidRPr="00272C1A" w:rsidRDefault="00272C1A" w:rsidP="00FE0041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>
        <w:rPr>
          <w:rFonts w:ascii="Calibri Light" w:hAnsi="Calibri Light" w:cs="Times New Roman"/>
          <w:sz w:val="18"/>
          <w:szCs w:val="24"/>
        </w:rPr>
        <w:t>…………………………………………………………………………………………………..</w:t>
      </w:r>
      <w:r>
        <w:rPr>
          <w:rFonts w:ascii="Calibri Light" w:hAnsi="Calibri Light" w:cs="Times New Roman"/>
          <w:sz w:val="18"/>
          <w:szCs w:val="24"/>
        </w:rPr>
        <w:tab/>
        <w:t>……………………………………………………………………………………</w:t>
      </w:r>
    </w:p>
    <w:p w14:paraId="349282DF" w14:textId="77777777" w:rsidR="00034BE3" w:rsidRDefault="00034BE3" w:rsidP="00FE0041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73B373FC" w14:textId="77777777" w:rsidR="00034BE3" w:rsidRDefault="00034BE3" w:rsidP="00FE0041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4675759F" w14:textId="77777777" w:rsidR="00034BE3" w:rsidRDefault="00034BE3" w:rsidP="00FE0041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232E1DF8" w14:textId="77777777" w:rsidR="00034BE3" w:rsidRDefault="00034BE3" w:rsidP="00FE0041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3B407854" w14:textId="77777777" w:rsidR="00034BE3" w:rsidRDefault="00034BE3" w:rsidP="00FE0041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33550210" w14:textId="77777777" w:rsidR="00034BE3" w:rsidRDefault="00034BE3" w:rsidP="00FE0041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5F3CE798" w14:textId="77777777" w:rsidR="00034BE3" w:rsidRDefault="00034BE3" w:rsidP="00FE0041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3E8D8C82" w14:textId="77777777" w:rsidR="00034BE3" w:rsidRDefault="00034BE3" w:rsidP="00FE0041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57542C58" w14:textId="77777777" w:rsidR="005A664A" w:rsidRPr="00CF3A57" w:rsidRDefault="00C25F1D" w:rsidP="00FE0041">
      <w:pPr>
        <w:spacing w:line="360" w:lineRule="auto"/>
        <w:jc w:val="both"/>
        <w:rPr>
          <w:rFonts w:ascii="Calibri Light" w:hAnsi="Calibri Light" w:cs="Times New Roman"/>
          <w:b/>
          <w:sz w:val="24"/>
          <w:szCs w:val="24"/>
        </w:rPr>
      </w:pPr>
      <w:r w:rsidRPr="00034BE3">
        <w:rPr>
          <w:rFonts w:ascii="Calibri Light" w:hAnsi="Calibri Light" w:cs="Times New Roman"/>
          <w:b/>
          <w:sz w:val="24"/>
          <w:szCs w:val="24"/>
        </w:rPr>
        <w:t xml:space="preserve">Part B: </w:t>
      </w:r>
      <w:r w:rsidR="00B422CC" w:rsidRPr="00034BE3">
        <w:rPr>
          <w:rFonts w:ascii="Calibri Light" w:hAnsi="Calibri Light" w:cs="Times New Roman"/>
          <w:b/>
          <w:sz w:val="24"/>
          <w:szCs w:val="24"/>
        </w:rPr>
        <w:t>Health seeking behaviour and pattern of T&amp;CM use of Ebola Survivors</w:t>
      </w: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1751"/>
        <w:gridCol w:w="425"/>
        <w:gridCol w:w="1078"/>
        <w:gridCol w:w="1272"/>
        <w:gridCol w:w="1272"/>
        <w:gridCol w:w="1723"/>
        <w:gridCol w:w="1721"/>
      </w:tblGrid>
      <w:tr w:rsidR="004002F9" w:rsidRPr="00F845DB" w14:paraId="5C83911C" w14:textId="77777777" w:rsidTr="00F47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7"/>
          </w:tcPr>
          <w:p w14:paraId="533612FF" w14:textId="77777777" w:rsidR="004002F9" w:rsidRPr="00034BE3" w:rsidRDefault="00CF3A57" w:rsidP="00034BE3">
            <w:pPr>
              <w:pStyle w:val="Heading2"/>
              <w:outlineLvl w:val="1"/>
              <w:rPr>
                <w:sz w:val="18"/>
              </w:rPr>
            </w:pPr>
            <w:r>
              <w:rPr>
                <w:sz w:val="18"/>
              </w:rPr>
              <w:t>19</w:t>
            </w:r>
            <w:r w:rsidR="004002F9" w:rsidRPr="00034BE3">
              <w:rPr>
                <w:sz w:val="18"/>
              </w:rPr>
              <w:t xml:space="preserve">)  Since </w:t>
            </w:r>
            <w:r w:rsidR="004002F9" w:rsidRPr="00A549AF">
              <w:rPr>
                <w:noProof/>
                <w:sz w:val="18"/>
              </w:rPr>
              <w:t>your</w:t>
            </w:r>
            <w:r w:rsidR="004002F9" w:rsidRPr="00034BE3">
              <w:rPr>
                <w:sz w:val="18"/>
              </w:rPr>
              <w:t xml:space="preserve"> discharge from ETU, how usually have </w:t>
            </w:r>
            <w:r w:rsidR="004002F9" w:rsidRPr="00A549AF">
              <w:rPr>
                <w:noProof/>
                <w:sz w:val="18"/>
              </w:rPr>
              <w:t>you</w:t>
            </w:r>
            <w:r w:rsidR="004002F9" w:rsidRPr="00034BE3">
              <w:rPr>
                <w:sz w:val="18"/>
              </w:rPr>
              <w:t xml:space="preserve"> accessed healthcare for </w:t>
            </w:r>
            <w:r w:rsidR="004002F9" w:rsidRPr="00A549AF">
              <w:rPr>
                <w:noProof/>
                <w:sz w:val="18"/>
              </w:rPr>
              <w:t>your</w:t>
            </w:r>
            <w:r w:rsidR="004002F9" w:rsidRPr="00034BE3">
              <w:rPr>
                <w:sz w:val="18"/>
              </w:rPr>
              <w:t xml:space="preserve"> condition? Please select the responses that best apply to </w:t>
            </w:r>
            <w:r w:rsidR="004002F9" w:rsidRPr="00A549AF">
              <w:rPr>
                <w:noProof/>
                <w:sz w:val="18"/>
              </w:rPr>
              <w:t>you</w:t>
            </w:r>
          </w:p>
        </w:tc>
      </w:tr>
      <w:tr w:rsidR="00515E11" w:rsidRPr="00F845DB" w14:paraId="310C603B" w14:textId="77777777" w:rsidTr="00034B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gridSpan w:val="2"/>
          </w:tcPr>
          <w:p w14:paraId="3E62BC29" w14:textId="77777777" w:rsidR="00515E11" w:rsidRDefault="00515E11" w:rsidP="00443989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583" w:type="pct"/>
          </w:tcPr>
          <w:p w14:paraId="6CD93454" w14:textId="77777777" w:rsidR="00515E11" w:rsidRDefault="00515E11" w:rsidP="00443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8" w:type="pct"/>
          </w:tcPr>
          <w:p w14:paraId="63B966A3" w14:textId="77777777" w:rsidR="00515E11" w:rsidRPr="006421F5" w:rsidRDefault="00515E11" w:rsidP="00443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6421F5">
              <w:rPr>
                <w:rFonts w:ascii="Calibri Light" w:hAnsi="Calibri Light" w:cs="Times New Roman"/>
                <w:sz w:val="18"/>
                <w:szCs w:val="18"/>
              </w:rPr>
              <w:t>Managing my symptoms</w:t>
            </w:r>
            <w:r w:rsidR="006421F5" w:rsidRPr="006421F5">
              <w:rPr>
                <w:rFonts w:ascii="Calibri Light" w:hAnsi="Calibri Light" w:cs="Times New Roman"/>
                <w:sz w:val="18"/>
                <w:szCs w:val="18"/>
              </w:rPr>
              <w:t>for my Ebola sequelae</w:t>
            </w:r>
          </w:p>
        </w:tc>
        <w:tc>
          <w:tcPr>
            <w:tcW w:w="688" w:type="pct"/>
          </w:tcPr>
          <w:p w14:paraId="5AA35940" w14:textId="77777777" w:rsidR="00515E11" w:rsidRPr="006421F5" w:rsidRDefault="00515E11" w:rsidP="00443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6421F5">
              <w:rPr>
                <w:rFonts w:ascii="Calibri Light" w:hAnsi="Calibri Light" w:cs="Times New Roman"/>
                <w:sz w:val="18"/>
                <w:szCs w:val="18"/>
              </w:rPr>
              <w:t>Seeking a cure</w:t>
            </w:r>
            <w:r w:rsidR="00CF3A57" w:rsidRPr="006421F5">
              <w:rPr>
                <w:rFonts w:ascii="Calibri Light" w:hAnsi="Calibri Light" w:cs="Times New Roman"/>
                <w:sz w:val="18"/>
                <w:szCs w:val="18"/>
              </w:rPr>
              <w:t xml:space="preserve"> for</w:t>
            </w:r>
            <w:r w:rsidR="006421F5" w:rsidRPr="006421F5">
              <w:rPr>
                <w:rFonts w:ascii="Calibri Light" w:hAnsi="Calibri Light" w:cs="Times New Roman"/>
                <w:sz w:val="18"/>
                <w:szCs w:val="18"/>
              </w:rPr>
              <w:t xml:space="preserve"> my</w:t>
            </w:r>
            <w:r w:rsidR="00CF3A57" w:rsidRPr="006421F5">
              <w:rPr>
                <w:rFonts w:ascii="Calibri Light" w:hAnsi="Calibri Light" w:cs="Times New Roman"/>
                <w:sz w:val="18"/>
                <w:szCs w:val="18"/>
              </w:rPr>
              <w:t xml:space="preserve"> Ebola</w:t>
            </w:r>
            <w:r w:rsidR="006421F5" w:rsidRPr="006421F5">
              <w:rPr>
                <w:rFonts w:ascii="Calibri Light" w:hAnsi="Calibri Light" w:cs="Times New Roman"/>
                <w:sz w:val="18"/>
                <w:szCs w:val="18"/>
              </w:rPr>
              <w:t xml:space="preserve"> sequelae</w:t>
            </w:r>
          </w:p>
        </w:tc>
        <w:tc>
          <w:tcPr>
            <w:tcW w:w="932" w:type="pct"/>
          </w:tcPr>
          <w:p w14:paraId="47A3C484" w14:textId="77777777" w:rsidR="00515E11" w:rsidRPr="006421F5" w:rsidRDefault="00515E11" w:rsidP="00515E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6421F5">
              <w:rPr>
                <w:rFonts w:ascii="Calibri Light" w:hAnsi="Calibri Light" w:cs="Times New Roman"/>
                <w:sz w:val="18"/>
                <w:szCs w:val="18"/>
              </w:rPr>
              <w:t>Health concern unrelated to Ebola complication</w:t>
            </w:r>
          </w:p>
        </w:tc>
        <w:tc>
          <w:tcPr>
            <w:tcW w:w="931" w:type="pct"/>
          </w:tcPr>
          <w:p w14:paraId="70B6D4BE" w14:textId="77777777" w:rsidR="00515E11" w:rsidRPr="006421F5" w:rsidRDefault="00515E11" w:rsidP="004439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6421F5">
              <w:rPr>
                <w:rFonts w:ascii="Calibri Light" w:hAnsi="Calibri Light" w:cs="Times New Roman"/>
                <w:sz w:val="18"/>
                <w:szCs w:val="18"/>
              </w:rPr>
              <w:t xml:space="preserve">Others </w:t>
            </w:r>
          </w:p>
        </w:tc>
      </w:tr>
      <w:tr w:rsidR="004002F9" w:rsidRPr="009D6AB9" w14:paraId="153639B7" w14:textId="77777777" w:rsidTr="00034B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pct"/>
          </w:tcPr>
          <w:p w14:paraId="42D47DCB" w14:textId="77777777" w:rsidR="004002F9" w:rsidRPr="00307DE0" w:rsidRDefault="004002F9" w:rsidP="00E836E7">
            <w:pPr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307DE0">
              <w:rPr>
                <w:rFonts w:ascii="Calibri Light" w:hAnsi="Calibri Light" w:cs="Times New Roman"/>
                <w:b w:val="0"/>
                <w:sz w:val="18"/>
                <w:szCs w:val="20"/>
              </w:rPr>
              <w:t>a) Self- medicated with western medicine only</w:t>
            </w:r>
          </w:p>
        </w:tc>
        <w:tc>
          <w:tcPr>
            <w:tcW w:w="230" w:type="pct"/>
          </w:tcPr>
          <w:p w14:paraId="6CEA9DB9" w14:textId="77777777" w:rsidR="004002F9" w:rsidRPr="009D6AB9" w:rsidRDefault="004002F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14:paraId="7FB1BF42" w14:textId="77777777" w:rsidR="004002F9" w:rsidRPr="009D6AB9" w:rsidRDefault="004002F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</w:tcPr>
          <w:p w14:paraId="61034D52" w14:textId="77777777" w:rsidR="004002F9" w:rsidRPr="009D6AB9" w:rsidRDefault="00307DE0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688" w:type="pct"/>
          </w:tcPr>
          <w:p w14:paraId="56BA36DA" w14:textId="77777777" w:rsidR="004002F9" w:rsidRPr="009D6AB9" w:rsidRDefault="00307DE0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2" w:type="pct"/>
          </w:tcPr>
          <w:p w14:paraId="40D730E5" w14:textId="77777777" w:rsidR="004002F9" w:rsidRPr="009D6AB9" w:rsidRDefault="00307DE0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1" w:type="pct"/>
          </w:tcPr>
          <w:p w14:paraId="1A7BAA05" w14:textId="77777777" w:rsidR="004002F9" w:rsidRPr="009D6AB9" w:rsidRDefault="00307DE0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</w:tr>
      <w:tr w:rsidR="004002F9" w:rsidRPr="009D6AB9" w14:paraId="3B9586AA" w14:textId="77777777" w:rsidTr="00034B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pct"/>
          </w:tcPr>
          <w:p w14:paraId="5C50E849" w14:textId="77777777" w:rsidR="004002F9" w:rsidRPr="00307DE0" w:rsidRDefault="004002F9" w:rsidP="00E836E7">
            <w:pPr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307DE0">
              <w:rPr>
                <w:rFonts w:ascii="Calibri Light" w:hAnsi="Calibri Light" w:cs="Times New Roman"/>
                <w:b w:val="0"/>
                <w:sz w:val="18"/>
                <w:szCs w:val="20"/>
              </w:rPr>
              <w:t>b) Self-medicated with traditional and complementary medicine only</w:t>
            </w:r>
          </w:p>
        </w:tc>
        <w:tc>
          <w:tcPr>
            <w:tcW w:w="230" w:type="pct"/>
          </w:tcPr>
          <w:p w14:paraId="26EC2B50" w14:textId="77777777" w:rsidR="004002F9" w:rsidRPr="009D6AB9" w:rsidRDefault="004002F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14:paraId="4D465A07" w14:textId="77777777" w:rsidR="004002F9" w:rsidRPr="009D6AB9" w:rsidRDefault="004002F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</w:tcPr>
          <w:p w14:paraId="1EF8A0B4" w14:textId="77777777" w:rsidR="004002F9" w:rsidRPr="009D6AB9" w:rsidRDefault="00307DE0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688" w:type="pct"/>
          </w:tcPr>
          <w:p w14:paraId="4339CAEB" w14:textId="77777777" w:rsidR="004002F9" w:rsidRPr="009D6AB9" w:rsidRDefault="00307DE0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2" w:type="pct"/>
          </w:tcPr>
          <w:p w14:paraId="1B2A75AF" w14:textId="77777777" w:rsidR="004002F9" w:rsidRPr="009D6AB9" w:rsidRDefault="00307DE0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1" w:type="pct"/>
          </w:tcPr>
          <w:p w14:paraId="46F18C05" w14:textId="77777777" w:rsidR="004002F9" w:rsidRPr="009D6AB9" w:rsidRDefault="00307DE0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</w:tr>
      <w:tr w:rsidR="004002F9" w:rsidRPr="009D6AB9" w14:paraId="5C174730" w14:textId="77777777" w:rsidTr="00034B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pct"/>
          </w:tcPr>
          <w:p w14:paraId="725C0258" w14:textId="77777777" w:rsidR="004002F9" w:rsidRPr="00307DE0" w:rsidRDefault="004002F9" w:rsidP="00E836E7">
            <w:pPr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307DE0">
              <w:rPr>
                <w:rFonts w:ascii="Calibri Light" w:hAnsi="Calibri Light" w:cs="Times New Roman"/>
                <w:b w:val="0"/>
                <w:sz w:val="18"/>
                <w:szCs w:val="20"/>
              </w:rPr>
              <w:t>c)Self-medicated with both  western and traditional medicine</w:t>
            </w:r>
          </w:p>
        </w:tc>
        <w:tc>
          <w:tcPr>
            <w:tcW w:w="230" w:type="pct"/>
          </w:tcPr>
          <w:p w14:paraId="4ED2DAF6" w14:textId="77777777" w:rsidR="004002F9" w:rsidRPr="009D6AB9" w:rsidRDefault="004002F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14:paraId="0A26E5EA" w14:textId="77777777" w:rsidR="004002F9" w:rsidRPr="009D6AB9" w:rsidRDefault="004002F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</w:tcPr>
          <w:p w14:paraId="114EED9F" w14:textId="77777777" w:rsidR="004002F9" w:rsidRPr="009D6AB9" w:rsidRDefault="00307DE0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688" w:type="pct"/>
          </w:tcPr>
          <w:p w14:paraId="1BFE954D" w14:textId="77777777" w:rsidR="004002F9" w:rsidRPr="009D6AB9" w:rsidRDefault="00307DE0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2" w:type="pct"/>
          </w:tcPr>
          <w:p w14:paraId="10B268B7" w14:textId="77777777" w:rsidR="004002F9" w:rsidRPr="009D6AB9" w:rsidRDefault="00307DE0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1" w:type="pct"/>
          </w:tcPr>
          <w:p w14:paraId="276801BC" w14:textId="77777777" w:rsidR="004002F9" w:rsidRPr="009D6AB9" w:rsidRDefault="00307DE0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</w:tr>
      <w:tr w:rsidR="004002F9" w:rsidRPr="009D6AB9" w14:paraId="4FCE7340" w14:textId="77777777" w:rsidTr="00034B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pct"/>
          </w:tcPr>
          <w:p w14:paraId="0412D7A1" w14:textId="77777777" w:rsidR="004002F9" w:rsidRPr="00307DE0" w:rsidRDefault="004002F9" w:rsidP="00E836E7">
            <w:pPr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307DE0">
              <w:rPr>
                <w:rFonts w:ascii="Calibri Light" w:hAnsi="Calibri Light" w:cs="Times New Roman"/>
                <w:b w:val="0"/>
                <w:sz w:val="18"/>
                <w:szCs w:val="20"/>
              </w:rPr>
              <w:t xml:space="preserve">d)Visited a healthcare provider (doctor, </w:t>
            </w:r>
            <w:r w:rsidRPr="00A549AF">
              <w:rPr>
                <w:rFonts w:ascii="Calibri Light" w:hAnsi="Calibri Light" w:cs="Times New Roman"/>
                <w:b w:val="0"/>
                <w:noProof/>
                <w:sz w:val="18"/>
                <w:szCs w:val="20"/>
              </w:rPr>
              <w:t>nurse</w:t>
            </w:r>
            <w:r w:rsidRPr="00307DE0">
              <w:rPr>
                <w:rFonts w:ascii="Calibri Light" w:hAnsi="Calibri Light" w:cs="Times New Roman"/>
                <w:b w:val="0"/>
                <w:sz w:val="18"/>
                <w:szCs w:val="20"/>
              </w:rPr>
              <w:t xml:space="preserve"> at </w:t>
            </w:r>
            <w:r w:rsidRPr="00A549AF">
              <w:rPr>
                <w:rFonts w:ascii="Calibri Light" w:hAnsi="Calibri Light" w:cs="Times New Roman"/>
                <w:b w:val="0"/>
                <w:noProof/>
                <w:sz w:val="18"/>
                <w:szCs w:val="20"/>
              </w:rPr>
              <w:t>hospital</w:t>
            </w:r>
            <w:r w:rsidRPr="00307DE0">
              <w:rPr>
                <w:rFonts w:ascii="Calibri Light" w:hAnsi="Calibri Light" w:cs="Times New Roman"/>
                <w:b w:val="0"/>
                <w:sz w:val="18"/>
                <w:szCs w:val="20"/>
              </w:rPr>
              <w:t xml:space="preserve">, Ebola Survivor clinic </w:t>
            </w:r>
            <w:r w:rsidRPr="00A549AF">
              <w:rPr>
                <w:rFonts w:ascii="Calibri Light" w:hAnsi="Calibri Light" w:cs="Times New Roman"/>
                <w:b w:val="0"/>
                <w:noProof/>
                <w:sz w:val="18"/>
                <w:szCs w:val="20"/>
              </w:rPr>
              <w:t>etc.</w:t>
            </w:r>
            <w:r w:rsidRPr="00307DE0">
              <w:rPr>
                <w:rFonts w:ascii="Calibri Light" w:hAnsi="Calibri Light" w:cs="Times New Roman"/>
                <w:b w:val="0"/>
                <w:sz w:val="18"/>
                <w:szCs w:val="20"/>
              </w:rPr>
              <w:t>) only</w:t>
            </w:r>
          </w:p>
        </w:tc>
        <w:tc>
          <w:tcPr>
            <w:tcW w:w="230" w:type="pct"/>
          </w:tcPr>
          <w:p w14:paraId="61E6F123" w14:textId="77777777" w:rsidR="004002F9" w:rsidRPr="009D6AB9" w:rsidRDefault="004002F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14:paraId="73BDA7A6" w14:textId="77777777" w:rsidR="004002F9" w:rsidRPr="009D6AB9" w:rsidRDefault="004002F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</w:tcPr>
          <w:p w14:paraId="4DD586A3" w14:textId="77777777" w:rsidR="004002F9" w:rsidRPr="009D6AB9" w:rsidRDefault="009D6AB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688" w:type="pct"/>
          </w:tcPr>
          <w:p w14:paraId="139AF475" w14:textId="77777777" w:rsidR="004002F9" w:rsidRPr="009D6AB9" w:rsidRDefault="009D6AB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2" w:type="pct"/>
          </w:tcPr>
          <w:p w14:paraId="3AA0ECCB" w14:textId="77777777" w:rsidR="004002F9" w:rsidRPr="009D6AB9" w:rsidRDefault="009D6AB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1" w:type="pct"/>
          </w:tcPr>
          <w:p w14:paraId="4AA8FBBE" w14:textId="77777777" w:rsidR="004002F9" w:rsidRPr="009D6AB9" w:rsidRDefault="009D6AB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</w:tr>
      <w:tr w:rsidR="004002F9" w:rsidRPr="009D6AB9" w14:paraId="368EDDD6" w14:textId="77777777" w:rsidTr="00034B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pct"/>
          </w:tcPr>
          <w:p w14:paraId="3E28462D" w14:textId="77777777" w:rsidR="004002F9" w:rsidRPr="00307DE0" w:rsidRDefault="004002F9" w:rsidP="00E836E7">
            <w:pPr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307DE0">
              <w:rPr>
                <w:rFonts w:ascii="Calibri Light" w:hAnsi="Calibri Light" w:cs="Times New Roman"/>
                <w:b w:val="0"/>
                <w:sz w:val="18"/>
                <w:szCs w:val="20"/>
              </w:rPr>
              <w:t>e) Visited a pharmacy outlet</w:t>
            </w:r>
          </w:p>
        </w:tc>
        <w:tc>
          <w:tcPr>
            <w:tcW w:w="230" w:type="pct"/>
          </w:tcPr>
          <w:p w14:paraId="2A1903B7" w14:textId="77777777" w:rsidR="004002F9" w:rsidRPr="009D6AB9" w:rsidRDefault="004002F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14:paraId="1CB05561" w14:textId="77777777" w:rsidR="004002F9" w:rsidRPr="009D6AB9" w:rsidRDefault="004002F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</w:tcPr>
          <w:p w14:paraId="33C8322C" w14:textId="77777777" w:rsidR="004002F9" w:rsidRPr="009D6AB9" w:rsidRDefault="009D6AB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688" w:type="pct"/>
          </w:tcPr>
          <w:p w14:paraId="223983D9" w14:textId="77777777" w:rsidR="004002F9" w:rsidRPr="009D6AB9" w:rsidRDefault="009D6AB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2" w:type="pct"/>
          </w:tcPr>
          <w:p w14:paraId="1383E8B6" w14:textId="77777777" w:rsidR="004002F9" w:rsidRPr="009D6AB9" w:rsidRDefault="009D6AB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1" w:type="pct"/>
          </w:tcPr>
          <w:p w14:paraId="46834F88" w14:textId="77777777" w:rsidR="004002F9" w:rsidRPr="009D6AB9" w:rsidRDefault="009D6AB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</w:tr>
      <w:tr w:rsidR="004002F9" w:rsidRPr="009D6AB9" w14:paraId="74622C51" w14:textId="77777777" w:rsidTr="00034B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pct"/>
          </w:tcPr>
          <w:p w14:paraId="21E134E2" w14:textId="77777777" w:rsidR="004002F9" w:rsidRPr="00307DE0" w:rsidRDefault="004002F9" w:rsidP="00E836E7">
            <w:pPr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307DE0">
              <w:rPr>
                <w:rFonts w:ascii="Calibri Light" w:hAnsi="Calibri Light" w:cs="Times New Roman"/>
                <w:b w:val="0"/>
                <w:sz w:val="18"/>
                <w:szCs w:val="20"/>
              </w:rPr>
              <w:t>f)  Visited a pastor</w:t>
            </w:r>
            <w:r w:rsidR="00EA285C">
              <w:rPr>
                <w:rFonts w:ascii="Calibri Light" w:hAnsi="Calibri Light" w:cs="Times New Roman"/>
                <w:b w:val="0"/>
                <w:sz w:val="18"/>
                <w:szCs w:val="20"/>
              </w:rPr>
              <w:t>/church</w:t>
            </w:r>
            <w:r w:rsidR="00C357BF">
              <w:rPr>
                <w:rFonts w:ascii="Calibri Light" w:hAnsi="Calibri Light" w:cs="Times New Roman"/>
                <w:b w:val="0"/>
                <w:sz w:val="18"/>
                <w:szCs w:val="20"/>
              </w:rPr>
              <w:t>/ Imam /mosque</w:t>
            </w:r>
          </w:p>
        </w:tc>
        <w:tc>
          <w:tcPr>
            <w:tcW w:w="230" w:type="pct"/>
          </w:tcPr>
          <w:p w14:paraId="57B68948" w14:textId="77777777" w:rsidR="004002F9" w:rsidRPr="009D6AB9" w:rsidRDefault="004002F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14:paraId="10BD7E6E" w14:textId="77777777" w:rsidR="004002F9" w:rsidRPr="009D6AB9" w:rsidRDefault="004002F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</w:tcPr>
          <w:p w14:paraId="50A7EB52" w14:textId="77777777" w:rsidR="004002F9" w:rsidRPr="009D6AB9" w:rsidRDefault="009D6AB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688" w:type="pct"/>
          </w:tcPr>
          <w:p w14:paraId="54FB8CD1" w14:textId="77777777" w:rsidR="004002F9" w:rsidRPr="009D6AB9" w:rsidRDefault="009D6AB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2" w:type="pct"/>
          </w:tcPr>
          <w:p w14:paraId="51561A92" w14:textId="77777777" w:rsidR="004002F9" w:rsidRPr="009D6AB9" w:rsidRDefault="009D6AB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1" w:type="pct"/>
          </w:tcPr>
          <w:p w14:paraId="6F463B69" w14:textId="77777777" w:rsidR="004002F9" w:rsidRPr="009D6AB9" w:rsidRDefault="009D6AB9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</w:tr>
      <w:tr w:rsidR="004002F9" w:rsidRPr="009D6AB9" w14:paraId="4D7ECDD4" w14:textId="77777777" w:rsidTr="00034B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pct"/>
          </w:tcPr>
          <w:p w14:paraId="754B2552" w14:textId="77777777" w:rsidR="004002F9" w:rsidRPr="00307DE0" w:rsidRDefault="004002F9" w:rsidP="00E836E7">
            <w:pPr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307DE0">
              <w:rPr>
                <w:rFonts w:ascii="Calibri Light" w:hAnsi="Calibri Light" w:cs="Times New Roman"/>
                <w:b w:val="0"/>
                <w:sz w:val="18"/>
                <w:szCs w:val="20"/>
              </w:rPr>
              <w:t>g) Visited a traditional medicine practitioner (native doctor, herbalist) only</w:t>
            </w:r>
          </w:p>
        </w:tc>
        <w:tc>
          <w:tcPr>
            <w:tcW w:w="230" w:type="pct"/>
          </w:tcPr>
          <w:p w14:paraId="5EE3AB68" w14:textId="77777777" w:rsidR="004002F9" w:rsidRPr="009D6AB9" w:rsidRDefault="004002F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14:paraId="5F338EEB" w14:textId="77777777" w:rsidR="004002F9" w:rsidRPr="009D6AB9" w:rsidRDefault="004002F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8" w:type="pct"/>
          </w:tcPr>
          <w:p w14:paraId="57FEBAEA" w14:textId="77777777" w:rsidR="004002F9" w:rsidRPr="009D6AB9" w:rsidRDefault="009D6AB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688" w:type="pct"/>
          </w:tcPr>
          <w:p w14:paraId="62559246" w14:textId="77777777" w:rsidR="004002F9" w:rsidRPr="009D6AB9" w:rsidRDefault="009D6AB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2" w:type="pct"/>
          </w:tcPr>
          <w:p w14:paraId="07D97D85" w14:textId="77777777" w:rsidR="004002F9" w:rsidRPr="009D6AB9" w:rsidRDefault="009D6AB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  <w:tc>
          <w:tcPr>
            <w:tcW w:w="931" w:type="pct"/>
          </w:tcPr>
          <w:p w14:paraId="3DB114FC" w14:textId="77777777" w:rsidR="004002F9" w:rsidRPr="009D6AB9" w:rsidRDefault="009D6AB9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6AB9">
              <w:rPr>
                <w:rFonts w:ascii="Times New Roman" w:hAnsi="Times New Roman" w:cs="Times New Roman"/>
                <w:sz w:val="20"/>
                <w:szCs w:val="20"/>
              </w:rPr>
              <w:t>○</w:t>
            </w:r>
          </w:p>
        </w:tc>
      </w:tr>
    </w:tbl>
    <w:p w14:paraId="14AB2665" w14:textId="77777777" w:rsidR="00C25F1D" w:rsidRPr="00DA46BD" w:rsidRDefault="00CF3A57" w:rsidP="00FE0041">
      <w:pPr>
        <w:spacing w:line="360" w:lineRule="auto"/>
        <w:jc w:val="both"/>
        <w:rPr>
          <w:rFonts w:ascii="Calibri Light" w:hAnsi="Calibri Light" w:cs="Times New Roman"/>
          <w:b/>
          <w:sz w:val="20"/>
          <w:szCs w:val="24"/>
        </w:rPr>
      </w:pPr>
      <w:r w:rsidRPr="00DA46BD">
        <w:rPr>
          <w:rFonts w:ascii="Calibri Light" w:hAnsi="Calibri Light" w:cs="Times New Roman"/>
          <w:b/>
          <w:sz w:val="20"/>
          <w:szCs w:val="24"/>
        </w:rPr>
        <w:t xml:space="preserve">If </w:t>
      </w:r>
      <w:r w:rsidRPr="00A549AF">
        <w:rPr>
          <w:rFonts w:ascii="Calibri Light" w:hAnsi="Calibri Light" w:cs="Times New Roman"/>
          <w:b/>
          <w:noProof/>
          <w:sz w:val="20"/>
          <w:szCs w:val="24"/>
        </w:rPr>
        <w:t>you</w:t>
      </w:r>
      <w:r w:rsidRPr="00DA46BD">
        <w:rPr>
          <w:rFonts w:ascii="Calibri Light" w:hAnsi="Calibri Light" w:cs="Times New Roman"/>
          <w:b/>
          <w:sz w:val="20"/>
          <w:szCs w:val="24"/>
        </w:rPr>
        <w:t xml:space="preserve"> tick the options 19</w:t>
      </w:r>
      <w:r w:rsidR="004A7D83" w:rsidRPr="00DA46BD">
        <w:rPr>
          <w:rFonts w:ascii="Calibri Light" w:hAnsi="Calibri Light" w:cs="Times New Roman"/>
          <w:b/>
          <w:sz w:val="20"/>
          <w:szCs w:val="24"/>
        </w:rPr>
        <w:t>b</w:t>
      </w:r>
      <w:r w:rsidR="00E61557" w:rsidRPr="00DA46BD">
        <w:rPr>
          <w:rFonts w:ascii="Calibri Light" w:hAnsi="Calibri Light" w:cs="Times New Roman"/>
          <w:b/>
          <w:sz w:val="20"/>
          <w:szCs w:val="24"/>
        </w:rPr>
        <w:t xml:space="preserve">, </w:t>
      </w:r>
      <w:r w:rsidR="00EA285C" w:rsidRPr="00DA46BD">
        <w:rPr>
          <w:rFonts w:ascii="Calibri Light" w:hAnsi="Calibri Light" w:cs="Times New Roman"/>
          <w:b/>
          <w:sz w:val="20"/>
          <w:szCs w:val="24"/>
        </w:rPr>
        <w:t>c, f</w:t>
      </w:r>
      <w:r w:rsidR="00E61557" w:rsidRPr="00DA46BD">
        <w:rPr>
          <w:rFonts w:ascii="Calibri Light" w:hAnsi="Calibri Light" w:cs="Times New Roman"/>
          <w:b/>
          <w:sz w:val="20"/>
          <w:szCs w:val="24"/>
        </w:rPr>
        <w:t>&amp; g</w:t>
      </w:r>
      <w:r w:rsidR="008F2711" w:rsidRPr="00DA46BD">
        <w:rPr>
          <w:rFonts w:ascii="Calibri Light" w:hAnsi="Calibri Light" w:cs="Times New Roman"/>
          <w:b/>
          <w:sz w:val="20"/>
          <w:szCs w:val="24"/>
        </w:rPr>
        <w:t>above</w:t>
      </w:r>
      <w:r w:rsidR="005E774A" w:rsidRPr="00DA46BD">
        <w:rPr>
          <w:rFonts w:ascii="Calibri Light" w:hAnsi="Calibri Light" w:cs="Times New Roman"/>
          <w:b/>
          <w:sz w:val="20"/>
          <w:szCs w:val="24"/>
        </w:rPr>
        <w:t xml:space="preserve"> Please answer the following </w:t>
      </w:r>
      <w:r w:rsidR="00DF2022" w:rsidRPr="00DA46BD">
        <w:rPr>
          <w:rFonts w:ascii="Calibri Light" w:hAnsi="Calibri Light" w:cs="Times New Roman"/>
          <w:b/>
          <w:sz w:val="20"/>
          <w:szCs w:val="24"/>
        </w:rPr>
        <w:t>questions</w:t>
      </w:r>
      <w:r w:rsidR="00DF2022">
        <w:rPr>
          <w:rFonts w:ascii="Calibri Light" w:hAnsi="Calibri Light" w:cs="Times New Roman"/>
          <w:b/>
          <w:sz w:val="20"/>
          <w:szCs w:val="24"/>
        </w:rPr>
        <w:t xml:space="preserve"> (20A-20H)</w:t>
      </w:r>
      <w:r w:rsidR="005E774A" w:rsidRPr="00DA46BD">
        <w:rPr>
          <w:rFonts w:ascii="Calibri Light" w:hAnsi="Calibri Light" w:cs="Times New Roman"/>
          <w:b/>
          <w:sz w:val="20"/>
          <w:szCs w:val="24"/>
        </w:rPr>
        <w:t xml:space="preserve"> below</w:t>
      </w:r>
      <w:r w:rsidR="00E84179">
        <w:rPr>
          <w:rFonts w:ascii="Calibri Light" w:hAnsi="Calibri Light" w:cs="Times New Roman"/>
          <w:b/>
          <w:sz w:val="20"/>
          <w:szCs w:val="24"/>
        </w:rPr>
        <w:t xml:space="preserve"> and go to part C</w:t>
      </w:r>
      <w:r w:rsidR="00852597">
        <w:rPr>
          <w:rFonts w:ascii="Calibri Light" w:hAnsi="Calibri Light" w:cs="Times New Roman"/>
          <w:b/>
          <w:sz w:val="20"/>
          <w:szCs w:val="24"/>
        </w:rPr>
        <w:t xml:space="preserve">. If you tick options 19a,d&amp;e please go </w:t>
      </w:r>
      <w:r w:rsidR="00E84179">
        <w:rPr>
          <w:rFonts w:ascii="Calibri Light" w:hAnsi="Calibri Light" w:cs="Times New Roman"/>
          <w:b/>
          <w:sz w:val="20"/>
          <w:szCs w:val="24"/>
        </w:rPr>
        <w:t xml:space="preserve">straight </w:t>
      </w:r>
      <w:r w:rsidR="00852597">
        <w:rPr>
          <w:rFonts w:ascii="Calibri Light" w:hAnsi="Calibri Light" w:cs="Times New Roman"/>
          <w:b/>
          <w:sz w:val="20"/>
          <w:szCs w:val="24"/>
        </w:rPr>
        <w:t xml:space="preserve">to </w:t>
      </w:r>
      <w:r w:rsidR="009045C2">
        <w:rPr>
          <w:rFonts w:ascii="Calibri Light" w:hAnsi="Calibri Light" w:cs="Times New Roman"/>
          <w:b/>
          <w:sz w:val="20"/>
          <w:szCs w:val="24"/>
        </w:rPr>
        <w:t xml:space="preserve">the next section </w:t>
      </w:r>
      <w:r w:rsidR="00DF2022">
        <w:rPr>
          <w:rFonts w:ascii="Calibri Light" w:hAnsi="Calibri Light" w:cs="Times New Roman"/>
          <w:b/>
          <w:sz w:val="20"/>
          <w:szCs w:val="24"/>
        </w:rPr>
        <w:t>i.e. Part</w:t>
      </w:r>
      <w:r w:rsidR="00852597">
        <w:rPr>
          <w:rFonts w:ascii="Calibri Light" w:hAnsi="Calibri Light" w:cs="Times New Roman"/>
          <w:b/>
          <w:sz w:val="20"/>
          <w:szCs w:val="24"/>
        </w:rPr>
        <w:t xml:space="preserve"> C</w:t>
      </w:r>
    </w:p>
    <w:p w14:paraId="04ECA525" w14:textId="77777777" w:rsidR="00131BBA" w:rsidRPr="00F53E6F" w:rsidRDefault="00DA46BD" w:rsidP="00F53E6F">
      <w:pPr>
        <w:pStyle w:val="Heading2"/>
        <w:rPr>
          <w:sz w:val="18"/>
        </w:rPr>
      </w:pPr>
      <w:r w:rsidRPr="00F53E6F">
        <w:rPr>
          <w:sz w:val="18"/>
        </w:rPr>
        <w:t>20</w:t>
      </w:r>
      <w:r w:rsidR="0032277D" w:rsidRPr="00F53E6F">
        <w:rPr>
          <w:sz w:val="18"/>
        </w:rPr>
        <w:t>a</w:t>
      </w:r>
      <w:r w:rsidR="000F2338" w:rsidRPr="00F53E6F">
        <w:rPr>
          <w:sz w:val="18"/>
        </w:rPr>
        <w:t>)</w:t>
      </w:r>
      <w:r w:rsidR="00992072" w:rsidRPr="00F53E6F">
        <w:rPr>
          <w:sz w:val="18"/>
        </w:rPr>
        <w:t xml:space="preserve"> Which</w:t>
      </w:r>
      <w:r w:rsidR="00DB7D59" w:rsidRPr="00F53E6F">
        <w:rPr>
          <w:sz w:val="18"/>
        </w:rPr>
        <w:t xml:space="preserve"> of the following</w:t>
      </w:r>
      <w:r w:rsidRPr="00F53E6F">
        <w:rPr>
          <w:sz w:val="18"/>
        </w:rPr>
        <w:t xml:space="preserve"> traditional and complementary medicines</w:t>
      </w:r>
      <w:r w:rsidR="00543BF9">
        <w:rPr>
          <w:sz w:val="18"/>
        </w:rPr>
        <w:t>/practices</w:t>
      </w:r>
      <w:r w:rsidR="00842A61">
        <w:rPr>
          <w:sz w:val="18"/>
        </w:rPr>
        <w:t xml:space="preserve"> (T&amp;CM)</w:t>
      </w:r>
      <w:r w:rsidR="0023323A" w:rsidRPr="00F53E6F">
        <w:rPr>
          <w:sz w:val="18"/>
        </w:rPr>
        <w:t>have you</w:t>
      </w:r>
      <w:r w:rsidR="00DB7D59" w:rsidRPr="00F53E6F">
        <w:rPr>
          <w:sz w:val="18"/>
        </w:rPr>
        <w:t xml:space="preserve">used </w:t>
      </w:r>
      <w:r w:rsidR="00CC44A5">
        <w:rPr>
          <w:sz w:val="18"/>
        </w:rPr>
        <w:t>in the past twelve months?</w:t>
      </w:r>
      <w:r w:rsidR="00842A61" w:rsidRPr="00842A61">
        <w:rPr>
          <w:sz w:val="18"/>
        </w:rPr>
        <w:t>TICK ALL THAT APPLIES</w:t>
      </w:r>
    </w:p>
    <w:p w14:paraId="0588359E" w14:textId="77777777" w:rsidR="00F53E6F" w:rsidRPr="00F53E6F" w:rsidRDefault="00DB7D59" w:rsidP="00894DD6">
      <w:pPr>
        <w:spacing w:line="360" w:lineRule="auto"/>
        <w:rPr>
          <w:rFonts w:ascii="Calibri Light" w:hAnsi="Calibri Light" w:cs="Times New Roman"/>
          <w:sz w:val="18"/>
          <w:szCs w:val="24"/>
        </w:rPr>
      </w:pPr>
      <w:r w:rsidRPr="00F53E6F">
        <w:rPr>
          <w:rFonts w:ascii="Calibri Light" w:hAnsi="Calibri Light" w:cs="Times New Roman"/>
          <w:b/>
          <w:sz w:val="18"/>
          <w:szCs w:val="24"/>
        </w:rPr>
        <w:t>Biological products</w:t>
      </w:r>
      <w:r w:rsidRPr="00F53E6F">
        <w:rPr>
          <w:rFonts w:ascii="Calibri Light" w:hAnsi="Calibri Light" w:cs="Times New Roman"/>
          <w:sz w:val="18"/>
          <w:szCs w:val="24"/>
        </w:rPr>
        <w:t xml:space="preserve">: </w:t>
      </w:r>
    </w:p>
    <w:p w14:paraId="557D9237" w14:textId="77777777" w:rsidR="00495E42" w:rsidRPr="00F53E6F" w:rsidRDefault="00F53E6F" w:rsidP="00894DD6">
      <w:pPr>
        <w:spacing w:line="360" w:lineRule="auto"/>
        <w:rPr>
          <w:rFonts w:ascii="Calibri Light" w:hAnsi="Calibri Light" w:cs="Times New Roman"/>
          <w:sz w:val="18"/>
          <w:szCs w:val="24"/>
        </w:rPr>
      </w:pPr>
      <w:r w:rsidRPr="00F53E6F">
        <w:rPr>
          <w:rFonts w:ascii="Calibri Light" w:hAnsi="Calibri Light" w:cs="Times New Roman"/>
          <w:sz w:val="18"/>
          <w:szCs w:val="24"/>
        </w:rPr>
        <w:t>Herbal</w:t>
      </w:r>
      <w:r w:rsidR="00DB7D59" w:rsidRPr="00F53E6F">
        <w:rPr>
          <w:rFonts w:ascii="Calibri Light" w:hAnsi="Calibri Light" w:cs="Times New Roman"/>
          <w:sz w:val="18"/>
          <w:szCs w:val="24"/>
        </w:rPr>
        <w:t xml:space="preserve"> medicines </w:t>
      </w:r>
      <w:r w:rsidR="0023323A" w:rsidRPr="00F53E6F">
        <w:rPr>
          <w:rFonts w:ascii="Calibri Light" w:hAnsi="Calibri Light" w:cs="Times New Roman"/>
          <w:sz w:val="18"/>
          <w:szCs w:val="24"/>
        </w:rPr>
        <w:t>○</w:t>
      </w:r>
      <w:r w:rsidR="00DB7D59" w:rsidRPr="00F53E6F">
        <w:rPr>
          <w:rFonts w:ascii="Calibri Light" w:hAnsi="Calibri Light" w:cs="Times New Roman"/>
          <w:sz w:val="18"/>
          <w:szCs w:val="24"/>
        </w:rPr>
        <w:tab/>
      </w:r>
      <w:r w:rsidR="00B450FB">
        <w:rPr>
          <w:rFonts w:ascii="Calibri Light" w:hAnsi="Calibri Light" w:cs="Times New Roman"/>
          <w:sz w:val="18"/>
          <w:szCs w:val="24"/>
        </w:rPr>
        <w:t xml:space="preserve">                                                                               </w:t>
      </w:r>
      <w:r w:rsidR="007D5E59" w:rsidRPr="00F53E6F">
        <w:rPr>
          <w:rFonts w:ascii="Calibri Light" w:hAnsi="Calibri Light" w:cs="Times New Roman"/>
          <w:sz w:val="18"/>
          <w:szCs w:val="24"/>
        </w:rPr>
        <w:t xml:space="preserve">Animal </w:t>
      </w:r>
      <w:r w:rsidR="00A549AF" w:rsidRPr="00A549AF">
        <w:rPr>
          <w:rFonts w:ascii="Calibri Light" w:hAnsi="Calibri Light" w:cs="Times New Roman"/>
          <w:noProof/>
          <w:sz w:val="18"/>
          <w:szCs w:val="24"/>
        </w:rPr>
        <w:t>E</w:t>
      </w:r>
      <w:r w:rsidR="007D5E59" w:rsidRPr="00A549AF">
        <w:rPr>
          <w:rFonts w:ascii="Calibri Light" w:hAnsi="Calibri Light" w:cs="Times New Roman"/>
          <w:noProof/>
          <w:sz w:val="18"/>
          <w:szCs w:val="24"/>
        </w:rPr>
        <w:t>xtracts</w:t>
      </w:r>
      <w:r w:rsidR="00B450FB">
        <w:rPr>
          <w:rFonts w:ascii="Calibri Light" w:hAnsi="Calibri Light" w:cs="Times New Roman"/>
          <w:noProof/>
          <w:sz w:val="18"/>
          <w:szCs w:val="24"/>
        </w:rPr>
        <w:t xml:space="preserve">        </w:t>
      </w:r>
      <w:r w:rsidR="0023323A" w:rsidRPr="00F53E6F">
        <w:rPr>
          <w:rFonts w:ascii="Calibri Light" w:hAnsi="Calibri Light" w:cs="Times New Roman"/>
          <w:sz w:val="18"/>
          <w:szCs w:val="24"/>
        </w:rPr>
        <w:t>○</w:t>
      </w:r>
    </w:p>
    <w:p w14:paraId="4D5F1B13" w14:textId="77777777" w:rsidR="002A117F" w:rsidRDefault="00F53E6F" w:rsidP="00894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53E6F">
        <w:rPr>
          <w:rFonts w:ascii="Calibri Light" w:hAnsi="Calibri Light" w:cs="Times New Roman"/>
          <w:sz w:val="18"/>
          <w:szCs w:val="24"/>
        </w:rPr>
        <w:t>Others</w:t>
      </w:r>
      <w:r w:rsidR="007D5E59" w:rsidRPr="00F53E6F">
        <w:rPr>
          <w:rFonts w:ascii="Calibri Light" w:hAnsi="Calibri Light" w:cs="Times New Roman"/>
          <w:sz w:val="18"/>
          <w:szCs w:val="24"/>
        </w:rPr>
        <w:t xml:space="preserve"> specify ……………………….</w:t>
      </w:r>
    </w:p>
    <w:p w14:paraId="549E9299" w14:textId="77777777" w:rsidR="00F53E6F" w:rsidRPr="001A7D94" w:rsidRDefault="002A117F" w:rsidP="00DB7D59">
      <w:pPr>
        <w:spacing w:line="360" w:lineRule="auto"/>
        <w:jc w:val="both"/>
        <w:rPr>
          <w:rFonts w:ascii="Calibri Light" w:hAnsi="Calibri Light"/>
          <w:b/>
          <w:sz w:val="16"/>
        </w:rPr>
      </w:pPr>
      <w:r w:rsidRPr="001A7D94">
        <w:rPr>
          <w:rFonts w:ascii="Calibri Light" w:hAnsi="Calibri Light" w:cs="Times New Roman"/>
          <w:b/>
          <w:sz w:val="18"/>
          <w:szCs w:val="24"/>
        </w:rPr>
        <w:t>Spiritual Therapy:</w:t>
      </w:r>
    </w:p>
    <w:p w14:paraId="626AEA98" w14:textId="77777777" w:rsidR="000D535E" w:rsidRDefault="002A117F" w:rsidP="00DB7D59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F53E6F">
        <w:rPr>
          <w:rFonts w:ascii="Calibri Light" w:hAnsi="Calibri Light" w:cs="Times New Roman"/>
          <w:sz w:val="18"/>
          <w:szCs w:val="24"/>
        </w:rPr>
        <w:t xml:space="preserve">Faith/prayer </w:t>
      </w:r>
      <w:r w:rsidR="0023323A" w:rsidRPr="00F53E6F">
        <w:rPr>
          <w:rFonts w:ascii="Calibri Light" w:hAnsi="Calibri Light" w:cs="Times New Roman"/>
          <w:sz w:val="18"/>
          <w:szCs w:val="24"/>
        </w:rPr>
        <w:t>healing ○</w:t>
      </w:r>
    </w:p>
    <w:p w14:paraId="3AB6C274" w14:textId="77777777" w:rsidR="002A117F" w:rsidRPr="00F53E6F" w:rsidRDefault="002A117F" w:rsidP="00DB7D59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F53E6F">
        <w:rPr>
          <w:rFonts w:ascii="Calibri Light" w:hAnsi="Calibri Light" w:cs="Times New Roman"/>
          <w:sz w:val="18"/>
          <w:szCs w:val="24"/>
        </w:rPr>
        <w:t>others specify ……………………….</w:t>
      </w:r>
    </w:p>
    <w:p w14:paraId="104EB1F0" w14:textId="77777777" w:rsidR="001A7D94" w:rsidRDefault="00CE527F" w:rsidP="00131B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A7D94">
        <w:rPr>
          <w:rFonts w:ascii="Calibri Light" w:hAnsi="Calibri Light" w:cs="Times New Roman"/>
          <w:b/>
          <w:sz w:val="18"/>
          <w:szCs w:val="24"/>
        </w:rPr>
        <w:lastRenderedPageBreak/>
        <w:t>Alternative</w:t>
      </w:r>
      <w:r w:rsidR="001A7D94">
        <w:rPr>
          <w:rFonts w:ascii="Calibri Light" w:hAnsi="Calibri Light" w:cs="Times New Roman"/>
          <w:b/>
          <w:sz w:val="18"/>
          <w:szCs w:val="24"/>
        </w:rPr>
        <w:t xml:space="preserve"> Medicine </w:t>
      </w:r>
      <w:r w:rsidR="001A7D94" w:rsidRPr="001A7D94">
        <w:rPr>
          <w:rFonts w:ascii="Calibri Light" w:hAnsi="Calibri Light" w:cs="Times New Roman"/>
          <w:b/>
          <w:sz w:val="18"/>
          <w:szCs w:val="24"/>
        </w:rPr>
        <w:t>Systems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360CF6D7" w14:textId="77777777" w:rsidR="0023323A" w:rsidRPr="001A7D94" w:rsidRDefault="00CE527F" w:rsidP="00131BBA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A7D94">
        <w:rPr>
          <w:rFonts w:ascii="Calibri Light" w:hAnsi="Calibri Light" w:cs="Times New Roman"/>
          <w:sz w:val="18"/>
          <w:szCs w:val="24"/>
        </w:rPr>
        <w:t>Chinese medicine</w:t>
      </w:r>
      <w:r w:rsidR="0023323A" w:rsidRPr="001A7D94">
        <w:rPr>
          <w:rFonts w:ascii="Calibri Light" w:hAnsi="Calibri Light" w:cs="Times New Roman"/>
          <w:sz w:val="18"/>
          <w:szCs w:val="24"/>
        </w:rPr>
        <w:t xml:space="preserve"> ○</w:t>
      </w:r>
      <w:r w:rsidRPr="001A7D94">
        <w:rPr>
          <w:rFonts w:ascii="Calibri Light" w:hAnsi="Calibri Light" w:cs="Times New Roman"/>
          <w:sz w:val="18"/>
          <w:szCs w:val="24"/>
        </w:rPr>
        <w:tab/>
      </w:r>
      <w:r w:rsidR="001A7D94">
        <w:rPr>
          <w:rFonts w:ascii="Calibri Light" w:hAnsi="Calibri Light" w:cs="Times New Roman"/>
          <w:sz w:val="18"/>
          <w:szCs w:val="24"/>
        </w:rPr>
        <w:tab/>
      </w:r>
      <w:r w:rsidR="001A7D94">
        <w:rPr>
          <w:rFonts w:ascii="Calibri Light" w:hAnsi="Calibri Light" w:cs="Times New Roman"/>
          <w:sz w:val="18"/>
          <w:szCs w:val="24"/>
        </w:rPr>
        <w:tab/>
      </w:r>
      <w:r w:rsidR="001A7D94">
        <w:rPr>
          <w:rFonts w:ascii="Calibri Light" w:hAnsi="Calibri Light" w:cs="Times New Roman"/>
          <w:sz w:val="18"/>
          <w:szCs w:val="24"/>
        </w:rPr>
        <w:tab/>
      </w:r>
      <w:r w:rsidRPr="001A7D94">
        <w:rPr>
          <w:rFonts w:ascii="Calibri Light" w:hAnsi="Calibri Light" w:cs="Times New Roman"/>
          <w:sz w:val="18"/>
          <w:szCs w:val="24"/>
        </w:rPr>
        <w:t>Acupuncture</w:t>
      </w:r>
      <w:r w:rsidR="0023323A" w:rsidRPr="001A7D94">
        <w:rPr>
          <w:rFonts w:ascii="Calibri Light" w:hAnsi="Calibri Light" w:cs="Times New Roman"/>
          <w:sz w:val="18"/>
          <w:szCs w:val="24"/>
        </w:rPr>
        <w:t xml:space="preserve"> ○</w:t>
      </w:r>
    </w:p>
    <w:p w14:paraId="2A6667DB" w14:textId="77777777" w:rsidR="00CE527F" w:rsidRPr="001A7D94" w:rsidRDefault="001A7D94" w:rsidP="00131BBA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A7D94">
        <w:rPr>
          <w:rFonts w:ascii="Calibri Light" w:hAnsi="Calibri Light" w:cs="Times New Roman"/>
          <w:sz w:val="18"/>
          <w:szCs w:val="24"/>
        </w:rPr>
        <w:t>Others</w:t>
      </w:r>
      <w:r w:rsidR="00CE527F" w:rsidRPr="001A7D94">
        <w:rPr>
          <w:rFonts w:ascii="Calibri Light" w:hAnsi="Calibri Light" w:cs="Times New Roman"/>
          <w:sz w:val="18"/>
          <w:szCs w:val="24"/>
        </w:rPr>
        <w:t xml:space="preserve"> specify ……………………….</w:t>
      </w:r>
    </w:p>
    <w:p w14:paraId="35AAF68E" w14:textId="77777777" w:rsidR="001A7D94" w:rsidRDefault="00CE527F" w:rsidP="00131B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7D94">
        <w:rPr>
          <w:rFonts w:ascii="Calibri Light" w:hAnsi="Calibri Light" w:cs="Times New Roman"/>
          <w:b/>
          <w:sz w:val="18"/>
          <w:szCs w:val="24"/>
        </w:rPr>
        <w:t>Physical Therapy/body Manipulation</w:t>
      </w:r>
      <w:r w:rsidR="0023323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AC16FB0" w14:textId="77777777" w:rsidR="00DB7D59" w:rsidRPr="00DF78E8" w:rsidRDefault="00CE527F" w:rsidP="00131BBA">
      <w:pPr>
        <w:spacing w:line="360" w:lineRule="auto"/>
        <w:jc w:val="both"/>
        <w:rPr>
          <w:rFonts w:ascii="Calibri Light" w:hAnsi="Calibri Light" w:cs="Times New Roman"/>
          <w:sz w:val="24"/>
          <w:szCs w:val="24"/>
        </w:rPr>
      </w:pPr>
      <w:r w:rsidRPr="00DF78E8">
        <w:rPr>
          <w:rFonts w:ascii="Calibri Light" w:hAnsi="Calibri Light" w:cs="Times New Roman"/>
          <w:sz w:val="18"/>
          <w:szCs w:val="24"/>
        </w:rPr>
        <w:t>Massage</w:t>
      </w:r>
      <w:r w:rsidR="0023323A" w:rsidRPr="00DF78E8">
        <w:rPr>
          <w:rFonts w:ascii="Calibri Light" w:hAnsi="Calibri Light" w:cs="Times New Roman"/>
          <w:sz w:val="18"/>
          <w:szCs w:val="24"/>
        </w:rPr>
        <w:t xml:space="preserve"> ○</w:t>
      </w:r>
      <w:r w:rsidR="001A7D94" w:rsidRPr="00DF78E8">
        <w:rPr>
          <w:rFonts w:ascii="Calibri Light" w:hAnsi="Calibri Light" w:cs="Times New Roman"/>
          <w:sz w:val="18"/>
          <w:szCs w:val="24"/>
        </w:rPr>
        <w:tab/>
      </w:r>
      <w:r w:rsidR="001A7D94" w:rsidRPr="00DF78E8">
        <w:rPr>
          <w:rFonts w:ascii="Calibri Light" w:hAnsi="Calibri Light" w:cs="Times New Roman"/>
          <w:sz w:val="18"/>
          <w:szCs w:val="24"/>
        </w:rPr>
        <w:tab/>
      </w:r>
      <w:r w:rsidR="001A7D94" w:rsidRPr="00DF78E8">
        <w:rPr>
          <w:rFonts w:ascii="Calibri Light" w:hAnsi="Calibri Light" w:cs="Times New Roman"/>
          <w:sz w:val="18"/>
          <w:szCs w:val="24"/>
        </w:rPr>
        <w:tab/>
      </w:r>
      <w:r w:rsidR="001A7D94" w:rsidRPr="00DF78E8">
        <w:rPr>
          <w:rFonts w:ascii="Calibri Light" w:hAnsi="Calibri Light" w:cs="Times New Roman"/>
          <w:sz w:val="18"/>
          <w:szCs w:val="24"/>
        </w:rPr>
        <w:tab/>
      </w:r>
      <w:r w:rsidR="001A7D94" w:rsidRPr="00DF78E8">
        <w:rPr>
          <w:rFonts w:ascii="Calibri Light" w:hAnsi="Calibri Light" w:cs="Times New Roman"/>
          <w:sz w:val="18"/>
          <w:szCs w:val="24"/>
        </w:rPr>
        <w:tab/>
      </w:r>
      <w:r w:rsidR="001A7D94" w:rsidRPr="00DF78E8">
        <w:rPr>
          <w:rFonts w:ascii="Calibri Light" w:hAnsi="Calibri Light" w:cs="Times New Roman"/>
          <w:sz w:val="18"/>
          <w:szCs w:val="24"/>
        </w:rPr>
        <w:tab/>
      </w:r>
      <w:r w:rsidR="001A7D94" w:rsidRPr="00DF78E8">
        <w:rPr>
          <w:rFonts w:ascii="Calibri Light" w:hAnsi="Calibri Light" w:cs="Times New Roman"/>
          <w:sz w:val="18"/>
          <w:szCs w:val="24"/>
        </w:rPr>
        <w:tab/>
      </w:r>
      <w:r w:rsidRPr="00DF78E8">
        <w:rPr>
          <w:rFonts w:ascii="Calibri Light" w:hAnsi="Calibri Light" w:cs="Times New Roman"/>
          <w:sz w:val="18"/>
          <w:szCs w:val="24"/>
        </w:rPr>
        <w:t>others specify ………</w:t>
      </w:r>
      <w:r w:rsidRPr="00DF78E8">
        <w:rPr>
          <w:rFonts w:ascii="Calibri Light" w:hAnsi="Calibri Light" w:cs="Times New Roman"/>
          <w:sz w:val="24"/>
          <w:szCs w:val="24"/>
        </w:rPr>
        <w:tab/>
      </w:r>
    </w:p>
    <w:p w14:paraId="69E6A56D" w14:textId="77777777" w:rsidR="00DF78E8" w:rsidRPr="00DF78E8" w:rsidRDefault="00CE527F" w:rsidP="00F0205F">
      <w:pPr>
        <w:spacing w:line="360" w:lineRule="auto"/>
        <w:jc w:val="both"/>
        <w:rPr>
          <w:rFonts w:asciiTheme="majorHAnsi" w:hAnsiTheme="majorHAnsi"/>
          <w:sz w:val="16"/>
        </w:rPr>
      </w:pPr>
      <w:r w:rsidRPr="00DF78E8">
        <w:rPr>
          <w:rFonts w:asciiTheme="majorHAnsi" w:hAnsiTheme="majorHAnsi" w:cs="Times New Roman"/>
          <w:b/>
          <w:sz w:val="18"/>
          <w:szCs w:val="24"/>
        </w:rPr>
        <w:t>Others:</w:t>
      </w:r>
    </w:p>
    <w:p w14:paraId="5065356A" w14:textId="77777777" w:rsidR="0023323A" w:rsidRPr="00DF78E8" w:rsidRDefault="00F0205F" w:rsidP="00F0205F">
      <w:pPr>
        <w:spacing w:line="360" w:lineRule="auto"/>
        <w:jc w:val="both"/>
        <w:rPr>
          <w:rFonts w:asciiTheme="majorHAnsi" w:hAnsiTheme="majorHAnsi" w:cs="Times New Roman"/>
          <w:sz w:val="18"/>
          <w:szCs w:val="18"/>
        </w:rPr>
      </w:pPr>
      <w:r w:rsidRPr="00DF78E8">
        <w:rPr>
          <w:rFonts w:asciiTheme="majorHAnsi" w:hAnsiTheme="majorHAnsi" w:cs="Times New Roman"/>
          <w:sz w:val="18"/>
          <w:szCs w:val="18"/>
        </w:rPr>
        <w:t>Local Surgery/scarification</w:t>
      </w:r>
      <w:r w:rsidR="0023323A" w:rsidRPr="00DF78E8">
        <w:rPr>
          <w:rFonts w:asciiTheme="majorHAnsi" w:hAnsiTheme="majorHAnsi" w:cs="Times New Roman"/>
          <w:sz w:val="18"/>
          <w:szCs w:val="18"/>
        </w:rPr>
        <w:t xml:space="preserve"> ○</w:t>
      </w:r>
      <w:r w:rsidR="00CE527F" w:rsidRPr="00DF78E8">
        <w:rPr>
          <w:rFonts w:asciiTheme="majorHAnsi" w:hAnsiTheme="majorHAnsi" w:cs="Times New Roman"/>
          <w:sz w:val="18"/>
          <w:szCs w:val="18"/>
        </w:rPr>
        <w:tab/>
      </w:r>
      <w:r w:rsidRPr="00DF78E8">
        <w:rPr>
          <w:rFonts w:asciiTheme="majorHAnsi" w:hAnsiTheme="majorHAnsi" w:cs="Times New Roman"/>
          <w:sz w:val="18"/>
          <w:szCs w:val="18"/>
        </w:rPr>
        <w:t>Ritual sacrifice</w:t>
      </w:r>
      <w:r w:rsidRPr="00DF78E8">
        <w:rPr>
          <w:rFonts w:asciiTheme="majorHAnsi" w:hAnsiTheme="majorHAnsi" w:cs="Times New Roman"/>
          <w:sz w:val="18"/>
          <w:szCs w:val="18"/>
        </w:rPr>
        <w:tab/>
      </w:r>
      <w:r w:rsidR="0023323A" w:rsidRPr="00DF78E8">
        <w:rPr>
          <w:rFonts w:asciiTheme="majorHAnsi" w:hAnsiTheme="majorHAnsi" w:cs="Times New Roman"/>
          <w:sz w:val="18"/>
          <w:szCs w:val="18"/>
        </w:rPr>
        <w:t xml:space="preserve">○  </w:t>
      </w:r>
    </w:p>
    <w:p w14:paraId="55BF1626" w14:textId="77777777" w:rsidR="00F0205F" w:rsidRPr="00DF78E8" w:rsidRDefault="00F0205F" w:rsidP="00131BBA">
      <w:pPr>
        <w:spacing w:line="360" w:lineRule="auto"/>
        <w:jc w:val="both"/>
        <w:rPr>
          <w:rFonts w:ascii="Calibri Light" w:hAnsi="Calibri Light"/>
          <w:sz w:val="16"/>
        </w:rPr>
      </w:pPr>
      <w:r w:rsidRPr="00DF78E8">
        <w:rPr>
          <w:rFonts w:ascii="Calibri Light" w:hAnsi="Calibri Light" w:cs="Times New Roman"/>
          <w:sz w:val="18"/>
          <w:szCs w:val="24"/>
        </w:rPr>
        <w:t xml:space="preserve">Urine </w:t>
      </w:r>
      <w:r w:rsidR="00DF78E8" w:rsidRPr="00DF78E8">
        <w:rPr>
          <w:rFonts w:ascii="Calibri Light" w:hAnsi="Calibri Light" w:cs="Times New Roman"/>
          <w:sz w:val="18"/>
          <w:szCs w:val="24"/>
        </w:rPr>
        <w:t>therapy ○</w:t>
      </w:r>
      <w:r w:rsidRPr="00DF78E8">
        <w:rPr>
          <w:rFonts w:ascii="Calibri Light" w:hAnsi="Calibri Light" w:cs="Times New Roman"/>
          <w:sz w:val="18"/>
          <w:szCs w:val="24"/>
        </w:rPr>
        <w:t>others specify ………</w:t>
      </w:r>
    </w:p>
    <w:p w14:paraId="1EC18633" w14:textId="77777777" w:rsidR="00FE0041" w:rsidRPr="00DF78E8" w:rsidRDefault="0023323A" w:rsidP="00DF78E8">
      <w:pPr>
        <w:pStyle w:val="Heading2"/>
        <w:rPr>
          <w:sz w:val="18"/>
        </w:rPr>
      </w:pPr>
      <w:r w:rsidRPr="00DF78E8">
        <w:rPr>
          <w:sz w:val="18"/>
        </w:rPr>
        <w:t>b</w:t>
      </w:r>
      <w:r w:rsidR="009F1FAD" w:rsidRPr="00DF78E8">
        <w:rPr>
          <w:sz w:val="18"/>
        </w:rPr>
        <w:t xml:space="preserve">) </w:t>
      </w:r>
      <w:r w:rsidR="00A3631B" w:rsidRPr="00DF78E8">
        <w:rPr>
          <w:sz w:val="18"/>
        </w:rPr>
        <w:t xml:space="preserve"> what</w:t>
      </w:r>
      <w:r w:rsidR="009F1FAD" w:rsidRPr="00DF78E8">
        <w:rPr>
          <w:sz w:val="18"/>
        </w:rPr>
        <w:t xml:space="preserve"> are </w:t>
      </w:r>
      <w:r w:rsidR="009F1FAD" w:rsidRPr="00A549AF">
        <w:rPr>
          <w:noProof/>
          <w:sz w:val="18"/>
        </w:rPr>
        <w:t>your</w:t>
      </w:r>
      <w:r w:rsidR="009F1FAD" w:rsidRPr="00DF78E8">
        <w:rPr>
          <w:sz w:val="18"/>
        </w:rPr>
        <w:t xml:space="preserve"> reasons for using </w:t>
      </w:r>
      <w:r w:rsidR="009D24C5" w:rsidRPr="009D24C5">
        <w:rPr>
          <w:sz w:val="18"/>
        </w:rPr>
        <w:t>TRADITIONAL AND COMPLEMENTARY MEDICINES</w:t>
      </w:r>
      <w:r w:rsidR="00543BF9">
        <w:rPr>
          <w:sz w:val="18"/>
        </w:rPr>
        <w:t>/practices</w:t>
      </w:r>
      <w:r w:rsidR="009F1FAD" w:rsidRPr="00A549AF">
        <w:rPr>
          <w:noProof/>
          <w:sz w:val="18"/>
        </w:rPr>
        <w:t>you</w:t>
      </w:r>
      <w:r w:rsidR="009F1FAD" w:rsidRPr="00DF78E8">
        <w:rPr>
          <w:sz w:val="18"/>
        </w:rPr>
        <w:t xml:space="preserve"> ticked</w:t>
      </w:r>
      <w:r w:rsidR="00543BF9">
        <w:rPr>
          <w:sz w:val="18"/>
        </w:rPr>
        <w:t xml:space="preserve"> in 20a above</w:t>
      </w:r>
      <w:r w:rsidR="009F1FAD" w:rsidRPr="00DF78E8">
        <w:rPr>
          <w:sz w:val="18"/>
        </w:rPr>
        <w:t>?</w:t>
      </w:r>
    </w:p>
    <w:p w14:paraId="01461691" w14:textId="77777777" w:rsidR="009F1FAD" w:rsidRPr="00DF78E8" w:rsidRDefault="009F1FAD" w:rsidP="009F1FAD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DF78E8">
        <w:rPr>
          <w:rFonts w:ascii="Calibri Light" w:hAnsi="Calibri Light" w:cs="Times New Roman"/>
          <w:sz w:val="18"/>
          <w:szCs w:val="24"/>
        </w:rPr>
        <w:t>Please</w:t>
      </w:r>
      <w:r w:rsidRPr="00DF78E8">
        <w:rPr>
          <w:rFonts w:ascii="Calibri Light" w:hAnsi="Calibri Light" w:cs="Times New Roman"/>
          <w:b/>
          <w:sz w:val="18"/>
          <w:szCs w:val="24"/>
        </w:rPr>
        <w:t xml:space="preserve"> tick</w:t>
      </w:r>
      <w:r w:rsidR="008F6F8B" w:rsidRPr="00DF78E8">
        <w:rPr>
          <w:rFonts w:ascii="Calibri Light" w:hAnsi="Calibri Light" w:cs="Times New Roman"/>
          <w:sz w:val="18"/>
          <w:szCs w:val="24"/>
        </w:rPr>
        <w:t xml:space="preserve"> all </w:t>
      </w:r>
      <w:r w:rsidR="00DF78E8" w:rsidRPr="00DF78E8">
        <w:rPr>
          <w:rFonts w:ascii="Calibri Light" w:hAnsi="Calibri Light" w:cs="Times New Roman"/>
          <w:sz w:val="18"/>
          <w:szCs w:val="24"/>
        </w:rPr>
        <w:t>that as</w:t>
      </w:r>
      <w:r w:rsidRPr="00DF78E8">
        <w:rPr>
          <w:rFonts w:ascii="Calibri Light" w:hAnsi="Calibri Light" w:cs="Times New Roman"/>
          <w:sz w:val="18"/>
          <w:szCs w:val="24"/>
        </w:rPr>
        <w:t xml:space="preserve"> applies to </w:t>
      </w:r>
      <w:r w:rsidRPr="00A549AF">
        <w:rPr>
          <w:rFonts w:ascii="Calibri Light" w:hAnsi="Calibri Light" w:cs="Times New Roman"/>
          <w:noProof/>
          <w:sz w:val="18"/>
          <w:szCs w:val="24"/>
        </w:rPr>
        <w:t>you</w:t>
      </w:r>
    </w:p>
    <w:p w14:paraId="78DC6973" w14:textId="77777777" w:rsidR="009F1FAD" w:rsidRPr="001033A7" w:rsidRDefault="00992072" w:rsidP="009F1FAD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033A7">
        <w:rPr>
          <w:rFonts w:ascii="Calibri Light" w:hAnsi="Calibri Light" w:cs="Times New Roman"/>
          <w:sz w:val="18"/>
          <w:szCs w:val="24"/>
        </w:rPr>
        <w:t xml:space="preserve"> 1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) </w:t>
      </w:r>
      <w:r w:rsidR="009D24C5" w:rsidRPr="00A549AF">
        <w:rPr>
          <w:rFonts w:ascii="Calibri Light" w:hAnsi="Calibri Light" w:cs="Times New Roman"/>
          <w:noProof/>
          <w:sz w:val="18"/>
          <w:szCs w:val="24"/>
        </w:rPr>
        <w:t>Western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 medicine is not always </w:t>
      </w:r>
      <w:r w:rsidR="009F1FAD" w:rsidRPr="00A549AF">
        <w:rPr>
          <w:rFonts w:ascii="Calibri Light" w:hAnsi="Calibri Light" w:cs="Times New Roman"/>
          <w:noProof/>
          <w:sz w:val="18"/>
          <w:szCs w:val="24"/>
        </w:rPr>
        <w:t>effective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 [ ]</w:t>
      </w:r>
    </w:p>
    <w:p w14:paraId="3AC66A7F" w14:textId="77777777" w:rsidR="009F1FAD" w:rsidRPr="001033A7" w:rsidRDefault="00992072" w:rsidP="009F1FAD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033A7">
        <w:rPr>
          <w:rFonts w:ascii="Calibri Light" w:hAnsi="Calibri Light" w:cs="Times New Roman"/>
          <w:sz w:val="18"/>
          <w:szCs w:val="24"/>
        </w:rPr>
        <w:t xml:space="preserve"> 2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) </w:t>
      </w:r>
      <w:r w:rsidR="009D24C5" w:rsidRPr="009D24C5">
        <w:rPr>
          <w:rFonts w:ascii="Calibri Light" w:hAnsi="Calibri Light" w:cs="Times New Roman"/>
          <w:sz w:val="18"/>
          <w:szCs w:val="24"/>
        </w:rPr>
        <w:t xml:space="preserve">Traditional and complementary medicines 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 is quick or fast in action [ ]</w:t>
      </w:r>
    </w:p>
    <w:p w14:paraId="68F069F8" w14:textId="77777777" w:rsidR="009F1FAD" w:rsidRPr="001033A7" w:rsidRDefault="00992072" w:rsidP="009F1FAD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033A7">
        <w:rPr>
          <w:rFonts w:ascii="Calibri Light" w:hAnsi="Calibri Light" w:cs="Times New Roman"/>
          <w:sz w:val="18"/>
          <w:szCs w:val="24"/>
        </w:rPr>
        <w:t xml:space="preserve"> 3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) </w:t>
      </w:r>
      <w:r w:rsidR="009D24C5" w:rsidRPr="00A549AF">
        <w:rPr>
          <w:rFonts w:ascii="Calibri Light" w:hAnsi="Calibri Light" w:cs="Times New Roman"/>
          <w:noProof/>
          <w:sz w:val="18"/>
          <w:szCs w:val="24"/>
        </w:rPr>
        <w:t>Western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 medicine is too expensive [ ]</w:t>
      </w:r>
    </w:p>
    <w:p w14:paraId="6A1E3525" w14:textId="77777777" w:rsidR="009F1FAD" w:rsidRPr="001033A7" w:rsidRDefault="00992072" w:rsidP="009F1FAD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033A7">
        <w:rPr>
          <w:rFonts w:ascii="Calibri Light" w:hAnsi="Calibri Light" w:cs="Times New Roman"/>
          <w:sz w:val="18"/>
          <w:szCs w:val="24"/>
        </w:rPr>
        <w:t xml:space="preserve"> 4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) </w:t>
      </w:r>
      <w:r w:rsidR="009D24C5" w:rsidRPr="009D24C5">
        <w:rPr>
          <w:rFonts w:ascii="Calibri Light" w:hAnsi="Calibri Light" w:cs="Times New Roman"/>
          <w:sz w:val="18"/>
          <w:szCs w:val="24"/>
        </w:rPr>
        <w:t xml:space="preserve">Traditional and complementary medicines 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 is natural [ ]</w:t>
      </w:r>
    </w:p>
    <w:p w14:paraId="23E9B56B" w14:textId="77777777" w:rsidR="009F1FAD" w:rsidRPr="001033A7" w:rsidRDefault="00992072" w:rsidP="009F1FAD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033A7">
        <w:rPr>
          <w:rFonts w:ascii="Calibri Light" w:hAnsi="Calibri Light" w:cs="Times New Roman"/>
          <w:sz w:val="18"/>
          <w:szCs w:val="24"/>
        </w:rPr>
        <w:t xml:space="preserve"> 5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) </w:t>
      </w:r>
      <w:r w:rsidR="009D24C5">
        <w:rPr>
          <w:rFonts w:ascii="Calibri Light" w:hAnsi="Calibri Light" w:cs="Times New Roman"/>
          <w:sz w:val="18"/>
          <w:szCs w:val="24"/>
        </w:rPr>
        <w:t>Western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 medicine has side effects [ ]</w:t>
      </w:r>
    </w:p>
    <w:p w14:paraId="57E18FB4" w14:textId="77777777" w:rsidR="009F1FAD" w:rsidRPr="001033A7" w:rsidRDefault="00992072" w:rsidP="009F1FAD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033A7">
        <w:rPr>
          <w:rFonts w:ascii="Calibri Light" w:hAnsi="Calibri Light" w:cs="Times New Roman"/>
          <w:sz w:val="18"/>
          <w:szCs w:val="24"/>
        </w:rPr>
        <w:t xml:space="preserve"> 6</w:t>
      </w:r>
      <w:r w:rsidR="009F1FAD" w:rsidRPr="001033A7">
        <w:rPr>
          <w:rFonts w:ascii="Calibri Light" w:hAnsi="Calibri Light" w:cs="Times New Roman"/>
          <w:sz w:val="18"/>
          <w:szCs w:val="24"/>
        </w:rPr>
        <w:t>)</w:t>
      </w:r>
      <w:r w:rsidR="009D24C5" w:rsidRPr="009D24C5">
        <w:rPr>
          <w:rFonts w:ascii="Calibri Light" w:hAnsi="Calibri Light" w:cs="Times New Roman"/>
          <w:sz w:val="18"/>
          <w:szCs w:val="24"/>
        </w:rPr>
        <w:t>Traditional and complementary medicines</w:t>
      </w:r>
      <w:r w:rsidR="009F1FAD" w:rsidRPr="001033A7">
        <w:rPr>
          <w:rFonts w:ascii="Calibri Light" w:hAnsi="Calibri Light" w:cs="Times New Roman"/>
          <w:sz w:val="18"/>
          <w:szCs w:val="24"/>
        </w:rPr>
        <w:t xml:space="preserve">  is more in keeping with one’s belief and faith [ ]</w:t>
      </w:r>
    </w:p>
    <w:p w14:paraId="0352D153" w14:textId="77777777" w:rsidR="009F1FAD" w:rsidRPr="001033A7" w:rsidRDefault="00992072" w:rsidP="009F1FAD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033A7">
        <w:rPr>
          <w:rFonts w:ascii="Calibri Light" w:hAnsi="Calibri Light" w:cs="Times New Roman"/>
          <w:sz w:val="18"/>
          <w:szCs w:val="24"/>
        </w:rPr>
        <w:t xml:space="preserve"> 7</w:t>
      </w:r>
      <w:r w:rsidR="009F1FAD" w:rsidRPr="001033A7">
        <w:rPr>
          <w:rFonts w:ascii="Calibri Light" w:hAnsi="Calibri Light" w:cs="Times New Roman"/>
          <w:sz w:val="18"/>
          <w:szCs w:val="24"/>
        </w:rPr>
        <w:t>) To promote and maintain one’s health [ ]</w:t>
      </w:r>
    </w:p>
    <w:p w14:paraId="1B3503F8" w14:textId="77777777" w:rsidR="009F1FAD" w:rsidRPr="001033A7" w:rsidRDefault="00992072" w:rsidP="009F1FAD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033A7">
        <w:rPr>
          <w:rFonts w:ascii="Calibri Light" w:hAnsi="Calibri Light" w:cs="Times New Roman"/>
          <w:sz w:val="18"/>
          <w:szCs w:val="24"/>
        </w:rPr>
        <w:t>8</w:t>
      </w:r>
      <w:r w:rsidR="009F1FAD" w:rsidRPr="001033A7">
        <w:rPr>
          <w:rFonts w:ascii="Calibri Light" w:hAnsi="Calibri Light" w:cs="Times New Roman"/>
          <w:sz w:val="18"/>
          <w:szCs w:val="24"/>
        </w:rPr>
        <w:t>)  I want to have more control over my health</w:t>
      </w:r>
    </w:p>
    <w:p w14:paraId="5BE5F804" w14:textId="77777777" w:rsidR="009F1FAD" w:rsidRDefault="00992072" w:rsidP="003E1A09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 w:rsidRPr="001033A7">
        <w:rPr>
          <w:rFonts w:ascii="Calibri Light" w:hAnsi="Calibri Light" w:cs="Times New Roman"/>
          <w:sz w:val="18"/>
          <w:szCs w:val="24"/>
        </w:rPr>
        <w:t>9</w:t>
      </w:r>
      <w:r w:rsidR="009F1FAD" w:rsidRPr="001033A7">
        <w:rPr>
          <w:rFonts w:ascii="Calibri Light" w:hAnsi="Calibri Light" w:cs="Times New Roman"/>
          <w:sz w:val="18"/>
          <w:szCs w:val="24"/>
        </w:rPr>
        <w:t>) Others (please specify) …………………</w:t>
      </w:r>
    </w:p>
    <w:p w14:paraId="2068A7C4" w14:textId="77777777" w:rsidR="000B4993" w:rsidRPr="00620600" w:rsidRDefault="00E71A6A" w:rsidP="00620600">
      <w:pPr>
        <w:pStyle w:val="Heading2"/>
        <w:rPr>
          <w:sz w:val="18"/>
        </w:rPr>
      </w:pPr>
      <w:r w:rsidRPr="00620600">
        <w:rPr>
          <w:sz w:val="18"/>
        </w:rPr>
        <w:t>C)</w:t>
      </w:r>
      <w:r w:rsidR="000B4993" w:rsidRPr="00620600">
        <w:rPr>
          <w:sz w:val="18"/>
        </w:rPr>
        <w:t xml:space="preserve">Did you used any of the TRADITIONAL AND COMPLEMENTARY MEDICINES/PRACTICES YOU TICKED IN 20A ABOVE, for </w:t>
      </w:r>
      <w:r w:rsidR="00BA0618" w:rsidRPr="00620600">
        <w:rPr>
          <w:noProof/>
          <w:sz w:val="18"/>
        </w:rPr>
        <w:t>your</w:t>
      </w:r>
      <w:r w:rsidR="00BA0618" w:rsidRPr="00620600">
        <w:rPr>
          <w:sz w:val="18"/>
        </w:rPr>
        <w:t xml:space="preserve"> post-ebola complication?  </w:t>
      </w:r>
    </w:p>
    <w:p w14:paraId="69F8DCC6" w14:textId="77777777" w:rsidR="00101E1C" w:rsidRDefault="00BA0618" w:rsidP="00620600">
      <w:pPr>
        <w:spacing w:line="360" w:lineRule="auto"/>
        <w:ind w:firstLine="720"/>
        <w:jc w:val="both"/>
        <w:rPr>
          <w:rFonts w:ascii="Calibri Light" w:hAnsi="Calibri Light" w:cs="Times New Roman"/>
          <w:sz w:val="18"/>
          <w:szCs w:val="24"/>
        </w:rPr>
      </w:pPr>
      <w:r>
        <w:rPr>
          <w:rFonts w:ascii="Calibri Light" w:hAnsi="Calibri Light" w:cs="Times New Roman"/>
          <w:sz w:val="18"/>
          <w:szCs w:val="24"/>
        </w:rPr>
        <w:t xml:space="preserve">Yes </w:t>
      </w:r>
      <w:r w:rsidRPr="00BA0618">
        <w:rPr>
          <w:rFonts w:ascii="Calibri Light" w:hAnsi="Calibri Light" w:cs="Times New Roman"/>
          <w:sz w:val="18"/>
          <w:szCs w:val="24"/>
        </w:rPr>
        <w:t>[ ]</w:t>
      </w:r>
      <w:r>
        <w:rPr>
          <w:rFonts w:ascii="Calibri Light" w:hAnsi="Calibri Light" w:cs="Times New Roman"/>
          <w:sz w:val="18"/>
          <w:szCs w:val="24"/>
        </w:rPr>
        <w:tab/>
      </w:r>
      <w:r>
        <w:rPr>
          <w:rFonts w:ascii="Calibri Light" w:hAnsi="Calibri Light" w:cs="Times New Roman"/>
          <w:sz w:val="18"/>
          <w:szCs w:val="24"/>
        </w:rPr>
        <w:tab/>
      </w:r>
      <w:r>
        <w:rPr>
          <w:rFonts w:ascii="Calibri Light" w:hAnsi="Calibri Light" w:cs="Times New Roman"/>
          <w:sz w:val="18"/>
          <w:szCs w:val="24"/>
        </w:rPr>
        <w:tab/>
      </w:r>
      <w:r>
        <w:rPr>
          <w:rFonts w:ascii="Calibri Light" w:hAnsi="Calibri Light" w:cs="Times New Roman"/>
          <w:sz w:val="18"/>
          <w:szCs w:val="24"/>
        </w:rPr>
        <w:tab/>
      </w:r>
      <w:r>
        <w:rPr>
          <w:rFonts w:ascii="Calibri Light" w:hAnsi="Calibri Light" w:cs="Times New Roman"/>
          <w:sz w:val="18"/>
          <w:szCs w:val="24"/>
        </w:rPr>
        <w:tab/>
      </w:r>
      <w:r>
        <w:rPr>
          <w:rFonts w:ascii="Calibri Light" w:hAnsi="Calibri Light" w:cs="Times New Roman"/>
          <w:sz w:val="18"/>
          <w:szCs w:val="24"/>
        </w:rPr>
        <w:tab/>
      </w:r>
      <w:r>
        <w:rPr>
          <w:rFonts w:ascii="Calibri Light" w:hAnsi="Calibri Light" w:cs="Times New Roman"/>
          <w:sz w:val="18"/>
          <w:szCs w:val="24"/>
        </w:rPr>
        <w:tab/>
      </w:r>
    </w:p>
    <w:p w14:paraId="0B3A7837" w14:textId="77777777" w:rsidR="00E71A6A" w:rsidRDefault="00BA0618" w:rsidP="00620600">
      <w:pPr>
        <w:spacing w:line="360" w:lineRule="auto"/>
        <w:ind w:firstLine="720"/>
        <w:jc w:val="both"/>
        <w:rPr>
          <w:rFonts w:ascii="Calibri Light" w:hAnsi="Calibri Light" w:cs="Times New Roman"/>
          <w:sz w:val="18"/>
          <w:szCs w:val="24"/>
        </w:rPr>
      </w:pPr>
      <w:r>
        <w:rPr>
          <w:rFonts w:ascii="Calibri Light" w:hAnsi="Calibri Light" w:cs="Times New Roman"/>
          <w:sz w:val="18"/>
          <w:szCs w:val="24"/>
        </w:rPr>
        <w:t>No</w:t>
      </w:r>
      <w:r w:rsidRPr="00BA0618">
        <w:rPr>
          <w:rFonts w:ascii="Calibri Light" w:hAnsi="Calibri Light" w:cs="Times New Roman"/>
          <w:sz w:val="18"/>
          <w:szCs w:val="24"/>
        </w:rPr>
        <w:t xml:space="preserve"> [ </w:t>
      </w:r>
      <w:r w:rsidR="001132F8" w:rsidRPr="00BA0618">
        <w:rPr>
          <w:rFonts w:ascii="Calibri Light" w:hAnsi="Calibri Light" w:cs="Times New Roman"/>
          <w:sz w:val="18"/>
          <w:szCs w:val="24"/>
        </w:rPr>
        <w:t>]</w:t>
      </w:r>
      <w:r w:rsidR="001132F8">
        <w:rPr>
          <w:rFonts w:ascii="Calibri Light" w:hAnsi="Calibri Light" w:cs="Times New Roman"/>
          <w:sz w:val="18"/>
          <w:szCs w:val="24"/>
        </w:rPr>
        <w:t xml:space="preserve"> Please</w:t>
      </w:r>
      <w:r w:rsidR="00307D6B">
        <w:rPr>
          <w:rFonts w:ascii="Calibri Light" w:hAnsi="Calibri Light" w:cs="Times New Roman"/>
          <w:sz w:val="18"/>
          <w:szCs w:val="24"/>
        </w:rPr>
        <w:t xml:space="preserve">specify here </w:t>
      </w:r>
      <w:r w:rsidR="001132F8">
        <w:rPr>
          <w:rFonts w:ascii="Calibri Light" w:hAnsi="Calibri Light" w:cs="Times New Roman"/>
          <w:sz w:val="18"/>
          <w:szCs w:val="24"/>
        </w:rPr>
        <w:t xml:space="preserve">what it </w:t>
      </w:r>
      <w:r w:rsidR="001132F8" w:rsidRPr="00A549AF">
        <w:rPr>
          <w:rFonts w:ascii="Calibri Light" w:hAnsi="Calibri Light" w:cs="Times New Roman"/>
          <w:noProof/>
          <w:sz w:val="18"/>
          <w:szCs w:val="24"/>
        </w:rPr>
        <w:t>was used</w:t>
      </w:r>
      <w:r w:rsidR="00085914">
        <w:rPr>
          <w:rFonts w:ascii="Calibri Light" w:hAnsi="Calibri Light" w:cs="Times New Roman"/>
          <w:noProof/>
          <w:sz w:val="18"/>
          <w:szCs w:val="24"/>
        </w:rPr>
        <w:t xml:space="preserve"> </w:t>
      </w:r>
      <w:r w:rsidR="001132F8" w:rsidRPr="00A549AF">
        <w:rPr>
          <w:rFonts w:ascii="Calibri Light" w:hAnsi="Calibri Light" w:cs="Times New Roman"/>
          <w:noProof/>
          <w:sz w:val="18"/>
          <w:szCs w:val="24"/>
        </w:rPr>
        <w:t>for</w:t>
      </w:r>
      <w:r w:rsidR="001132F8">
        <w:rPr>
          <w:rFonts w:ascii="Calibri Light" w:hAnsi="Calibri Light" w:cs="Times New Roman"/>
          <w:sz w:val="18"/>
          <w:szCs w:val="24"/>
        </w:rPr>
        <w:t>………………………………………………………………………………………………………..</w:t>
      </w:r>
    </w:p>
    <w:p w14:paraId="5D22991D" w14:textId="77777777" w:rsidR="00E71A6A" w:rsidRPr="003E1A09" w:rsidRDefault="00E63D03" w:rsidP="00307D6B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  <w:r>
        <w:rPr>
          <w:rFonts w:ascii="Calibri Light" w:hAnsi="Calibri Light" w:cs="Times New Roman"/>
          <w:sz w:val="18"/>
          <w:szCs w:val="24"/>
        </w:rPr>
        <w:t xml:space="preserve">If </w:t>
      </w:r>
      <w:r w:rsidRPr="00A549AF">
        <w:rPr>
          <w:rFonts w:ascii="Calibri Light" w:hAnsi="Calibri Light" w:cs="Times New Roman"/>
          <w:noProof/>
          <w:sz w:val="18"/>
          <w:szCs w:val="24"/>
        </w:rPr>
        <w:t>you</w:t>
      </w:r>
      <w:r>
        <w:rPr>
          <w:rFonts w:ascii="Calibri Light" w:hAnsi="Calibri Light" w:cs="Times New Roman"/>
          <w:sz w:val="18"/>
          <w:szCs w:val="24"/>
        </w:rPr>
        <w:t xml:space="preserve"> tick </w:t>
      </w:r>
      <w:r w:rsidR="00307D6B">
        <w:rPr>
          <w:rFonts w:ascii="Calibri Light" w:hAnsi="Calibri Light" w:cs="Times New Roman"/>
          <w:sz w:val="18"/>
          <w:szCs w:val="24"/>
        </w:rPr>
        <w:t>“Yes</w:t>
      </w:r>
      <w:r w:rsidR="007A2DBD">
        <w:rPr>
          <w:rFonts w:ascii="Calibri Light" w:hAnsi="Calibri Light" w:cs="Times New Roman"/>
          <w:sz w:val="18"/>
          <w:szCs w:val="24"/>
        </w:rPr>
        <w:t>”to 20C above</w:t>
      </w:r>
      <w:r>
        <w:rPr>
          <w:rFonts w:ascii="Calibri Light" w:hAnsi="Calibri Light" w:cs="Times New Roman"/>
          <w:sz w:val="18"/>
          <w:szCs w:val="24"/>
        </w:rPr>
        <w:t xml:space="preserve">, </w:t>
      </w:r>
      <w:r w:rsidR="00307D6B">
        <w:rPr>
          <w:rFonts w:ascii="Calibri Light" w:hAnsi="Calibri Light" w:cs="Times New Roman"/>
          <w:sz w:val="18"/>
          <w:szCs w:val="24"/>
        </w:rPr>
        <w:t>please</w:t>
      </w:r>
      <w:r w:rsidR="00101E1C">
        <w:rPr>
          <w:rFonts w:ascii="Calibri Light" w:hAnsi="Calibri Light" w:cs="Times New Roman"/>
          <w:sz w:val="18"/>
          <w:szCs w:val="24"/>
        </w:rPr>
        <w:t xml:space="preserve"> answer </w:t>
      </w:r>
      <w:r w:rsidR="007A2DBD">
        <w:rPr>
          <w:rFonts w:ascii="Calibri Light" w:hAnsi="Calibri Light" w:cs="Times New Roman"/>
          <w:sz w:val="18"/>
          <w:szCs w:val="24"/>
        </w:rPr>
        <w:t xml:space="preserve">questions 20D to </w:t>
      </w:r>
      <w:r w:rsidR="00101E1C">
        <w:rPr>
          <w:rFonts w:ascii="Calibri Light" w:hAnsi="Calibri Light" w:cs="Times New Roman"/>
          <w:sz w:val="18"/>
          <w:szCs w:val="24"/>
        </w:rPr>
        <w:t xml:space="preserve">20H. If </w:t>
      </w:r>
      <w:r w:rsidR="007A2DBD" w:rsidRPr="00A549AF">
        <w:rPr>
          <w:rFonts w:ascii="Calibri Light" w:hAnsi="Calibri Light" w:cs="Times New Roman"/>
          <w:noProof/>
          <w:sz w:val="18"/>
          <w:szCs w:val="24"/>
        </w:rPr>
        <w:t>you</w:t>
      </w:r>
      <w:r w:rsidR="007A2DBD">
        <w:rPr>
          <w:rFonts w:ascii="Calibri Light" w:hAnsi="Calibri Light" w:cs="Times New Roman"/>
          <w:sz w:val="18"/>
          <w:szCs w:val="24"/>
        </w:rPr>
        <w:t xml:space="preserve"> tick “No”</w:t>
      </w:r>
      <w:r w:rsidR="00DA17E8">
        <w:rPr>
          <w:rFonts w:ascii="Calibri Light" w:hAnsi="Calibri Light" w:cs="Times New Roman"/>
          <w:sz w:val="18"/>
          <w:szCs w:val="24"/>
        </w:rPr>
        <w:t xml:space="preserve"> to</w:t>
      </w:r>
      <w:r w:rsidR="00101E1C">
        <w:rPr>
          <w:rFonts w:ascii="Calibri Light" w:hAnsi="Calibri Light" w:cs="Times New Roman"/>
          <w:sz w:val="18"/>
          <w:szCs w:val="24"/>
        </w:rPr>
        <w:t xml:space="preserve"> 20C</w:t>
      </w:r>
      <w:r w:rsidR="00307D6B">
        <w:rPr>
          <w:rFonts w:ascii="Calibri Light" w:hAnsi="Calibri Light" w:cs="Times New Roman"/>
          <w:sz w:val="18"/>
          <w:szCs w:val="24"/>
        </w:rPr>
        <w:t xml:space="preserve"> above, please answerquestions</w:t>
      </w:r>
      <w:r w:rsidR="007A2DBD">
        <w:rPr>
          <w:rFonts w:ascii="Calibri Light" w:hAnsi="Calibri Light" w:cs="Times New Roman"/>
          <w:sz w:val="18"/>
          <w:szCs w:val="24"/>
        </w:rPr>
        <w:t xml:space="preserve"> 20E-20H</w:t>
      </w: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230824" w:rsidRPr="00F845DB" w14:paraId="54354DE3" w14:textId="77777777" w:rsidTr="002B20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1358E426" w14:textId="77777777" w:rsidR="00230824" w:rsidRPr="0040432C" w:rsidRDefault="00E63D03" w:rsidP="00EA285C">
            <w:pPr>
              <w:pStyle w:val="Heading2"/>
              <w:outlineLvl w:val="1"/>
              <w:rPr>
                <w:b w:val="0"/>
              </w:rPr>
            </w:pPr>
            <w:r>
              <w:rPr>
                <w:b w:val="0"/>
                <w:sz w:val="18"/>
              </w:rPr>
              <w:t>D</w:t>
            </w:r>
            <w:r w:rsidR="00230824" w:rsidRPr="001033A7">
              <w:rPr>
                <w:b w:val="0"/>
                <w:sz w:val="18"/>
              </w:rPr>
              <w:t xml:space="preserve">) If it was for post-Ebola complications which of the following indication(s) did you use it </w:t>
            </w:r>
            <w:r w:rsidR="00230824" w:rsidRPr="00A549AF">
              <w:rPr>
                <w:b w:val="0"/>
                <w:noProof/>
                <w:sz w:val="18"/>
              </w:rPr>
              <w:t>for</w:t>
            </w:r>
            <w:r w:rsidR="007D61E5" w:rsidRPr="001033A7">
              <w:rPr>
                <w:b w:val="0"/>
                <w:sz w:val="18"/>
              </w:rPr>
              <w:t>?</w:t>
            </w:r>
            <w:r w:rsidR="007D61E5">
              <w:rPr>
                <w:b w:val="0"/>
                <w:sz w:val="18"/>
              </w:rPr>
              <w:t xml:space="preserve"> (</w:t>
            </w:r>
            <w:r w:rsidR="002B20AD">
              <w:rPr>
                <w:b w:val="0"/>
                <w:sz w:val="18"/>
              </w:rPr>
              <w:t>Tick all that apply)</w:t>
            </w:r>
          </w:p>
        </w:tc>
      </w:tr>
      <w:tr w:rsidR="00230824" w:rsidRPr="009964AB" w14:paraId="3149C1C5" w14:textId="77777777" w:rsidTr="002B2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1BF9CD44" w14:textId="77777777" w:rsidR="00230824" w:rsidRPr="008335E0" w:rsidRDefault="00230824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Arthralgia</w:t>
            </w:r>
            <w:r w:rsidR="001536C9"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 xml:space="preserve">(pain </w:t>
            </w:r>
            <w:r w:rsidR="00A74DE4"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and selling of the joints)</w:t>
            </w:r>
          </w:p>
        </w:tc>
        <w:tc>
          <w:tcPr>
            <w:tcW w:w="1130" w:type="pct"/>
          </w:tcPr>
          <w:p w14:paraId="59446E56" w14:textId="77777777" w:rsidR="00230824" w:rsidRPr="009964AB" w:rsidRDefault="00230824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230824" w:rsidRPr="009964AB" w14:paraId="7D428AD3" w14:textId="77777777" w:rsidTr="002B20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759B64F3" w14:textId="77777777" w:rsidR="00230824" w:rsidRPr="008335E0" w:rsidRDefault="00A74DE4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F</w:t>
            </w:r>
            <w:r w:rsidR="00230824"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atigue</w:t>
            </w: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(feeling of being tired)</w:t>
            </w:r>
          </w:p>
        </w:tc>
        <w:tc>
          <w:tcPr>
            <w:tcW w:w="1130" w:type="pct"/>
          </w:tcPr>
          <w:p w14:paraId="657CBBEE" w14:textId="77777777" w:rsidR="00230824" w:rsidRPr="009964AB" w:rsidRDefault="00230824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230824" w:rsidRPr="009964AB" w14:paraId="629F03D9" w14:textId="77777777" w:rsidTr="002B2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7CD4BA08" w14:textId="77777777" w:rsidR="00230824" w:rsidRPr="008335E0" w:rsidRDefault="00230824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abdominal pain</w:t>
            </w:r>
            <w:r w:rsidR="00A74DE4"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(pain in and around the stomach area)</w:t>
            </w:r>
          </w:p>
        </w:tc>
        <w:tc>
          <w:tcPr>
            <w:tcW w:w="1130" w:type="pct"/>
          </w:tcPr>
          <w:p w14:paraId="07F1CF01" w14:textId="77777777" w:rsidR="00230824" w:rsidRPr="009964AB" w:rsidRDefault="00230824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230824" w:rsidRPr="009964AB" w14:paraId="22BFDB78" w14:textId="77777777" w:rsidTr="002B20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0963754D" w14:textId="77777777" w:rsidR="00230824" w:rsidRPr="008335E0" w:rsidRDefault="00230824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335E0">
              <w:rPr>
                <w:rFonts w:ascii="Calibri Light" w:hAnsi="Calibri Light" w:cs="Times New Roman"/>
                <w:b w:val="0"/>
                <w:noProof/>
                <w:sz w:val="18"/>
                <w:szCs w:val="24"/>
              </w:rPr>
              <w:lastRenderedPageBreak/>
              <w:t>headache</w:t>
            </w:r>
          </w:p>
        </w:tc>
        <w:tc>
          <w:tcPr>
            <w:tcW w:w="1130" w:type="pct"/>
          </w:tcPr>
          <w:p w14:paraId="4797B9CD" w14:textId="77777777" w:rsidR="00230824" w:rsidRPr="009964AB" w:rsidRDefault="00230824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230824" w:rsidRPr="009964AB" w14:paraId="55C2E6B5" w14:textId="77777777" w:rsidTr="002B2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355356F2" w14:textId="77777777" w:rsidR="00230824" w:rsidRPr="008335E0" w:rsidRDefault="00230824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skin disorders</w:t>
            </w:r>
            <w:r w:rsidR="00A74DE4"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(skin problems)</w:t>
            </w:r>
          </w:p>
        </w:tc>
        <w:tc>
          <w:tcPr>
            <w:tcW w:w="1130" w:type="pct"/>
          </w:tcPr>
          <w:p w14:paraId="593B5F46" w14:textId="77777777" w:rsidR="00230824" w:rsidRPr="009964AB" w:rsidRDefault="00230824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230824" w:rsidRPr="009964AB" w14:paraId="03DC689C" w14:textId="77777777" w:rsidTr="002B20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31198545" w14:textId="77777777" w:rsidR="00230824" w:rsidRPr="008335E0" w:rsidRDefault="00230824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Back pain</w:t>
            </w:r>
          </w:p>
        </w:tc>
        <w:tc>
          <w:tcPr>
            <w:tcW w:w="1130" w:type="pct"/>
          </w:tcPr>
          <w:p w14:paraId="3B1A87E6" w14:textId="77777777" w:rsidR="00230824" w:rsidRPr="009964AB" w:rsidRDefault="00230824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230824" w:rsidRPr="009964AB" w14:paraId="0E8002A1" w14:textId="77777777" w:rsidTr="002B2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39A5EB49" w14:textId="77777777" w:rsidR="00230824" w:rsidRPr="008335E0" w:rsidRDefault="00A74DE4" w:rsidP="00EA285C">
            <w:pPr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A</w:t>
            </w:r>
            <w:r w:rsidR="00230824"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lopecia</w:t>
            </w: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(loss of hair in the head)</w:t>
            </w:r>
          </w:p>
        </w:tc>
        <w:tc>
          <w:tcPr>
            <w:tcW w:w="1130" w:type="pct"/>
          </w:tcPr>
          <w:p w14:paraId="2D40155B" w14:textId="77777777" w:rsidR="00230824" w:rsidRPr="009964AB" w:rsidRDefault="00230824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3E1A09" w:rsidRPr="009964AB" w14:paraId="72197748" w14:textId="77777777" w:rsidTr="002B20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5FF1814D" w14:textId="77777777" w:rsidR="003E1A09" w:rsidRPr="008335E0" w:rsidRDefault="003E1A09" w:rsidP="00EA285C">
            <w:pPr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Auditory symptoms (</w:t>
            </w:r>
            <w:r w:rsidR="00A74DE4"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 xml:space="preserve"> Hearing problem</w:t>
            </w: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)</w:t>
            </w:r>
          </w:p>
        </w:tc>
        <w:tc>
          <w:tcPr>
            <w:tcW w:w="1130" w:type="pct"/>
          </w:tcPr>
          <w:p w14:paraId="4EFA4442" w14:textId="77777777" w:rsidR="003E1A09" w:rsidRPr="009964AB" w:rsidRDefault="003E1A09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3E1A09" w:rsidRPr="009964AB" w14:paraId="7DA07B5A" w14:textId="77777777" w:rsidTr="002B2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56020728" w14:textId="77777777" w:rsidR="003E1A09" w:rsidRPr="008335E0" w:rsidRDefault="003E1A09" w:rsidP="00EA285C">
            <w:pPr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Ocular symptoms</w:t>
            </w:r>
            <w:r w:rsidR="00A74DE4"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(eye problem)</w:t>
            </w:r>
          </w:p>
        </w:tc>
        <w:tc>
          <w:tcPr>
            <w:tcW w:w="1130" w:type="pct"/>
          </w:tcPr>
          <w:p w14:paraId="26D96911" w14:textId="77777777" w:rsidR="003E1A09" w:rsidRPr="009964AB" w:rsidRDefault="003E1A09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3E1A09" w:rsidRPr="00302412" w14:paraId="49EC782C" w14:textId="77777777" w:rsidTr="002B20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10A92528" w14:textId="77777777" w:rsidR="003E1A09" w:rsidRPr="008335E0" w:rsidRDefault="003E1A09" w:rsidP="00EA285C">
            <w:pPr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8335E0">
              <w:rPr>
                <w:rFonts w:ascii="Calibri Light" w:hAnsi="Calibri Light" w:cs="Times New Roman"/>
                <w:b w:val="0"/>
                <w:sz w:val="18"/>
                <w:szCs w:val="24"/>
              </w:rPr>
              <w:t>Others (specify)……………………………………..</w:t>
            </w:r>
          </w:p>
        </w:tc>
        <w:tc>
          <w:tcPr>
            <w:tcW w:w="1130" w:type="pct"/>
          </w:tcPr>
          <w:p w14:paraId="440333F1" w14:textId="77777777" w:rsidR="003E1A09" w:rsidRPr="003E1A09" w:rsidRDefault="003E1A09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9964AB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</w:tbl>
    <w:p w14:paraId="0FCAFEBD" w14:textId="77777777" w:rsidR="002369F1" w:rsidRPr="002B20AD" w:rsidRDefault="002369F1" w:rsidP="002369F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2B20AD" w:rsidRPr="00F845DB" w14:paraId="5537D2B9" w14:textId="77777777" w:rsidTr="008A35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799B4876" w14:textId="77777777" w:rsidR="002B20AD" w:rsidRPr="00127161" w:rsidRDefault="00E63D03" w:rsidP="00B31F7F">
            <w:pPr>
              <w:pStyle w:val="Heading2"/>
              <w:outlineLvl w:val="1"/>
              <w:rPr>
                <w:b w:val="0"/>
              </w:rPr>
            </w:pPr>
            <w:r w:rsidRPr="00127161">
              <w:rPr>
                <w:sz w:val="18"/>
              </w:rPr>
              <w:t>E</w:t>
            </w:r>
            <w:r w:rsidR="002B20AD" w:rsidRPr="00127161">
              <w:rPr>
                <w:sz w:val="18"/>
              </w:rPr>
              <w:t xml:space="preserve">)  how often do </w:t>
            </w:r>
            <w:r w:rsidR="002B20AD" w:rsidRPr="00A549AF">
              <w:rPr>
                <w:noProof/>
                <w:sz w:val="18"/>
              </w:rPr>
              <w:t>you</w:t>
            </w:r>
            <w:r w:rsidR="008335E0">
              <w:rPr>
                <w:noProof/>
                <w:sz w:val="18"/>
              </w:rPr>
              <w:t xml:space="preserve"> </w:t>
            </w:r>
            <w:r w:rsidR="002B20AD" w:rsidRPr="00127161">
              <w:rPr>
                <w:sz w:val="18"/>
              </w:rPr>
              <w:t xml:space="preserve">use </w:t>
            </w:r>
            <w:r w:rsidR="00B31F7F" w:rsidRPr="00127161">
              <w:rPr>
                <w:sz w:val="18"/>
              </w:rPr>
              <w:t>TRADITIONAL AND COMPLEMENTARY MEDICINES</w:t>
            </w:r>
            <w:r w:rsidR="002B20AD" w:rsidRPr="00127161">
              <w:rPr>
                <w:sz w:val="18"/>
              </w:rPr>
              <w:t xml:space="preserve"> product</w:t>
            </w:r>
            <w:r w:rsidR="00B31F7F" w:rsidRPr="00127161">
              <w:rPr>
                <w:sz w:val="18"/>
              </w:rPr>
              <w:t xml:space="preserve">s/ practice </w:t>
            </w:r>
            <w:r w:rsidR="00B31F7F" w:rsidRPr="00A549AF">
              <w:rPr>
                <w:noProof/>
                <w:sz w:val="18"/>
              </w:rPr>
              <w:t>you</w:t>
            </w:r>
            <w:r w:rsidR="00B31F7F" w:rsidRPr="00127161">
              <w:rPr>
                <w:sz w:val="18"/>
              </w:rPr>
              <w:t xml:space="preserve"> ticked in 20a</w:t>
            </w:r>
            <w:r w:rsidR="002B20AD" w:rsidRPr="00127161">
              <w:rPr>
                <w:sz w:val="18"/>
              </w:rPr>
              <w:t xml:space="preserve">? </w:t>
            </w:r>
          </w:p>
        </w:tc>
      </w:tr>
      <w:tr w:rsidR="002B20AD" w:rsidRPr="00302412" w14:paraId="6B1CBD14" w14:textId="77777777" w:rsidTr="008A35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599BE6C9" w14:textId="77777777" w:rsidR="002B20AD" w:rsidRPr="00F26561" w:rsidRDefault="002B20AD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F26561">
              <w:rPr>
                <w:rFonts w:ascii="Calibri Light" w:hAnsi="Calibri Light" w:cs="Times New Roman"/>
                <w:b w:val="0"/>
                <w:sz w:val="18"/>
                <w:szCs w:val="18"/>
              </w:rPr>
              <w:t>Irregular use</w:t>
            </w:r>
          </w:p>
        </w:tc>
        <w:tc>
          <w:tcPr>
            <w:tcW w:w="1130" w:type="pct"/>
          </w:tcPr>
          <w:p w14:paraId="4CF19638" w14:textId="77777777" w:rsidR="002B20AD" w:rsidRPr="003E1A09" w:rsidRDefault="002B20AD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2B20AD" w:rsidRPr="00302412" w14:paraId="571822B1" w14:textId="77777777" w:rsidTr="008A35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488EA732" w14:textId="77777777" w:rsidR="002B20AD" w:rsidRPr="00F26561" w:rsidRDefault="002B20AD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F26561">
              <w:rPr>
                <w:rFonts w:ascii="Calibri Light" w:hAnsi="Calibri Light" w:cs="Times New Roman"/>
                <w:b w:val="0"/>
                <w:sz w:val="18"/>
                <w:szCs w:val="18"/>
              </w:rPr>
              <w:t>Daily</w:t>
            </w:r>
          </w:p>
        </w:tc>
        <w:tc>
          <w:tcPr>
            <w:tcW w:w="1130" w:type="pct"/>
          </w:tcPr>
          <w:p w14:paraId="23B0F79E" w14:textId="77777777" w:rsidR="002B20AD" w:rsidRPr="003E1A09" w:rsidRDefault="002B20AD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2B20AD" w:rsidRPr="00302412" w14:paraId="052D496E" w14:textId="77777777" w:rsidTr="008A35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53F7C647" w14:textId="77777777" w:rsidR="002B20AD" w:rsidRPr="00F26561" w:rsidRDefault="002B20AD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F26561">
              <w:rPr>
                <w:rFonts w:ascii="Calibri Light" w:hAnsi="Calibri Light" w:cs="Times New Roman"/>
                <w:b w:val="0"/>
                <w:sz w:val="18"/>
                <w:szCs w:val="18"/>
              </w:rPr>
              <w:t>More than once per week</w:t>
            </w:r>
          </w:p>
        </w:tc>
        <w:tc>
          <w:tcPr>
            <w:tcW w:w="1130" w:type="pct"/>
          </w:tcPr>
          <w:p w14:paraId="637E73CC" w14:textId="77777777" w:rsidR="002B20AD" w:rsidRPr="003E1A09" w:rsidRDefault="002B20AD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2B20AD" w:rsidRPr="00302412" w14:paraId="7F940F2C" w14:textId="77777777" w:rsidTr="008A35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3566BF27" w14:textId="77777777" w:rsidR="002B20AD" w:rsidRPr="00F26561" w:rsidRDefault="002B20AD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F26561">
              <w:rPr>
                <w:rFonts w:ascii="Calibri Light" w:hAnsi="Calibri Light" w:cs="Times New Roman"/>
                <w:b w:val="0"/>
                <w:sz w:val="18"/>
                <w:szCs w:val="18"/>
              </w:rPr>
              <w:t>Weekly</w:t>
            </w:r>
          </w:p>
        </w:tc>
        <w:tc>
          <w:tcPr>
            <w:tcW w:w="1130" w:type="pct"/>
          </w:tcPr>
          <w:p w14:paraId="41C00BDE" w14:textId="77777777" w:rsidR="002B20AD" w:rsidRPr="003E1A09" w:rsidRDefault="002B20AD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</w:tbl>
    <w:p w14:paraId="6E170EC8" w14:textId="77777777" w:rsidR="00A3631B" w:rsidRDefault="00A3631B" w:rsidP="00A3631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E36C16" w:rsidRPr="00F845DB" w14:paraId="3F358042" w14:textId="77777777" w:rsidTr="00D33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059EFBFB" w14:textId="77777777" w:rsidR="00E36C16" w:rsidRPr="0040432C" w:rsidRDefault="00E63D03" w:rsidP="007D651F">
            <w:pPr>
              <w:pStyle w:val="Heading2"/>
              <w:outlineLvl w:val="1"/>
              <w:rPr>
                <w:b w:val="0"/>
              </w:rPr>
            </w:pPr>
            <w:r>
              <w:rPr>
                <w:b w:val="0"/>
                <w:sz w:val="18"/>
              </w:rPr>
              <w:t>F</w:t>
            </w:r>
            <w:r w:rsidR="00142380">
              <w:rPr>
                <w:b w:val="0"/>
                <w:sz w:val="18"/>
              </w:rPr>
              <w:t xml:space="preserve">)  </w:t>
            </w:r>
            <w:r w:rsidR="00142380" w:rsidRPr="008335E0">
              <w:rPr>
                <w:sz w:val="18"/>
              </w:rPr>
              <w:t xml:space="preserve">WHO </w:t>
            </w:r>
            <w:r w:rsidR="00142380" w:rsidRPr="008335E0">
              <w:rPr>
                <w:noProof/>
                <w:sz w:val="18"/>
              </w:rPr>
              <w:t>recomme</w:t>
            </w:r>
            <w:r w:rsidR="00A549AF" w:rsidRPr="008335E0">
              <w:rPr>
                <w:noProof/>
                <w:sz w:val="18"/>
              </w:rPr>
              <w:t>N</w:t>
            </w:r>
            <w:r w:rsidR="00142380" w:rsidRPr="008335E0">
              <w:rPr>
                <w:noProof/>
                <w:sz w:val="18"/>
              </w:rPr>
              <w:t>ded</w:t>
            </w:r>
            <w:r w:rsidR="00142380" w:rsidRPr="008335E0">
              <w:rPr>
                <w:sz w:val="18"/>
              </w:rPr>
              <w:t xml:space="preserve"> the use </w:t>
            </w:r>
            <w:r w:rsidR="003E71B6" w:rsidRPr="008335E0">
              <w:rPr>
                <w:sz w:val="18"/>
              </w:rPr>
              <w:t>OF TRADITIONAL</w:t>
            </w:r>
            <w:r w:rsidR="00CC44A5" w:rsidRPr="008335E0">
              <w:rPr>
                <w:sz w:val="18"/>
              </w:rPr>
              <w:t xml:space="preserve"> AND COMPLEMENTARY MEDICINES</w:t>
            </w:r>
            <w:r w:rsidR="007D651F" w:rsidRPr="008335E0">
              <w:rPr>
                <w:noProof/>
                <w:sz w:val="18"/>
              </w:rPr>
              <w:t>YOU</w:t>
            </w:r>
            <w:r w:rsidR="007D651F" w:rsidRPr="008335E0">
              <w:rPr>
                <w:sz w:val="18"/>
              </w:rPr>
              <w:t xml:space="preserve"> TICKED IN 20A</w:t>
            </w:r>
            <w:r w:rsidR="007D651F" w:rsidRPr="008335E0">
              <w:rPr>
                <w:noProof/>
                <w:sz w:val="18"/>
              </w:rPr>
              <w:t xml:space="preserve">?  </w:t>
            </w:r>
            <w:r w:rsidR="00E36C16" w:rsidRPr="008335E0">
              <w:rPr>
                <w:noProof/>
                <w:sz w:val="18"/>
              </w:rPr>
              <w:t>?</w:t>
            </w:r>
            <w:r w:rsidR="00463929" w:rsidRPr="008335E0">
              <w:rPr>
                <w:sz w:val="18"/>
              </w:rPr>
              <w:t>(</w:t>
            </w:r>
            <w:r w:rsidR="00E36C16" w:rsidRPr="008335E0">
              <w:rPr>
                <w:sz w:val="18"/>
              </w:rPr>
              <w:t>Tick all that apply)</w:t>
            </w:r>
          </w:p>
        </w:tc>
      </w:tr>
      <w:tr w:rsidR="00E36C16" w:rsidRPr="00302412" w14:paraId="1CA24387" w14:textId="77777777" w:rsidTr="00D33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02864709" w14:textId="77777777" w:rsidR="00E36C16" w:rsidRPr="00E26435" w:rsidRDefault="00E36C16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E26435">
              <w:rPr>
                <w:rFonts w:ascii="Calibri Light" w:hAnsi="Calibri Light" w:cs="Times New Roman"/>
                <w:b w:val="0"/>
                <w:sz w:val="18"/>
                <w:szCs w:val="18"/>
              </w:rPr>
              <w:t>Family members</w:t>
            </w:r>
          </w:p>
        </w:tc>
        <w:tc>
          <w:tcPr>
            <w:tcW w:w="1130" w:type="pct"/>
          </w:tcPr>
          <w:p w14:paraId="745FDCB0" w14:textId="77777777" w:rsidR="00E36C16" w:rsidRPr="003E1A09" w:rsidRDefault="00E36C16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E36C16" w:rsidRPr="00302412" w14:paraId="53F0374F" w14:textId="77777777" w:rsidTr="00D3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180558B4" w14:textId="77777777" w:rsidR="00E36C16" w:rsidRPr="00E26435" w:rsidRDefault="00E36C16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E26435">
              <w:rPr>
                <w:rFonts w:ascii="Calibri Light" w:hAnsi="Calibri Light" w:cs="Times New Roman"/>
                <w:b w:val="0"/>
                <w:sz w:val="18"/>
                <w:szCs w:val="18"/>
              </w:rPr>
              <w:t>Friends</w:t>
            </w:r>
          </w:p>
        </w:tc>
        <w:tc>
          <w:tcPr>
            <w:tcW w:w="1130" w:type="pct"/>
          </w:tcPr>
          <w:p w14:paraId="2028AFE2" w14:textId="77777777" w:rsidR="00E36C16" w:rsidRPr="003E1A09" w:rsidRDefault="00E36C16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E36C16" w:rsidRPr="00302412" w14:paraId="64F3E52E" w14:textId="77777777" w:rsidTr="00D33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4186B31B" w14:textId="77777777" w:rsidR="00E36C16" w:rsidRPr="00E26435" w:rsidRDefault="00E36C16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E26435">
              <w:rPr>
                <w:rFonts w:ascii="Calibri Light" w:hAnsi="Calibri Light" w:cs="Times New Roman"/>
                <w:b w:val="0"/>
                <w:sz w:val="18"/>
                <w:szCs w:val="18"/>
              </w:rPr>
              <w:t>Media</w:t>
            </w:r>
            <w:r w:rsidR="00F26561" w:rsidRPr="00E26435">
              <w:rPr>
                <w:rFonts w:ascii="Calibri Light" w:hAnsi="Calibri Light" w:cs="Times New Roman"/>
                <w:b w:val="0"/>
                <w:sz w:val="18"/>
                <w:szCs w:val="18"/>
              </w:rPr>
              <w:t>(radio TV and internet)</w:t>
            </w:r>
          </w:p>
        </w:tc>
        <w:tc>
          <w:tcPr>
            <w:tcW w:w="1130" w:type="pct"/>
          </w:tcPr>
          <w:p w14:paraId="6791F1BE" w14:textId="77777777" w:rsidR="00E36C16" w:rsidRPr="003E1A09" w:rsidRDefault="00E36C16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E36C16" w:rsidRPr="00302412" w14:paraId="1F268151" w14:textId="77777777" w:rsidTr="00D3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7BAC09C6" w14:textId="77777777" w:rsidR="00E36C16" w:rsidRPr="00E26435" w:rsidRDefault="00E36C16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E26435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Health practitioner    </w:t>
            </w:r>
          </w:p>
        </w:tc>
        <w:tc>
          <w:tcPr>
            <w:tcW w:w="1130" w:type="pct"/>
          </w:tcPr>
          <w:p w14:paraId="11FFD8A2" w14:textId="77777777" w:rsidR="00E36C16" w:rsidRPr="003E1A09" w:rsidRDefault="00E36C16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E36C16" w:rsidRPr="00302412" w14:paraId="3A19BFCB" w14:textId="77777777" w:rsidTr="00D33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233BB853" w14:textId="77777777" w:rsidR="00E36C16" w:rsidRPr="00E26435" w:rsidRDefault="00E36C16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E26435">
              <w:rPr>
                <w:rFonts w:ascii="Calibri Light" w:hAnsi="Calibri Light" w:cs="Times New Roman" w:hint="eastAsia"/>
                <w:b w:val="0"/>
                <w:sz w:val="18"/>
                <w:szCs w:val="18"/>
              </w:rPr>
              <w:t>Neighbours</w:t>
            </w:r>
          </w:p>
        </w:tc>
        <w:tc>
          <w:tcPr>
            <w:tcW w:w="1130" w:type="pct"/>
          </w:tcPr>
          <w:p w14:paraId="451B0EF6" w14:textId="77777777" w:rsidR="00E36C16" w:rsidRPr="003E1A09" w:rsidRDefault="00F26561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E36C16" w:rsidRPr="00302412" w14:paraId="71529156" w14:textId="77777777" w:rsidTr="00D3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08DFB314" w14:textId="77777777" w:rsidR="00E36C16" w:rsidRPr="00E26435" w:rsidRDefault="00E36C16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E26435">
              <w:rPr>
                <w:rFonts w:ascii="Calibri Light" w:hAnsi="Calibri Light" w:cs="Times New Roman"/>
                <w:b w:val="0"/>
                <w:sz w:val="18"/>
                <w:szCs w:val="18"/>
              </w:rPr>
              <w:t>Traditional medicine practitioner</w:t>
            </w:r>
          </w:p>
        </w:tc>
        <w:tc>
          <w:tcPr>
            <w:tcW w:w="1130" w:type="pct"/>
          </w:tcPr>
          <w:p w14:paraId="08E5C210" w14:textId="77777777" w:rsidR="00E36C16" w:rsidRPr="003E1A09" w:rsidRDefault="00F26561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</w:tbl>
    <w:p w14:paraId="079E92EC" w14:textId="77777777" w:rsidR="00FD094B" w:rsidRDefault="00FD094B" w:rsidP="00A3631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7712D1" w14:textId="77777777" w:rsidR="002369F1" w:rsidRPr="00620600" w:rsidRDefault="00FD094B" w:rsidP="00620600">
      <w:pPr>
        <w:jc w:val="both"/>
        <w:rPr>
          <w:b/>
        </w:rPr>
      </w:pPr>
      <w:r w:rsidRPr="00D86840">
        <w:rPr>
          <w:rFonts w:asciiTheme="majorHAnsi" w:hAnsiTheme="majorHAnsi"/>
          <w:b/>
          <w:sz w:val="18"/>
        </w:rPr>
        <w:t xml:space="preserve">We want to understand the nature of communication with </w:t>
      </w:r>
      <w:r w:rsidRPr="00620600">
        <w:rPr>
          <w:rFonts w:asciiTheme="majorHAnsi" w:hAnsiTheme="majorHAnsi"/>
          <w:b/>
          <w:noProof/>
          <w:sz w:val="18"/>
        </w:rPr>
        <w:t>your</w:t>
      </w:r>
      <w:r w:rsidRPr="00D86840">
        <w:rPr>
          <w:rFonts w:asciiTheme="majorHAnsi" w:hAnsiTheme="majorHAnsi"/>
          <w:b/>
          <w:sz w:val="18"/>
        </w:rPr>
        <w:t xml:space="preserve"> healthcare provider</w:t>
      </w:r>
      <w:r w:rsidR="003E71B6" w:rsidRPr="00620600">
        <w:rPr>
          <w:rFonts w:asciiTheme="majorHAnsi" w:hAnsiTheme="majorHAnsi"/>
          <w:b/>
          <w:noProof/>
          <w:sz w:val="18"/>
        </w:rPr>
        <w:t>concerning  your</w:t>
      </w:r>
      <w:r w:rsidR="003E71B6" w:rsidRPr="00D86840">
        <w:rPr>
          <w:rFonts w:asciiTheme="majorHAnsi" w:hAnsiTheme="majorHAnsi"/>
          <w:b/>
          <w:sz w:val="18"/>
        </w:rPr>
        <w:t xml:space="preserve"> use </w:t>
      </w:r>
      <w:r w:rsidR="00D86840">
        <w:rPr>
          <w:rFonts w:asciiTheme="majorHAnsi" w:hAnsiTheme="majorHAnsi"/>
          <w:b/>
          <w:sz w:val="18"/>
        </w:rPr>
        <w:t>of</w:t>
      </w:r>
      <w:r w:rsidR="003E71B6" w:rsidRPr="00620600">
        <w:rPr>
          <w:rFonts w:asciiTheme="majorHAnsi" w:hAnsiTheme="majorHAnsi"/>
          <w:b/>
          <w:sz w:val="18"/>
        </w:rPr>
        <w:t xml:space="preserve"> traditional and complementary medicine. </w:t>
      </w:r>
      <w:r w:rsidRPr="00620600">
        <w:rPr>
          <w:rFonts w:asciiTheme="majorHAnsi" w:hAnsiTheme="majorHAnsi"/>
          <w:b/>
          <w:sz w:val="18"/>
        </w:rPr>
        <w:t xml:space="preserve">Please answer the following </w:t>
      </w:r>
    </w:p>
    <w:p w14:paraId="1819C6C7" w14:textId="77777777" w:rsidR="00FD094B" w:rsidRPr="00FD094B" w:rsidRDefault="00FD094B" w:rsidP="00FD094B">
      <w:pPr>
        <w:rPr>
          <w:rFonts w:ascii="Times New Roman" w:hAnsi="Times New Roman" w:cs="Times New Roman"/>
        </w:rPr>
      </w:pP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6444"/>
        <w:gridCol w:w="2798"/>
      </w:tblGrid>
      <w:tr w:rsidR="008549CB" w:rsidRPr="00A3448F" w14:paraId="51E60675" w14:textId="77777777" w:rsidTr="00F72D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2FEB7485" w14:textId="77777777" w:rsidR="008549CB" w:rsidRPr="006630D3" w:rsidRDefault="007D651F" w:rsidP="00F72D0C">
            <w:pPr>
              <w:rPr>
                <w:rFonts w:ascii="Calibri Light" w:hAnsi="Calibri Light" w:cs="Times New Roman"/>
              </w:rPr>
            </w:pPr>
            <w:r w:rsidRPr="007D651F">
              <w:rPr>
                <w:rFonts w:ascii="Calibri Light" w:hAnsi="Calibri Light" w:cs="Times New Roman"/>
                <w:sz w:val="18"/>
              </w:rPr>
              <w:t>G</w:t>
            </w:r>
            <w:r w:rsidRPr="007A572E">
              <w:rPr>
                <w:rStyle w:val="Heading2Char"/>
                <w:rFonts w:ascii="Calibri Light" w:hAnsi="Calibri Light"/>
                <w:shd w:val="clear" w:color="auto" w:fill="auto"/>
              </w:rPr>
              <w:t xml:space="preserve">) </w:t>
            </w:r>
            <w:r w:rsidR="00085914" w:rsidRPr="007A572E">
              <w:rPr>
                <w:rStyle w:val="Heading2Char"/>
                <w:rFonts w:ascii="Calibri Light" w:hAnsi="Calibri Light"/>
                <w:caps w:val="0"/>
                <w:sz w:val="20"/>
                <w:szCs w:val="24"/>
                <w:shd w:val="clear" w:color="auto" w:fill="auto"/>
              </w:rPr>
              <w:t>Did you tell your doctor, nurse or pharmacist about</w:t>
            </w:r>
            <w:r w:rsidR="00F72D0C" w:rsidRPr="007A572E">
              <w:rPr>
                <w:rStyle w:val="Heading2Char"/>
                <w:rFonts w:ascii="Calibri Light" w:hAnsi="Calibri Light"/>
                <w:caps w:val="0"/>
                <w:sz w:val="20"/>
                <w:szCs w:val="24"/>
                <w:shd w:val="clear" w:color="auto" w:fill="auto"/>
              </w:rPr>
              <w:t xml:space="preserve"> </w:t>
            </w:r>
            <w:r w:rsidR="00085914" w:rsidRPr="007A572E">
              <w:rPr>
                <w:rStyle w:val="Heading2Char"/>
                <w:rFonts w:ascii="Calibri Light" w:hAnsi="Calibri Light"/>
                <w:caps w:val="0"/>
                <w:sz w:val="20"/>
                <w:szCs w:val="24"/>
                <w:shd w:val="clear" w:color="auto" w:fill="auto"/>
              </w:rPr>
              <w:t>traditional and complementary medicine you are using?</w:t>
            </w:r>
          </w:p>
        </w:tc>
        <w:tc>
          <w:tcPr>
            <w:tcW w:w="1514" w:type="pct"/>
          </w:tcPr>
          <w:p w14:paraId="76E1DCF1" w14:textId="77777777" w:rsidR="008549CB" w:rsidRPr="00A3448F" w:rsidRDefault="008549CB" w:rsidP="00E836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B0CE2" w:rsidRPr="00A3448F" w14:paraId="1A85D558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0092888E" w14:textId="77777777" w:rsidR="001B0CE2" w:rsidRPr="006630D3" w:rsidRDefault="001B0CE2" w:rsidP="00E26435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Yes, I told them about all </w:t>
            </w:r>
            <w:r w:rsidR="0089625C"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traditional and complementary </w:t>
            </w: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>medicines I was using</w:t>
            </w:r>
          </w:p>
        </w:tc>
        <w:tc>
          <w:tcPr>
            <w:tcW w:w="1514" w:type="pct"/>
          </w:tcPr>
          <w:p w14:paraId="108D5F18" w14:textId="77777777" w:rsidR="001B0CE2" w:rsidRPr="00A3448F" w:rsidRDefault="001B0CE2" w:rsidP="00E836E7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3448F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A3448F" w14:paraId="3089866C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1B5643BC" w14:textId="77777777" w:rsidR="001B0CE2" w:rsidRPr="006630D3" w:rsidRDefault="001B0CE2" w:rsidP="00E26435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Yes, but I only told them about some of my </w:t>
            </w:r>
            <w:r w:rsidR="000736A5"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traditional and complementary </w:t>
            </w: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>medicine use</w:t>
            </w:r>
          </w:p>
        </w:tc>
        <w:tc>
          <w:tcPr>
            <w:tcW w:w="1514" w:type="pct"/>
          </w:tcPr>
          <w:p w14:paraId="57714C50" w14:textId="77777777" w:rsidR="001B0CE2" w:rsidRPr="00A3448F" w:rsidRDefault="001B0CE2" w:rsidP="00E836E7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3448F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A3448F" w14:paraId="170A59FD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26F6A7DD" w14:textId="77777777" w:rsidR="001B0CE2" w:rsidRPr="006630D3" w:rsidRDefault="001B0CE2" w:rsidP="00E26435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>No, I did not tell them about my</w:t>
            </w:r>
            <w:r w:rsidR="0089625C"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 traditional and complementary</w:t>
            </w: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 medicine use</w:t>
            </w:r>
          </w:p>
        </w:tc>
        <w:tc>
          <w:tcPr>
            <w:tcW w:w="1514" w:type="pct"/>
          </w:tcPr>
          <w:p w14:paraId="5F929FD3" w14:textId="77777777" w:rsidR="001B0CE2" w:rsidRPr="00A3448F" w:rsidRDefault="001B0CE2" w:rsidP="00E836E7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3448F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A3448F" w14:paraId="77085796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032B0DD0" w14:textId="77777777" w:rsidR="001B0CE2" w:rsidRPr="00E26435" w:rsidRDefault="008549CB" w:rsidP="006630D3">
            <w:pPr>
              <w:rPr>
                <w:rFonts w:ascii="Calibri Light" w:hAnsi="Calibri Light"/>
              </w:rPr>
            </w:pPr>
            <w:r w:rsidRPr="00E26435">
              <w:rPr>
                <w:rFonts w:ascii="Calibri Light" w:hAnsi="Calibri Light"/>
                <w:sz w:val="18"/>
              </w:rPr>
              <w:t>If YES, what were the r</w:t>
            </w:r>
            <w:r w:rsidR="001B0CE2" w:rsidRPr="00E26435">
              <w:rPr>
                <w:rFonts w:ascii="Calibri Light" w:hAnsi="Calibri Light"/>
                <w:sz w:val="18"/>
              </w:rPr>
              <w:t>easons for disclosing</w:t>
            </w:r>
            <w:r w:rsidR="00802F92" w:rsidRPr="00E26435">
              <w:rPr>
                <w:rFonts w:ascii="Calibri Light" w:hAnsi="Calibri Light"/>
                <w:sz w:val="18"/>
              </w:rPr>
              <w:t xml:space="preserve"> the use of traditional and complementary medicine </w:t>
            </w:r>
            <w:r w:rsidRPr="00E26435">
              <w:rPr>
                <w:rFonts w:ascii="Calibri Light" w:hAnsi="Calibri Light"/>
                <w:sz w:val="18"/>
              </w:rPr>
              <w:t>to</w:t>
            </w:r>
            <w:r w:rsidR="00E84179">
              <w:rPr>
                <w:rFonts w:ascii="Calibri Light" w:hAnsi="Calibri Light"/>
                <w:sz w:val="18"/>
              </w:rPr>
              <w:t xml:space="preserve"> your</w:t>
            </w:r>
            <w:r w:rsidRPr="00E26435">
              <w:rPr>
                <w:rFonts w:ascii="Calibri Light" w:hAnsi="Calibri Light"/>
                <w:sz w:val="18"/>
              </w:rPr>
              <w:t xml:space="preserve"> doctor, nurse or pharmacist</w:t>
            </w:r>
            <w:r w:rsidR="00802F92" w:rsidRPr="00E26435">
              <w:rPr>
                <w:rFonts w:ascii="Calibri Light" w:hAnsi="Calibri Light"/>
                <w:sz w:val="18"/>
              </w:rPr>
              <w:t>?</w:t>
            </w:r>
          </w:p>
        </w:tc>
        <w:tc>
          <w:tcPr>
            <w:tcW w:w="1514" w:type="pct"/>
          </w:tcPr>
          <w:p w14:paraId="25BDA24E" w14:textId="77777777" w:rsidR="001B0CE2" w:rsidRPr="00A3448F" w:rsidRDefault="001B0CE2" w:rsidP="00E836E7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B0CE2" w:rsidRPr="00A3448F" w14:paraId="791092B7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161510C1" w14:textId="77777777" w:rsidR="001B0CE2" w:rsidRPr="006630D3" w:rsidRDefault="001B0CE2" w:rsidP="0089625C">
            <w:pPr>
              <w:spacing w:before="0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>I wanted them to fully understand my health status</w:t>
            </w:r>
          </w:p>
        </w:tc>
        <w:tc>
          <w:tcPr>
            <w:tcW w:w="1514" w:type="pct"/>
          </w:tcPr>
          <w:p w14:paraId="413067F2" w14:textId="77777777" w:rsidR="001B0CE2" w:rsidRPr="00A3448F" w:rsidRDefault="001B0CE2" w:rsidP="00E836E7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3448F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A3448F" w14:paraId="18123A36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0BD97497" w14:textId="77777777" w:rsidR="001B0CE2" w:rsidRPr="006630D3" w:rsidRDefault="001B0CE2" w:rsidP="008962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I was concerned about drug interactions with the </w:t>
            </w:r>
            <w:r w:rsidR="0089625C"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traditional and complementary </w:t>
            </w: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>medicine I was using</w:t>
            </w:r>
          </w:p>
        </w:tc>
        <w:tc>
          <w:tcPr>
            <w:tcW w:w="1514" w:type="pct"/>
          </w:tcPr>
          <w:p w14:paraId="305A6CF2" w14:textId="77777777" w:rsidR="001B0CE2" w:rsidRPr="00A3448F" w:rsidRDefault="001B0CE2" w:rsidP="00E836E7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3448F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A3448F" w14:paraId="3E3ADF01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0E4FE93C" w14:textId="77777777" w:rsidR="001B0CE2" w:rsidRPr="006630D3" w:rsidRDefault="001B0CE2" w:rsidP="008962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I thought they might know something about </w:t>
            </w:r>
            <w:r w:rsidR="0089625C"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traditional and complementary </w:t>
            </w: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>medicine</w:t>
            </w:r>
          </w:p>
        </w:tc>
        <w:tc>
          <w:tcPr>
            <w:tcW w:w="1514" w:type="pct"/>
          </w:tcPr>
          <w:p w14:paraId="2AB35E71" w14:textId="77777777" w:rsidR="001B0CE2" w:rsidRPr="00A3448F" w:rsidRDefault="001B0CE2" w:rsidP="00E836E7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3448F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A3448F" w14:paraId="72AF9B24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738A0DEA" w14:textId="77777777" w:rsidR="001B0CE2" w:rsidRPr="006630D3" w:rsidRDefault="001B0CE2" w:rsidP="008962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They asked me about my use of </w:t>
            </w:r>
            <w:r w:rsidR="0089625C"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 xml:space="preserve">traditional and complementary </w:t>
            </w:r>
            <w:r w:rsidRPr="006630D3">
              <w:rPr>
                <w:rFonts w:ascii="Calibri Light" w:hAnsi="Calibri Light" w:cs="Times New Roman"/>
                <w:b w:val="0"/>
                <w:sz w:val="18"/>
                <w:szCs w:val="18"/>
              </w:rPr>
              <w:t>medicine</w:t>
            </w:r>
          </w:p>
        </w:tc>
        <w:tc>
          <w:tcPr>
            <w:tcW w:w="1514" w:type="pct"/>
          </w:tcPr>
          <w:p w14:paraId="1244C112" w14:textId="77777777" w:rsidR="001B0CE2" w:rsidRPr="00A3448F" w:rsidRDefault="001B0CE2" w:rsidP="00E836E7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3448F">
              <w:rPr>
                <w:rFonts w:ascii="Times New Roman" w:hAnsi="Times New Roman" w:cs="Times New Roman"/>
              </w:rPr>
              <w:t>○</w:t>
            </w:r>
          </w:p>
        </w:tc>
      </w:tr>
      <w:tr w:rsidR="00A3448F" w:rsidRPr="00A3448F" w14:paraId="043ECBF9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55DF987B" w14:textId="77777777" w:rsidR="00A3448F" w:rsidRPr="00E26435" w:rsidRDefault="00A3448F" w:rsidP="0089625C">
            <w:pPr>
              <w:rPr>
                <w:rFonts w:ascii="Calibri Light" w:hAnsi="Calibri Light" w:cs="Times New Roman"/>
                <w:sz w:val="18"/>
                <w:szCs w:val="18"/>
              </w:rPr>
            </w:pPr>
            <w:r w:rsidRPr="00E26435">
              <w:rPr>
                <w:rFonts w:ascii="Calibri Light" w:hAnsi="Calibri Light" w:cs="Times New Roman"/>
                <w:sz w:val="18"/>
                <w:szCs w:val="18"/>
              </w:rPr>
              <w:lastRenderedPageBreak/>
              <w:t xml:space="preserve">If </w:t>
            </w:r>
            <w:r w:rsidR="00FD094B" w:rsidRPr="00E26435">
              <w:rPr>
                <w:rFonts w:ascii="Calibri Light" w:hAnsi="Calibri Light" w:cs="Times New Roman"/>
                <w:sz w:val="18"/>
                <w:szCs w:val="18"/>
              </w:rPr>
              <w:t>YES what</w:t>
            </w:r>
            <w:r w:rsidRPr="00E26435">
              <w:rPr>
                <w:rFonts w:ascii="Calibri Light" w:hAnsi="Calibri Light" w:cs="Times New Roman"/>
                <w:sz w:val="18"/>
                <w:szCs w:val="18"/>
              </w:rPr>
              <w:t xml:space="preserve"> was the reaction of the healthcare provider?</w:t>
            </w:r>
          </w:p>
        </w:tc>
        <w:tc>
          <w:tcPr>
            <w:tcW w:w="1514" w:type="pct"/>
          </w:tcPr>
          <w:p w14:paraId="7DE98FCE" w14:textId="77777777" w:rsidR="00A3448F" w:rsidRPr="00A3448F" w:rsidRDefault="00A3448F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F72D0C" w:rsidRPr="00A3448F" w14:paraId="6724994D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7823C5ED" w14:textId="77777777" w:rsidR="00F72D0C" w:rsidRPr="00E26435" w:rsidRDefault="00F72D0C" w:rsidP="0089625C">
            <w:pPr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1514" w:type="pct"/>
          </w:tcPr>
          <w:p w14:paraId="0F6D1754" w14:textId="77777777" w:rsidR="00F72D0C" w:rsidRPr="00A3448F" w:rsidRDefault="00F72D0C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FD094B" w:rsidRPr="00A3448F" w14:paraId="5DA404EE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021A0A20" w14:textId="77777777" w:rsidR="00FD094B" w:rsidRPr="006630D3" w:rsidRDefault="00FD094B" w:rsidP="0089625C">
            <w:pPr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6630D3">
              <w:rPr>
                <w:rFonts w:ascii="Calibri Light" w:hAnsi="Calibri Light" w:cs="Times New Roman"/>
                <w:b w:val="0"/>
                <w:sz w:val="18"/>
                <w:szCs w:val="24"/>
              </w:rPr>
              <w:t>Encouraging</w:t>
            </w:r>
          </w:p>
        </w:tc>
        <w:tc>
          <w:tcPr>
            <w:tcW w:w="1514" w:type="pct"/>
          </w:tcPr>
          <w:p w14:paraId="3C03175C" w14:textId="77777777" w:rsidR="00FD094B" w:rsidRPr="00A3448F" w:rsidRDefault="00F72D0C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3448F">
              <w:rPr>
                <w:rFonts w:ascii="Times New Roman" w:hAnsi="Times New Roman" w:cs="Times New Roman"/>
              </w:rPr>
              <w:t>○</w:t>
            </w:r>
          </w:p>
        </w:tc>
      </w:tr>
      <w:tr w:rsidR="00FD094B" w:rsidRPr="00A3448F" w14:paraId="62376976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785E0D80" w14:textId="77777777" w:rsidR="00FD094B" w:rsidRPr="006630D3" w:rsidRDefault="00FD094B" w:rsidP="0089625C">
            <w:pPr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6630D3">
              <w:rPr>
                <w:rFonts w:ascii="Calibri Light" w:hAnsi="Calibri Light" w:cs="Times New Roman"/>
                <w:b w:val="0"/>
                <w:sz w:val="18"/>
                <w:szCs w:val="24"/>
              </w:rPr>
              <w:t>discouraging</w:t>
            </w:r>
          </w:p>
        </w:tc>
        <w:tc>
          <w:tcPr>
            <w:tcW w:w="1514" w:type="pct"/>
          </w:tcPr>
          <w:p w14:paraId="4B38EF0C" w14:textId="77777777" w:rsidR="00FD094B" w:rsidRPr="00A3448F" w:rsidRDefault="00F72D0C" w:rsidP="00E836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3448F">
              <w:rPr>
                <w:rFonts w:ascii="Times New Roman" w:hAnsi="Times New Roman" w:cs="Times New Roman"/>
              </w:rPr>
              <w:t>○</w:t>
            </w:r>
          </w:p>
        </w:tc>
      </w:tr>
      <w:tr w:rsidR="00FD094B" w:rsidRPr="00A3448F" w14:paraId="2C61A705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02D5C65D" w14:textId="77777777" w:rsidR="00FD094B" w:rsidRPr="006630D3" w:rsidRDefault="00FD094B" w:rsidP="0089625C">
            <w:pPr>
              <w:rPr>
                <w:rFonts w:ascii="Calibri Light" w:hAnsi="Calibri Light" w:cs="Times New Roman"/>
                <w:b w:val="0"/>
                <w:sz w:val="18"/>
                <w:szCs w:val="24"/>
              </w:rPr>
            </w:pPr>
            <w:r w:rsidRPr="006630D3">
              <w:rPr>
                <w:rFonts w:ascii="Calibri Light" w:hAnsi="Calibri Light" w:cs="Times New Roman"/>
                <w:b w:val="0"/>
                <w:sz w:val="18"/>
                <w:szCs w:val="24"/>
              </w:rPr>
              <w:t>Neutral</w:t>
            </w:r>
          </w:p>
        </w:tc>
        <w:tc>
          <w:tcPr>
            <w:tcW w:w="1514" w:type="pct"/>
          </w:tcPr>
          <w:p w14:paraId="5E277FE0" w14:textId="77777777" w:rsidR="00FD094B" w:rsidRPr="00A3448F" w:rsidRDefault="00F72D0C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3448F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A3448F" w14:paraId="38A1AA39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395131D9" w14:textId="77777777" w:rsidR="001B0CE2" w:rsidRPr="00B2125F" w:rsidRDefault="00802F92" w:rsidP="000736A5">
            <w:pPr>
              <w:rPr>
                <w:rFonts w:ascii="Calibri Light" w:hAnsi="Calibri Light" w:cs="Times New Roman"/>
                <w:b w:val="0"/>
              </w:rPr>
            </w:pPr>
            <w:r w:rsidRPr="00B2125F">
              <w:rPr>
                <w:rFonts w:ascii="Calibri Light" w:hAnsi="Calibri Light" w:cs="Times New Roman"/>
                <w:b w:val="0"/>
                <w:sz w:val="18"/>
              </w:rPr>
              <w:t xml:space="preserve">If NO, what were the reasons for </w:t>
            </w:r>
            <w:r w:rsidR="001B0CE2" w:rsidRPr="00B2125F">
              <w:rPr>
                <w:rFonts w:ascii="Calibri Light" w:hAnsi="Calibri Light" w:cs="Times New Roman"/>
                <w:b w:val="0"/>
                <w:sz w:val="18"/>
              </w:rPr>
              <w:t xml:space="preserve">not disclosing </w:t>
            </w:r>
            <w:r w:rsidR="000736A5" w:rsidRPr="00B2125F">
              <w:rPr>
                <w:rFonts w:ascii="Calibri Light" w:hAnsi="Calibri Light" w:cs="Times New Roman"/>
                <w:b w:val="0"/>
                <w:sz w:val="18"/>
              </w:rPr>
              <w:t xml:space="preserve">the use of traditional and complementary medicine to </w:t>
            </w:r>
            <w:r w:rsidR="000736A5" w:rsidRPr="00A549AF">
              <w:rPr>
                <w:rFonts w:ascii="Calibri Light" w:hAnsi="Calibri Light" w:cs="Times New Roman"/>
                <w:b w:val="0"/>
                <w:noProof/>
                <w:sz w:val="18"/>
              </w:rPr>
              <w:t>your</w:t>
            </w:r>
            <w:r w:rsidR="000736A5" w:rsidRPr="00B2125F">
              <w:rPr>
                <w:rFonts w:ascii="Calibri Light" w:hAnsi="Calibri Light" w:cs="Times New Roman"/>
                <w:b w:val="0"/>
                <w:sz w:val="18"/>
              </w:rPr>
              <w:t xml:space="preserve"> doctor, nurse or pharmacist?</w:t>
            </w:r>
          </w:p>
        </w:tc>
        <w:tc>
          <w:tcPr>
            <w:tcW w:w="1514" w:type="pct"/>
          </w:tcPr>
          <w:p w14:paraId="7AF23329" w14:textId="77777777" w:rsidR="001B0CE2" w:rsidRPr="00A3448F" w:rsidRDefault="001B0CE2" w:rsidP="00E836E7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B0CE2" w:rsidRPr="00045926" w14:paraId="4E7D1ECD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2D0C3023" w14:textId="77777777" w:rsidR="001B0CE2" w:rsidRPr="00B2125F" w:rsidRDefault="001B0CE2" w:rsidP="00FD094B">
            <w:pPr>
              <w:rPr>
                <w:rFonts w:ascii="Calibri Light" w:hAnsi="Calibri Light" w:cs="Times New Roman"/>
                <w:b w:val="0"/>
                <w:sz w:val="18"/>
              </w:rPr>
            </w:pPr>
            <w:r w:rsidRPr="00B2125F">
              <w:rPr>
                <w:rFonts w:ascii="Calibri Light" w:hAnsi="Calibri Light" w:cs="Times New Roman"/>
                <w:b w:val="0"/>
                <w:sz w:val="18"/>
              </w:rPr>
              <w:t xml:space="preserve">They did not ask </w:t>
            </w:r>
            <w:r w:rsidRPr="00A549AF">
              <w:rPr>
                <w:rFonts w:ascii="Calibri Light" w:hAnsi="Calibri Light" w:cs="Times New Roman"/>
                <w:b w:val="0"/>
                <w:noProof/>
                <w:sz w:val="18"/>
              </w:rPr>
              <w:t>me</w:t>
            </w:r>
            <w:r w:rsidRPr="00B2125F">
              <w:rPr>
                <w:rFonts w:ascii="Calibri Light" w:hAnsi="Calibri Light" w:cs="Times New Roman"/>
                <w:b w:val="0"/>
                <w:sz w:val="18"/>
              </w:rPr>
              <w:t xml:space="preserve"> about </w:t>
            </w:r>
            <w:r w:rsidRPr="00A549AF">
              <w:rPr>
                <w:rFonts w:ascii="Calibri Light" w:hAnsi="Calibri Light" w:cs="Times New Roman"/>
                <w:b w:val="0"/>
                <w:noProof/>
                <w:sz w:val="18"/>
              </w:rPr>
              <w:t>my</w:t>
            </w:r>
            <w:r w:rsidR="0089625C" w:rsidRPr="00B2125F">
              <w:rPr>
                <w:rFonts w:ascii="Calibri Light" w:hAnsi="Calibri Light" w:cs="Times New Roman"/>
                <w:b w:val="0"/>
                <w:sz w:val="18"/>
              </w:rPr>
              <w:t xml:space="preserve">traditional and complementary </w:t>
            </w:r>
            <w:r w:rsidRPr="00B2125F">
              <w:rPr>
                <w:rFonts w:ascii="Calibri Light" w:hAnsi="Calibri Light" w:cs="Times New Roman"/>
                <w:b w:val="0"/>
                <w:sz w:val="18"/>
              </w:rPr>
              <w:t>medicine use</w:t>
            </w:r>
          </w:p>
        </w:tc>
        <w:tc>
          <w:tcPr>
            <w:tcW w:w="1514" w:type="pct"/>
          </w:tcPr>
          <w:p w14:paraId="479F89FA" w14:textId="77777777" w:rsidR="001B0CE2" w:rsidRPr="00045926" w:rsidRDefault="001B0CE2" w:rsidP="00E836E7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45926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045926" w14:paraId="7033E8A3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3113764A" w14:textId="77777777" w:rsidR="001B0CE2" w:rsidRPr="00B2125F" w:rsidRDefault="001B0CE2" w:rsidP="00A3448F">
            <w:pPr>
              <w:spacing w:before="0"/>
              <w:rPr>
                <w:rFonts w:ascii="Calibri Light" w:hAnsi="Calibri Light" w:cs="Times New Roman"/>
                <w:b w:val="0"/>
                <w:sz w:val="18"/>
              </w:rPr>
            </w:pPr>
            <w:r w:rsidRPr="00A549AF">
              <w:rPr>
                <w:rFonts w:ascii="Calibri Light" w:hAnsi="Calibri Light" w:cs="Times New Roman"/>
                <w:b w:val="0"/>
                <w:noProof/>
                <w:sz w:val="18"/>
              </w:rPr>
              <w:t>I</w:t>
            </w:r>
            <w:r w:rsidRPr="00B2125F">
              <w:rPr>
                <w:rFonts w:ascii="Calibri Light" w:hAnsi="Calibri Light" w:cs="Times New Roman"/>
                <w:b w:val="0"/>
                <w:sz w:val="18"/>
              </w:rPr>
              <w:t xml:space="preserve"> did not think it was important</w:t>
            </w:r>
          </w:p>
        </w:tc>
        <w:tc>
          <w:tcPr>
            <w:tcW w:w="1514" w:type="pct"/>
          </w:tcPr>
          <w:p w14:paraId="52ADCA3A" w14:textId="77777777" w:rsidR="001B0CE2" w:rsidRPr="00045926" w:rsidRDefault="001B0CE2" w:rsidP="00E836E7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45926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045926" w14:paraId="0C56E878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12709FB1" w14:textId="77777777" w:rsidR="001B0CE2" w:rsidRPr="00B2125F" w:rsidRDefault="001B0CE2" w:rsidP="00A3448F">
            <w:pPr>
              <w:spacing w:before="0"/>
              <w:rPr>
                <w:rFonts w:ascii="Calibri Light" w:hAnsi="Calibri Light" w:cs="Times New Roman"/>
                <w:b w:val="0"/>
                <w:sz w:val="18"/>
              </w:rPr>
            </w:pPr>
            <w:r w:rsidRPr="00A549AF">
              <w:rPr>
                <w:rFonts w:ascii="Calibri Light" w:hAnsi="Calibri Light" w:cs="Times New Roman"/>
                <w:b w:val="0"/>
                <w:noProof/>
                <w:sz w:val="18"/>
              </w:rPr>
              <w:t>I</w:t>
            </w:r>
            <w:r w:rsidRPr="00B2125F">
              <w:rPr>
                <w:rFonts w:ascii="Calibri Light" w:hAnsi="Calibri Light" w:cs="Times New Roman"/>
                <w:b w:val="0"/>
                <w:sz w:val="18"/>
              </w:rPr>
              <w:t xml:space="preserve"> did not think they would understand </w:t>
            </w:r>
            <w:r w:rsidRPr="00A549AF">
              <w:rPr>
                <w:rFonts w:ascii="Calibri Light" w:hAnsi="Calibri Light" w:cs="Times New Roman"/>
                <w:b w:val="0"/>
                <w:noProof/>
                <w:sz w:val="18"/>
              </w:rPr>
              <w:t>my</w:t>
            </w:r>
            <w:r w:rsidRPr="00B2125F">
              <w:rPr>
                <w:rFonts w:ascii="Calibri Light" w:hAnsi="Calibri Light" w:cs="Times New Roman"/>
                <w:b w:val="0"/>
                <w:sz w:val="18"/>
              </w:rPr>
              <w:t xml:space="preserve"> choice</w:t>
            </w:r>
          </w:p>
        </w:tc>
        <w:tc>
          <w:tcPr>
            <w:tcW w:w="1514" w:type="pct"/>
          </w:tcPr>
          <w:p w14:paraId="05AB0120" w14:textId="77777777" w:rsidR="001B0CE2" w:rsidRPr="00045926" w:rsidRDefault="001B0CE2" w:rsidP="00E836E7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45926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045926" w14:paraId="317189B7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7D20EDC6" w14:textId="77777777" w:rsidR="001B0CE2" w:rsidRPr="00B2125F" w:rsidRDefault="001B0CE2" w:rsidP="00A3448F">
            <w:pPr>
              <w:spacing w:before="0"/>
              <w:rPr>
                <w:rFonts w:ascii="Calibri Light" w:hAnsi="Calibri Light" w:cs="Times New Roman"/>
                <w:b w:val="0"/>
                <w:sz w:val="18"/>
              </w:rPr>
            </w:pPr>
            <w:r w:rsidRPr="00B2125F">
              <w:rPr>
                <w:rFonts w:ascii="Calibri Light" w:hAnsi="Calibri Light" w:cs="Times New Roman"/>
                <w:b w:val="0"/>
                <w:sz w:val="18"/>
              </w:rPr>
              <w:t>I was worried they would judge me or respond negatively</w:t>
            </w:r>
          </w:p>
        </w:tc>
        <w:tc>
          <w:tcPr>
            <w:tcW w:w="1514" w:type="pct"/>
          </w:tcPr>
          <w:p w14:paraId="734ECF3F" w14:textId="77777777" w:rsidR="001B0CE2" w:rsidRPr="00045926" w:rsidRDefault="001B0CE2" w:rsidP="00E836E7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45926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045926" w14:paraId="4DE48AB7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6BBD059F" w14:textId="77777777" w:rsidR="001B0CE2" w:rsidRPr="00B2125F" w:rsidRDefault="0089625C" w:rsidP="00FD094B">
            <w:pPr>
              <w:spacing w:before="0"/>
              <w:rPr>
                <w:rFonts w:ascii="Calibri Light" w:hAnsi="Calibri Light" w:cs="Times New Roman"/>
                <w:b w:val="0"/>
                <w:sz w:val="18"/>
              </w:rPr>
            </w:pPr>
            <w:r w:rsidRPr="00B2125F">
              <w:rPr>
                <w:rFonts w:ascii="Calibri Light" w:hAnsi="Calibri Light" w:cs="Times New Roman"/>
                <w:b w:val="0"/>
                <w:sz w:val="18"/>
              </w:rPr>
              <w:t xml:space="preserve">Traditional and complementary </w:t>
            </w:r>
            <w:r w:rsidR="001B0CE2" w:rsidRPr="00B2125F">
              <w:rPr>
                <w:rFonts w:ascii="Calibri Light" w:hAnsi="Calibri Light" w:cs="Times New Roman"/>
                <w:b w:val="0"/>
                <w:sz w:val="18"/>
              </w:rPr>
              <w:t>is safe and so they did not need to know</w:t>
            </w:r>
          </w:p>
        </w:tc>
        <w:tc>
          <w:tcPr>
            <w:tcW w:w="1514" w:type="pct"/>
          </w:tcPr>
          <w:p w14:paraId="4D8DA44A" w14:textId="77777777" w:rsidR="001B0CE2" w:rsidRPr="00045926" w:rsidRDefault="001B0CE2" w:rsidP="00E836E7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45926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045926" w14:paraId="7BA86B6E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53AA7488" w14:textId="77777777" w:rsidR="001B0CE2" w:rsidRPr="00B2125F" w:rsidRDefault="001B0CE2" w:rsidP="00A3448F">
            <w:pPr>
              <w:spacing w:before="0"/>
              <w:rPr>
                <w:rFonts w:ascii="Calibri Light" w:hAnsi="Calibri Light" w:cs="Times New Roman"/>
                <w:b w:val="0"/>
                <w:sz w:val="18"/>
              </w:rPr>
            </w:pPr>
            <w:r w:rsidRPr="00B2125F">
              <w:rPr>
                <w:rFonts w:ascii="Calibri Light" w:hAnsi="Calibri Light" w:cs="Times New Roman"/>
                <w:b w:val="0"/>
                <w:sz w:val="18"/>
              </w:rPr>
              <w:t>There was not enough time in the consultation</w:t>
            </w:r>
          </w:p>
        </w:tc>
        <w:tc>
          <w:tcPr>
            <w:tcW w:w="1514" w:type="pct"/>
          </w:tcPr>
          <w:p w14:paraId="4D456E61" w14:textId="77777777" w:rsidR="001B0CE2" w:rsidRPr="00045926" w:rsidRDefault="001B0CE2" w:rsidP="00E836E7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45926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045926" w14:paraId="49963A8A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072E6642" w14:textId="77777777" w:rsidR="001B0CE2" w:rsidRPr="00B2125F" w:rsidRDefault="001B0CE2" w:rsidP="00A3448F">
            <w:pPr>
              <w:spacing w:before="0"/>
              <w:rPr>
                <w:rFonts w:ascii="Calibri Light" w:hAnsi="Calibri Light" w:cs="Times New Roman"/>
                <w:b w:val="0"/>
                <w:sz w:val="18"/>
              </w:rPr>
            </w:pPr>
            <w:r w:rsidRPr="00B2125F">
              <w:rPr>
                <w:rFonts w:ascii="Calibri Light" w:hAnsi="Calibri Light" w:cs="Times New Roman"/>
                <w:b w:val="0"/>
                <w:sz w:val="18"/>
              </w:rPr>
              <w:t>I felt uncomfortable discussing it with them</w:t>
            </w:r>
          </w:p>
        </w:tc>
        <w:tc>
          <w:tcPr>
            <w:tcW w:w="1514" w:type="pct"/>
          </w:tcPr>
          <w:p w14:paraId="1A1598DE" w14:textId="77777777" w:rsidR="001B0CE2" w:rsidRPr="00045926" w:rsidRDefault="001B0CE2" w:rsidP="00E836E7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45926">
              <w:rPr>
                <w:rFonts w:ascii="Times New Roman" w:hAnsi="Times New Roman" w:cs="Times New Roman"/>
              </w:rPr>
              <w:t>○</w:t>
            </w:r>
          </w:p>
        </w:tc>
      </w:tr>
      <w:tr w:rsidR="001B0CE2" w:rsidRPr="00045926" w14:paraId="1084B86A" w14:textId="77777777" w:rsidTr="00F72D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23509B53" w14:textId="77777777" w:rsidR="001B0CE2" w:rsidRPr="00B2125F" w:rsidRDefault="001B0CE2" w:rsidP="00A3448F">
            <w:pPr>
              <w:rPr>
                <w:rFonts w:ascii="Calibri Light" w:hAnsi="Calibri Light" w:cs="Times New Roman"/>
                <w:b w:val="0"/>
                <w:sz w:val="18"/>
              </w:rPr>
            </w:pPr>
            <w:r w:rsidRPr="00B2125F">
              <w:rPr>
                <w:rFonts w:ascii="Calibri Light" w:hAnsi="Calibri Light" w:cs="Times New Roman"/>
                <w:b w:val="0"/>
                <w:sz w:val="18"/>
              </w:rPr>
              <w:t xml:space="preserve">I did not think they would know anything about </w:t>
            </w:r>
            <w:r w:rsidR="00A3448F" w:rsidRPr="00B2125F">
              <w:rPr>
                <w:rFonts w:ascii="Calibri Light" w:hAnsi="Calibri Light" w:cs="Times New Roman"/>
                <w:b w:val="0"/>
                <w:sz w:val="18"/>
              </w:rPr>
              <w:t>traditional and complementary</w:t>
            </w:r>
            <w:r w:rsidRPr="00B2125F">
              <w:rPr>
                <w:rFonts w:ascii="Calibri Light" w:hAnsi="Calibri Light" w:cs="Times New Roman"/>
                <w:b w:val="0"/>
                <w:sz w:val="18"/>
              </w:rPr>
              <w:t xml:space="preserve"> medicine</w:t>
            </w:r>
          </w:p>
        </w:tc>
        <w:tc>
          <w:tcPr>
            <w:tcW w:w="1514" w:type="pct"/>
          </w:tcPr>
          <w:p w14:paraId="666374CD" w14:textId="77777777" w:rsidR="001B0CE2" w:rsidRPr="00045926" w:rsidRDefault="001B0CE2" w:rsidP="00E836E7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45926">
              <w:rPr>
                <w:rFonts w:ascii="Times New Roman" w:hAnsi="Times New Roman" w:cs="Times New Roman"/>
              </w:rPr>
              <w:t>○</w:t>
            </w:r>
          </w:p>
        </w:tc>
      </w:tr>
      <w:tr w:rsidR="00B2125F" w:rsidRPr="00045926" w14:paraId="377C10D7" w14:textId="77777777" w:rsidTr="00F72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</w:tcPr>
          <w:p w14:paraId="4EA3691D" w14:textId="77777777" w:rsidR="00B2125F" w:rsidRPr="00B2125F" w:rsidRDefault="00B2125F" w:rsidP="00A3448F">
            <w:pPr>
              <w:rPr>
                <w:rFonts w:ascii="Calibri Light" w:hAnsi="Calibri Light" w:cs="Times New Roman"/>
                <w:b w:val="0"/>
                <w:sz w:val="18"/>
              </w:rPr>
            </w:pPr>
            <w:r w:rsidRPr="00B2125F">
              <w:rPr>
                <w:rFonts w:ascii="Calibri Light" w:hAnsi="Calibri Light" w:cs="Times New Roman"/>
                <w:b w:val="0"/>
                <w:sz w:val="18"/>
              </w:rPr>
              <w:t>Others Please specify</w:t>
            </w:r>
            <w:r>
              <w:rPr>
                <w:rFonts w:ascii="Calibri Light" w:hAnsi="Calibri Light" w:cs="Times New Roman"/>
                <w:b w:val="0"/>
                <w:sz w:val="18"/>
              </w:rPr>
              <w:t>………………………………………………………………………………………</w:t>
            </w:r>
          </w:p>
        </w:tc>
        <w:tc>
          <w:tcPr>
            <w:tcW w:w="1514" w:type="pct"/>
          </w:tcPr>
          <w:p w14:paraId="6E04569F" w14:textId="77777777" w:rsidR="00B2125F" w:rsidRPr="00045926" w:rsidRDefault="00B2125F" w:rsidP="00E836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2D9EE458" w14:textId="77777777" w:rsidR="001B0CE2" w:rsidRPr="00045926" w:rsidRDefault="001B0CE2" w:rsidP="00A3631B">
      <w:pPr>
        <w:spacing w:line="360" w:lineRule="auto"/>
        <w:jc w:val="both"/>
      </w:pP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7153"/>
        <w:gridCol w:w="2089"/>
      </w:tblGrid>
      <w:tr w:rsidR="00D338EC" w:rsidRPr="00F845DB" w14:paraId="0ABEDA63" w14:textId="77777777" w:rsidTr="007D61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43AACE73" w14:textId="77777777" w:rsidR="00D338EC" w:rsidRPr="007D61E5" w:rsidRDefault="00EE4226" w:rsidP="00EA285C">
            <w:pPr>
              <w:pStyle w:val="Heading2"/>
              <w:outlineLvl w:val="1"/>
              <w:rPr>
                <w:b w:val="0"/>
              </w:rPr>
            </w:pPr>
            <w:r w:rsidRPr="007D61E5">
              <w:rPr>
                <w:b w:val="0"/>
                <w:sz w:val="18"/>
              </w:rPr>
              <w:t xml:space="preserve">h) If you did not use </w:t>
            </w:r>
            <w:r w:rsidR="00E84179">
              <w:rPr>
                <w:b w:val="0"/>
                <w:sz w:val="18"/>
              </w:rPr>
              <w:t>T</w:t>
            </w:r>
            <w:r w:rsidRPr="007D61E5">
              <w:rPr>
                <w:b w:val="0"/>
                <w:sz w:val="18"/>
              </w:rPr>
              <w:t xml:space="preserve">CM, what was the reason? </w:t>
            </w:r>
            <w:r w:rsidR="00D338EC" w:rsidRPr="007D61E5">
              <w:rPr>
                <w:b w:val="0"/>
                <w:sz w:val="18"/>
              </w:rPr>
              <w:t>Tick all that apply)</w:t>
            </w:r>
          </w:p>
        </w:tc>
      </w:tr>
      <w:tr w:rsidR="00D338EC" w:rsidRPr="00302412" w14:paraId="58A5370C" w14:textId="77777777" w:rsidTr="007D61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56CCBBD0" w14:textId="77777777" w:rsidR="00D338EC" w:rsidRPr="007D61E5" w:rsidRDefault="00EE4226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7D61E5">
              <w:rPr>
                <w:rFonts w:ascii="Calibri Light" w:hAnsi="Calibri Light" w:cs="Times New Roman"/>
                <w:b w:val="0"/>
                <w:sz w:val="18"/>
                <w:szCs w:val="18"/>
              </w:rPr>
              <w:t>I don’t believe it works</w:t>
            </w:r>
          </w:p>
        </w:tc>
        <w:tc>
          <w:tcPr>
            <w:tcW w:w="1130" w:type="pct"/>
          </w:tcPr>
          <w:p w14:paraId="074E0F14" w14:textId="77777777" w:rsidR="00D338EC" w:rsidRPr="003E1A09" w:rsidRDefault="00D338EC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D338EC" w:rsidRPr="00302412" w14:paraId="1459C727" w14:textId="77777777" w:rsidTr="007D61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553DBDD2" w14:textId="77777777" w:rsidR="00D338EC" w:rsidRPr="007D61E5" w:rsidRDefault="00EE4226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7D61E5">
              <w:rPr>
                <w:rFonts w:ascii="Calibri Light" w:hAnsi="Calibri Light" w:cs="Times New Roman"/>
                <w:b w:val="0"/>
                <w:sz w:val="18"/>
                <w:szCs w:val="18"/>
              </w:rPr>
              <w:t>My healthcare provider advised not use TCM</w:t>
            </w:r>
          </w:p>
        </w:tc>
        <w:tc>
          <w:tcPr>
            <w:tcW w:w="1130" w:type="pct"/>
          </w:tcPr>
          <w:p w14:paraId="3CA801CC" w14:textId="77777777" w:rsidR="00D338EC" w:rsidRPr="003E1A09" w:rsidRDefault="00D338EC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D338EC" w:rsidRPr="00302412" w14:paraId="160D7B7C" w14:textId="77777777" w:rsidTr="007D61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5339E70D" w14:textId="77777777" w:rsidR="00D338EC" w:rsidRPr="007D61E5" w:rsidRDefault="00EE4226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7D61E5">
              <w:rPr>
                <w:rFonts w:ascii="Calibri Light" w:hAnsi="Calibri Light" w:cs="Times New Roman"/>
                <w:b w:val="0"/>
                <w:sz w:val="18"/>
                <w:szCs w:val="18"/>
              </w:rPr>
              <w:t>Caused side effects</w:t>
            </w:r>
          </w:p>
        </w:tc>
        <w:tc>
          <w:tcPr>
            <w:tcW w:w="1130" w:type="pct"/>
          </w:tcPr>
          <w:p w14:paraId="6F61CD4A" w14:textId="77777777" w:rsidR="00D338EC" w:rsidRPr="003E1A09" w:rsidRDefault="00D338EC" w:rsidP="00EA28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D338EC" w:rsidRPr="00302412" w14:paraId="1C2A1446" w14:textId="77777777" w:rsidTr="007D61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pct"/>
          </w:tcPr>
          <w:p w14:paraId="1E46F13B" w14:textId="77777777" w:rsidR="00D338EC" w:rsidRPr="007D61E5" w:rsidRDefault="007D61E5" w:rsidP="00EA285C">
            <w:pPr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7D61E5">
              <w:rPr>
                <w:rFonts w:ascii="Calibri Light" w:hAnsi="Calibri Light" w:cs="Times New Roman"/>
                <w:b w:val="0"/>
                <w:sz w:val="18"/>
                <w:szCs w:val="18"/>
              </w:rPr>
              <w:t>Others (</w:t>
            </w:r>
            <w:r w:rsidR="00EE4226" w:rsidRPr="007D61E5">
              <w:rPr>
                <w:rFonts w:ascii="Calibri Light" w:hAnsi="Calibri Light" w:cs="Times New Roman" w:hint="eastAsia"/>
                <w:b w:val="0"/>
                <w:sz w:val="18"/>
                <w:szCs w:val="18"/>
              </w:rPr>
              <w:t>specify</w:t>
            </w:r>
            <w:r w:rsidR="00EE4226" w:rsidRPr="007D61E5">
              <w:rPr>
                <w:rFonts w:ascii="Calibri Light" w:hAnsi="Calibri Light" w:cs="Times New Roman"/>
                <w:b w:val="0"/>
                <w:sz w:val="18"/>
                <w:szCs w:val="18"/>
              </w:rPr>
              <w:t>………………………………………….</w:t>
            </w:r>
            <w:r w:rsidR="00EE4226" w:rsidRPr="007D61E5">
              <w:rPr>
                <w:rFonts w:ascii="Calibri Light" w:hAnsi="Calibri Light" w:cs="Times New Roman" w:hint="eastAsia"/>
                <w:b w:val="0"/>
                <w:sz w:val="18"/>
                <w:szCs w:val="18"/>
              </w:rPr>
              <w:t>.</w:t>
            </w:r>
          </w:p>
        </w:tc>
        <w:tc>
          <w:tcPr>
            <w:tcW w:w="1130" w:type="pct"/>
          </w:tcPr>
          <w:p w14:paraId="22A12C38" w14:textId="77777777" w:rsidR="00D338EC" w:rsidRPr="003E1A09" w:rsidRDefault="00D338EC" w:rsidP="00EA28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3E1A09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</w:tbl>
    <w:p w14:paraId="15587030" w14:textId="77777777" w:rsidR="00D338EC" w:rsidRDefault="00D338EC" w:rsidP="006E6589">
      <w:pPr>
        <w:spacing w:line="360" w:lineRule="auto"/>
        <w:jc w:val="both"/>
        <w:rPr>
          <w:rFonts w:ascii="Calibri Light" w:hAnsi="Calibri Light" w:cs="Times New Roman"/>
          <w:sz w:val="18"/>
          <w:szCs w:val="24"/>
        </w:rPr>
      </w:pPr>
    </w:p>
    <w:p w14:paraId="7CD4A219" w14:textId="77777777" w:rsidR="005F64A8" w:rsidRPr="00620600" w:rsidRDefault="005C6928" w:rsidP="00EE4226">
      <w:pPr>
        <w:spacing w:line="360" w:lineRule="auto"/>
        <w:jc w:val="both"/>
        <w:rPr>
          <w:rFonts w:ascii="Calibri Light" w:hAnsi="Calibri Light" w:cs="Times New Roman"/>
          <w:sz w:val="14"/>
          <w:szCs w:val="24"/>
        </w:rPr>
      </w:pPr>
      <w:r w:rsidRPr="00620600">
        <w:rPr>
          <w:rFonts w:ascii="Calibri Light" w:hAnsi="Calibri Light" w:cs="Times New Roman"/>
          <w:b/>
          <w:color w:val="000000" w:themeColor="text1"/>
          <w:sz w:val="24"/>
        </w:rPr>
        <w:t xml:space="preserve">PART C. Attitudes </w:t>
      </w:r>
      <w:r w:rsidR="009D3F11" w:rsidRPr="00620600">
        <w:rPr>
          <w:rFonts w:ascii="Calibri Light" w:hAnsi="Calibri Light" w:cs="Times New Roman"/>
          <w:b/>
          <w:color w:val="000000" w:themeColor="text1"/>
          <w:sz w:val="24"/>
        </w:rPr>
        <w:t>towards traditional &amp; complementary medicine</w:t>
      </w:r>
    </w:p>
    <w:p w14:paraId="045B8FEC" w14:textId="77777777" w:rsidR="005C6928" w:rsidRPr="005F64A8" w:rsidRDefault="005C6928" w:rsidP="005F64A8">
      <w:pPr>
        <w:pStyle w:val="Heading2"/>
        <w:rPr>
          <w:sz w:val="18"/>
        </w:rPr>
      </w:pPr>
      <w:r w:rsidRPr="005F64A8">
        <w:rPr>
          <w:sz w:val="18"/>
        </w:rPr>
        <w:t xml:space="preserve">How much do </w:t>
      </w:r>
      <w:r w:rsidRPr="00A549AF">
        <w:rPr>
          <w:noProof/>
          <w:sz w:val="18"/>
        </w:rPr>
        <w:t>you</w:t>
      </w:r>
      <w:r w:rsidRPr="005F64A8">
        <w:rPr>
          <w:sz w:val="18"/>
        </w:rPr>
        <w:t xml:space="preserve"> agree or disagree with the following statements? Please select the response per row that best applies to </w:t>
      </w:r>
      <w:r w:rsidRPr="00A549AF">
        <w:rPr>
          <w:noProof/>
          <w:sz w:val="18"/>
        </w:rPr>
        <w:t>you</w:t>
      </w:r>
      <w:r w:rsidRPr="005F64A8">
        <w:rPr>
          <w:sz w:val="18"/>
        </w:rPr>
        <w:t>.</w:t>
      </w:r>
      <w:r w:rsidR="00F72A47">
        <w:rPr>
          <w:sz w:val="18"/>
        </w:rPr>
        <w:t>(Please tick only one option in each row)</w:t>
      </w: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320"/>
        <w:gridCol w:w="4407"/>
        <w:gridCol w:w="810"/>
        <w:gridCol w:w="642"/>
        <w:gridCol w:w="759"/>
        <w:gridCol w:w="844"/>
        <w:gridCol w:w="844"/>
        <w:gridCol w:w="616"/>
      </w:tblGrid>
      <w:tr w:rsidR="005C6928" w:rsidRPr="005F64A8" w14:paraId="3171C9B2" w14:textId="77777777" w:rsidTr="008F34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" w:type="pct"/>
          </w:tcPr>
          <w:p w14:paraId="47AD0782" w14:textId="77777777" w:rsidR="005C6928" w:rsidRPr="009D3F11" w:rsidRDefault="005C6928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9" w:type="pct"/>
          </w:tcPr>
          <w:p w14:paraId="5405D799" w14:textId="77777777" w:rsidR="005C6928" w:rsidRPr="009D3F11" w:rsidRDefault="005C6928" w:rsidP="00F845DB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" w:type="pct"/>
          </w:tcPr>
          <w:p w14:paraId="7F2CEC75" w14:textId="77777777" w:rsidR="005C6928" w:rsidRPr="005F64A8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b w:val="0"/>
                <w:sz w:val="18"/>
                <w:szCs w:val="18"/>
              </w:rPr>
              <w:t>Strongly agree</w:t>
            </w:r>
          </w:p>
        </w:tc>
        <w:tc>
          <w:tcPr>
            <w:tcW w:w="250" w:type="pct"/>
          </w:tcPr>
          <w:p w14:paraId="79784993" w14:textId="77777777" w:rsidR="005C6928" w:rsidRPr="005F64A8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b w:val="0"/>
                <w:sz w:val="18"/>
                <w:szCs w:val="18"/>
              </w:rPr>
              <w:t>Agree</w:t>
            </w:r>
          </w:p>
        </w:tc>
        <w:tc>
          <w:tcPr>
            <w:tcW w:w="302" w:type="pct"/>
          </w:tcPr>
          <w:p w14:paraId="16AB7D06" w14:textId="77777777" w:rsidR="005C6928" w:rsidRPr="005F64A8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b w:val="0"/>
                <w:sz w:val="18"/>
                <w:szCs w:val="18"/>
              </w:rPr>
              <w:t>Neutral</w:t>
            </w:r>
          </w:p>
        </w:tc>
        <w:tc>
          <w:tcPr>
            <w:tcW w:w="351" w:type="pct"/>
          </w:tcPr>
          <w:p w14:paraId="4BE802F4" w14:textId="77777777" w:rsidR="005C6928" w:rsidRPr="005F64A8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b w:val="0"/>
                <w:sz w:val="18"/>
                <w:szCs w:val="18"/>
              </w:rPr>
              <w:t>Disagree</w:t>
            </w:r>
          </w:p>
        </w:tc>
        <w:tc>
          <w:tcPr>
            <w:tcW w:w="366" w:type="pct"/>
          </w:tcPr>
          <w:p w14:paraId="1EC63830" w14:textId="77777777" w:rsidR="005C6928" w:rsidRPr="005F64A8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b w:val="0"/>
                <w:sz w:val="18"/>
                <w:szCs w:val="18"/>
              </w:rPr>
              <w:t>Strongly Disagree</w:t>
            </w:r>
          </w:p>
        </w:tc>
        <w:tc>
          <w:tcPr>
            <w:tcW w:w="366" w:type="pct"/>
          </w:tcPr>
          <w:p w14:paraId="35665258" w14:textId="77777777" w:rsidR="005C6928" w:rsidRPr="005F64A8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b w:val="0"/>
                <w:sz w:val="18"/>
                <w:szCs w:val="18"/>
              </w:rPr>
              <w:t>Don’t know</w:t>
            </w:r>
          </w:p>
        </w:tc>
      </w:tr>
      <w:tr w:rsidR="009D3F11" w:rsidRPr="009D3F11" w14:paraId="01DB54E2" w14:textId="77777777" w:rsidTr="008F3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" w:type="pct"/>
          </w:tcPr>
          <w:p w14:paraId="75536F54" w14:textId="77777777" w:rsidR="005C6928" w:rsidRPr="005F64A8" w:rsidRDefault="005C6928" w:rsidP="00F845DB">
            <w:pPr>
              <w:spacing w:before="0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r w:rsidRPr="005F64A8">
              <w:rPr>
                <w:rFonts w:ascii="Calibri Light" w:hAnsi="Calibri Light" w:cs="Times New Roman"/>
                <w:b w:val="0"/>
                <w:sz w:val="20"/>
                <w:szCs w:val="20"/>
              </w:rPr>
              <w:t>a</w:t>
            </w:r>
          </w:p>
        </w:tc>
        <w:tc>
          <w:tcPr>
            <w:tcW w:w="2909" w:type="pct"/>
          </w:tcPr>
          <w:p w14:paraId="1CE2D62A" w14:textId="77777777" w:rsidR="005C6928" w:rsidRPr="005F64A8" w:rsidRDefault="00EF5DDC" w:rsidP="00F845DB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Traditional &amp; complementary 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>medicine is more natural than conventional medicine</w:t>
            </w:r>
          </w:p>
        </w:tc>
        <w:tc>
          <w:tcPr>
            <w:tcW w:w="302" w:type="pct"/>
          </w:tcPr>
          <w:p w14:paraId="453ECB6B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250" w:type="pct"/>
          </w:tcPr>
          <w:p w14:paraId="150EB0A0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02" w:type="pct"/>
          </w:tcPr>
          <w:p w14:paraId="6F9A9B0D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51" w:type="pct"/>
          </w:tcPr>
          <w:p w14:paraId="193B3304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0F20EC82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7D1DF8B6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5C6928" w:rsidRPr="009D3F11" w14:paraId="001F49D9" w14:textId="77777777" w:rsidTr="008F3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" w:type="pct"/>
          </w:tcPr>
          <w:p w14:paraId="565411D4" w14:textId="77777777" w:rsidR="005C6928" w:rsidRPr="005F64A8" w:rsidRDefault="005C6928" w:rsidP="00F845DB">
            <w:pPr>
              <w:spacing w:before="0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r w:rsidRPr="005F64A8">
              <w:rPr>
                <w:rFonts w:ascii="Calibri Light" w:hAnsi="Calibri Light" w:cs="Times New Roman"/>
                <w:b w:val="0"/>
                <w:sz w:val="20"/>
                <w:szCs w:val="20"/>
              </w:rPr>
              <w:t>b</w:t>
            </w:r>
          </w:p>
        </w:tc>
        <w:tc>
          <w:tcPr>
            <w:tcW w:w="2909" w:type="pct"/>
          </w:tcPr>
          <w:p w14:paraId="723CE6E7" w14:textId="77777777" w:rsidR="005C6928" w:rsidRPr="005F64A8" w:rsidRDefault="00EF5DDC" w:rsidP="00F845DB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Traditional &amp; complementary 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>medicine boosts my immune system/resistance</w:t>
            </w:r>
          </w:p>
        </w:tc>
        <w:tc>
          <w:tcPr>
            <w:tcW w:w="302" w:type="pct"/>
          </w:tcPr>
          <w:p w14:paraId="25732A8C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250" w:type="pct"/>
          </w:tcPr>
          <w:p w14:paraId="4E3415CC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02" w:type="pct"/>
          </w:tcPr>
          <w:p w14:paraId="3F352440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51" w:type="pct"/>
          </w:tcPr>
          <w:p w14:paraId="74BC8FBA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00E2C2AB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1652C369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9D3F11" w:rsidRPr="009D3F11" w14:paraId="58528231" w14:textId="77777777" w:rsidTr="008F3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" w:type="pct"/>
          </w:tcPr>
          <w:p w14:paraId="4B60B960" w14:textId="77777777" w:rsidR="005C6928" w:rsidRPr="005F64A8" w:rsidRDefault="005C6928" w:rsidP="00F845DB">
            <w:pPr>
              <w:spacing w:before="0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r w:rsidRPr="005F64A8">
              <w:rPr>
                <w:rFonts w:ascii="Calibri Light" w:hAnsi="Calibri Light" w:cs="Times New Roman"/>
                <w:b w:val="0"/>
                <w:sz w:val="20"/>
                <w:szCs w:val="20"/>
              </w:rPr>
              <w:t>c</w:t>
            </w:r>
          </w:p>
        </w:tc>
        <w:tc>
          <w:tcPr>
            <w:tcW w:w="2909" w:type="pct"/>
          </w:tcPr>
          <w:p w14:paraId="58B46829" w14:textId="77777777" w:rsidR="005C6928" w:rsidRPr="005F64A8" w:rsidRDefault="00EF5DDC" w:rsidP="00F845DB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Traditional &amp; complementary 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>medicine has fewer side effects than conventional medicine</w:t>
            </w:r>
          </w:p>
        </w:tc>
        <w:tc>
          <w:tcPr>
            <w:tcW w:w="302" w:type="pct"/>
          </w:tcPr>
          <w:p w14:paraId="1C0CD9FE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250" w:type="pct"/>
          </w:tcPr>
          <w:p w14:paraId="3413AABC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02" w:type="pct"/>
          </w:tcPr>
          <w:p w14:paraId="7189B062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51" w:type="pct"/>
          </w:tcPr>
          <w:p w14:paraId="4A408162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27B06817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35960BE1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5C6928" w:rsidRPr="009D3F11" w14:paraId="03DE31D2" w14:textId="77777777" w:rsidTr="008F3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" w:type="pct"/>
          </w:tcPr>
          <w:p w14:paraId="70596844" w14:textId="77777777" w:rsidR="005C6928" w:rsidRPr="005F64A8" w:rsidRDefault="005C6928" w:rsidP="00F845DB">
            <w:pPr>
              <w:spacing w:before="0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r w:rsidRPr="005F64A8">
              <w:rPr>
                <w:rFonts w:ascii="Calibri Light" w:hAnsi="Calibri Light" w:cs="Times New Roman"/>
                <w:b w:val="0"/>
                <w:sz w:val="20"/>
                <w:szCs w:val="20"/>
              </w:rPr>
              <w:t>d</w:t>
            </w:r>
          </w:p>
        </w:tc>
        <w:tc>
          <w:tcPr>
            <w:tcW w:w="2909" w:type="pct"/>
          </w:tcPr>
          <w:p w14:paraId="3101EA12" w14:textId="77777777" w:rsidR="005C6928" w:rsidRPr="005F64A8" w:rsidRDefault="00EF5DDC" w:rsidP="00F845DB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Traditional &amp; complementary 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>medicine promotes a holistic approach to health</w:t>
            </w:r>
          </w:p>
        </w:tc>
        <w:tc>
          <w:tcPr>
            <w:tcW w:w="302" w:type="pct"/>
          </w:tcPr>
          <w:p w14:paraId="317D87A3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250" w:type="pct"/>
          </w:tcPr>
          <w:p w14:paraId="37C93C8D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02" w:type="pct"/>
          </w:tcPr>
          <w:p w14:paraId="3E24B9E0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51" w:type="pct"/>
          </w:tcPr>
          <w:p w14:paraId="21FB993F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4C32DBAE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56227B3A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9D3F11" w:rsidRPr="009D3F11" w14:paraId="2E728033" w14:textId="77777777" w:rsidTr="008F3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" w:type="pct"/>
          </w:tcPr>
          <w:p w14:paraId="7E29FF48" w14:textId="77777777" w:rsidR="005C6928" w:rsidRPr="005F64A8" w:rsidRDefault="005C6928" w:rsidP="00F845DB">
            <w:pPr>
              <w:spacing w:before="0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r w:rsidRPr="005F64A8">
              <w:rPr>
                <w:rFonts w:ascii="Calibri Light" w:hAnsi="Calibri Light" w:cs="Times New Roman"/>
                <w:b w:val="0"/>
                <w:sz w:val="20"/>
                <w:szCs w:val="20"/>
              </w:rPr>
              <w:t>e</w:t>
            </w:r>
          </w:p>
        </w:tc>
        <w:tc>
          <w:tcPr>
            <w:tcW w:w="2909" w:type="pct"/>
          </w:tcPr>
          <w:p w14:paraId="2C335DA0" w14:textId="77777777" w:rsidR="005C6928" w:rsidRPr="005F64A8" w:rsidRDefault="00EF5DDC" w:rsidP="00F845DB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Traditional &amp; complementary 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>medicine gives me more control over my health/body</w:t>
            </w:r>
          </w:p>
        </w:tc>
        <w:tc>
          <w:tcPr>
            <w:tcW w:w="302" w:type="pct"/>
          </w:tcPr>
          <w:p w14:paraId="499B8F54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250" w:type="pct"/>
          </w:tcPr>
          <w:p w14:paraId="6FD658F0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02" w:type="pct"/>
          </w:tcPr>
          <w:p w14:paraId="0D1EDDB6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51" w:type="pct"/>
          </w:tcPr>
          <w:p w14:paraId="742C3F98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60909810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262682BE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5C6928" w:rsidRPr="009D3F11" w14:paraId="643B9B25" w14:textId="77777777" w:rsidTr="008F3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" w:type="pct"/>
          </w:tcPr>
          <w:p w14:paraId="79AD01CF" w14:textId="77777777" w:rsidR="005C6928" w:rsidRPr="005F64A8" w:rsidRDefault="005C6928" w:rsidP="00F845DB">
            <w:pPr>
              <w:spacing w:before="0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r w:rsidRPr="005F64A8">
              <w:rPr>
                <w:rFonts w:ascii="Calibri Light" w:hAnsi="Calibri Light" w:cs="Times New Roman"/>
                <w:b w:val="0"/>
                <w:sz w:val="20"/>
                <w:szCs w:val="20"/>
              </w:rPr>
              <w:t>f</w:t>
            </w:r>
          </w:p>
        </w:tc>
        <w:tc>
          <w:tcPr>
            <w:tcW w:w="2909" w:type="pct"/>
          </w:tcPr>
          <w:p w14:paraId="7D2B67DE" w14:textId="77777777" w:rsidR="005C6928" w:rsidRPr="005F64A8" w:rsidRDefault="005C6928" w:rsidP="00EF5DD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Knowledge about the evidence of </w:t>
            </w:r>
            <w:r w:rsidR="00F72A47">
              <w:rPr>
                <w:rFonts w:ascii="Calibri Light" w:hAnsi="Calibri Light" w:cs="Times New Roman"/>
                <w:sz w:val="18"/>
                <w:szCs w:val="18"/>
              </w:rPr>
              <w:t>t</w:t>
            </w:r>
            <w:r w:rsidR="00EF5DDC" w:rsidRPr="005F64A8">
              <w:rPr>
                <w:rFonts w:ascii="Calibri Light" w:hAnsi="Calibri Light" w:cs="Times New Roman"/>
                <w:sz w:val="18"/>
                <w:szCs w:val="18"/>
              </w:rPr>
              <w:t xml:space="preserve">raditional &amp; complementary </w:t>
            </w:r>
            <w:r w:rsidRPr="005F64A8">
              <w:rPr>
                <w:rFonts w:ascii="Calibri Light" w:hAnsi="Calibri Light" w:cs="Times New Roman"/>
                <w:sz w:val="18"/>
                <w:szCs w:val="18"/>
              </w:rPr>
              <w:t>medicine is important to me as a patient</w:t>
            </w:r>
          </w:p>
        </w:tc>
        <w:tc>
          <w:tcPr>
            <w:tcW w:w="302" w:type="pct"/>
          </w:tcPr>
          <w:p w14:paraId="053CB1A7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250" w:type="pct"/>
          </w:tcPr>
          <w:p w14:paraId="04780CD8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02" w:type="pct"/>
          </w:tcPr>
          <w:p w14:paraId="0C915E4A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51" w:type="pct"/>
          </w:tcPr>
          <w:p w14:paraId="3FDAE99E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4C4116BC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7811F6F2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9D3F11" w:rsidRPr="009D3F11" w14:paraId="709B4900" w14:textId="77777777" w:rsidTr="008F3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" w:type="pct"/>
          </w:tcPr>
          <w:p w14:paraId="5DBBD6BF" w14:textId="77777777" w:rsidR="005C6928" w:rsidRPr="005F64A8" w:rsidRDefault="005C6928" w:rsidP="00F845DB">
            <w:pPr>
              <w:spacing w:before="0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r w:rsidRPr="005F64A8">
              <w:rPr>
                <w:rFonts w:ascii="Calibri Light" w:hAnsi="Calibri Light" w:cs="Times New Roman"/>
                <w:b w:val="0"/>
                <w:sz w:val="20"/>
                <w:szCs w:val="20"/>
              </w:rPr>
              <w:t>g</w:t>
            </w:r>
          </w:p>
        </w:tc>
        <w:tc>
          <w:tcPr>
            <w:tcW w:w="2909" w:type="pct"/>
          </w:tcPr>
          <w:p w14:paraId="0A2A4458" w14:textId="77777777" w:rsidR="005C6928" w:rsidRPr="005F64A8" w:rsidRDefault="005C6928" w:rsidP="00EF5DDC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A549AF">
              <w:rPr>
                <w:rFonts w:ascii="Calibri Light" w:hAnsi="Calibri Light" w:cs="Times New Roman"/>
                <w:noProof/>
                <w:sz w:val="18"/>
                <w:szCs w:val="18"/>
              </w:rPr>
              <w:t>My</w:t>
            </w: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 personal experience of the effectiveness of </w:t>
            </w:r>
            <w:r w:rsidR="00F72A47">
              <w:rPr>
                <w:rFonts w:ascii="Calibri Light" w:hAnsi="Calibri Light" w:cs="Times New Roman"/>
                <w:sz w:val="18"/>
                <w:szCs w:val="18"/>
              </w:rPr>
              <w:t>t</w:t>
            </w:r>
            <w:r w:rsidR="00EF5DDC" w:rsidRPr="005F64A8">
              <w:rPr>
                <w:rFonts w:ascii="Calibri Light" w:hAnsi="Calibri Light" w:cs="Times New Roman"/>
                <w:sz w:val="18"/>
                <w:szCs w:val="18"/>
              </w:rPr>
              <w:t xml:space="preserve">raditional &amp; complementary </w:t>
            </w:r>
            <w:r w:rsidRPr="005F64A8">
              <w:rPr>
                <w:rFonts w:ascii="Calibri Light" w:hAnsi="Calibri Light" w:cs="Times New Roman"/>
                <w:sz w:val="18"/>
                <w:szCs w:val="18"/>
              </w:rPr>
              <w:t>medicine is more important than clinical evidence</w:t>
            </w:r>
          </w:p>
        </w:tc>
        <w:tc>
          <w:tcPr>
            <w:tcW w:w="302" w:type="pct"/>
          </w:tcPr>
          <w:p w14:paraId="128C871D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250" w:type="pct"/>
          </w:tcPr>
          <w:p w14:paraId="34281E48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02" w:type="pct"/>
          </w:tcPr>
          <w:p w14:paraId="021E7339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51" w:type="pct"/>
          </w:tcPr>
          <w:p w14:paraId="6536F49F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08536A55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0322FEF2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5C6928" w:rsidRPr="009D3F11" w14:paraId="028BDBAA" w14:textId="77777777" w:rsidTr="008F34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" w:type="pct"/>
          </w:tcPr>
          <w:p w14:paraId="104C82F6" w14:textId="77777777" w:rsidR="005C6928" w:rsidRPr="005F64A8" w:rsidRDefault="005C6928" w:rsidP="00F845DB">
            <w:pPr>
              <w:spacing w:before="0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r w:rsidRPr="005F64A8">
              <w:rPr>
                <w:rFonts w:ascii="Calibri Light" w:hAnsi="Calibri Light" w:cs="Times New Roman"/>
                <w:b w:val="0"/>
                <w:sz w:val="20"/>
                <w:szCs w:val="20"/>
              </w:rPr>
              <w:t>h</w:t>
            </w:r>
          </w:p>
        </w:tc>
        <w:tc>
          <w:tcPr>
            <w:tcW w:w="2909" w:type="pct"/>
          </w:tcPr>
          <w:p w14:paraId="6248C872" w14:textId="77777777" w:rsidR="005C6928" w:rsidRPr="005F64A8" w:rsidRDefault="00E35881" w:rsidP="00F845DB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Traditional &amp; complementary medicine 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>is a better preventive measure than conventional medicine</w:t>
            </w:r>
          </w:p>
        </w:tc>
        <w:tc>
          <w:tcPr>
            <w:tcW w:w="302" w:type="pct"/>
          </w:tcPr>
          <w:p w14:paraId="1D3E9648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250" w:type="pct"/>
          </w:tcPr>
          <w:p w14:paraId="05180BF8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02" w:type="pct"/>
          </w:tcPr>
          <w:p w14:paraId="068FEB56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51" w:type="pct"/>
          </w:tcPr>
          <w:p w14:paraId="5A43E53C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79BE01F7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095E5266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9D3F11" w:rsidRPr="009D3F11" w14:paraId="3A18B291" w14:textId="77777777" w:rsidTr="008F34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" w:type="pct"/>
          </w:tcPr>
          <w:p w14:paraId="4A76BC9C" w14:textId="77777777" w:rsidR="005C6928" w:rsidRPr="005F64A8" w:rsidRDefault="005C6928" w:rsidP="00F845DB">
            <w:pPr>
              <w:spacing w:before="0"/>
              <w:rPr>
                <w:rFonts w:ascii="Calibri Light" w:hAnsi="Calibri Light" w:cs="Times New Roman"/>
                <w:b w:val="0"/>
                <w:sz w:val="20"/>
                <w:szCs w:val="20"/>
              </w:rPr>
            </w:pPr>
            <w:proofErr w:type="spellStart"/>
            <w:r w:rsidRPr="005F64A8">
              <w:rPr>
                <w:rFonts w:ascii="Calibri Light" w:hAnsi="Calibri Light" w:cs="Times New Roman"/>
                <w:b w:val="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2909" w:type="pct"/>
          </w:tcPr>
          <w:p w14:paraId="482E7AD3" w14:textId="77777777" w:rsidR="005C6928" w:rsidRPr="005F64A8" w:rsidRDefault="00E35881" w:rsidP="00F845DB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Traditional &amp; complementary 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>medicine needs to be tested for safety/side effects</w:t>
            </w:r>
          </w:p>
        </w:tc>
        <w:tc>
          <w:tcPr>
            <w:tcW w:w="302" w:type="pct"/>
          </w:tcPr>
          <w:p w14:paraId="3A2ACC71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250" w:type="pct"/>
          </w:tcPr>
          <w:p w14:paraId="16F1D216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02" w:type="pct"/>
          </w:tcPr>
          <w:p w14:paraId="561550F6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51" w:type="pct"/>
          </w:tcPr>
          <w:p w14:paraId="0ACFC556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5FD23128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66" w:type="pct"/>
          </w:tcPr>
          <w:p w14:paraId="1DB4BF39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</w:tbl>
    <w:p w14:paraId="60873BBE" w14:textId="77777777" w:rsidR="005C6928" w:rsidRPr="005F64A8" w:rsidRDefault="005C6928" w:rsidP="005F64A8">
      <w:pPr>
        <w:pStyle w:val="Heading2"/>
        <w:rPr>
          <w:sz w:val="18"/>
        </w:rPr>
      </w:pPr>
      <w:r w:rsidRPr="005F64A8">
        <w:rPr>
          <w:sz w:val="18"/>
        </w:rPr>
        <w:lastRenderedPageBreak/>
        <w:t xml:space="preserve">How much do </w:t>
      </w:r>
      <w:r w:rsidRPr="00A549AF">
        <w:rPr>
          <w:noProof/>
          <w:sz w:val="18"/>
        </w:rPr>
        <w:t>you</w:t>
      </w:r>
      <w:r w:rsidRPr="005F64A8">
        <w:rPr>
          <w:sz w:val="18"/>
        </w:rPr>
        <w:t xml:space="preserve"> agree or disagree with the following statements? Please select the response per row that best applies to </w:t>
      </w:r>
      <w:r w:rsidRPr="00A549AF">
        <w:rPr>
          <w:noProof/>
          <w:sz w:val="18"/>
        </w:rPr>
        <w:t>you</w:t>
      </w:r>
      <w:r w:rsidRPr="005F64A8">
        <w:rPr>
          <w:sz w:val="18"/>
        </w:rPr>
        <w:t>.</w:t>
      </w: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392"/>
        <w:gridCol w:w="3551"/>
        <w:gridCol w:w="972"/>
        <w:gridCol w:w="745"/>
        <w:gridCol w:w="893"/>
        <w:gridCol w:w="983"/>
        <w:gridCol w:w="983"/>
        <w:gridCol w:w="723"/>
      </w:tblGrid>
      <w:tr w:rsidR="005C6928" w:rsidRPr="009D3F11" w14:paraId="652DAD89" w14:textId="77777777" w:rsidTr="00AA1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3F0BC469" w14:textId="77777777" w:rsidR="005C6928" w:rsidRPr="009D3F11" w:rsidRDefault="005C6928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1" w:type="pct"/>
          </w:tcPr>
          <w:p w14:paraId="417AC88F" w14:textId="77777777" w:rsidR="005C6928" w:rsidRPr="009D3F11" w:rsidRDefault="005C6928" w:rsidP="00F845DB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6" w:type="pct"/>
          </w:tcPr>
          <w:p w14:paraId="1E6CFCAE" w14:textId="77777777" w:rsidR="005C6928" w:rsidRPr="00251ED1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251ED1">
              <w:rPr>
                <w:rFonts w:ascii="Calibri Light" w:hAnsi="Calibri Light" w:cs="Times New Roman"/>
                <w:b w:val="0"/>
                <w:sz w:val="18"/>
                <w:szCs w:val="20"/>
              </w:rPr>
              <w:t>Strongly agree</w:t>
            </w:r>
          </w:p>
        </w:tc>
        <w:tc>
          <w:tcPr>
            <w:tcW w:w="403" w:type="pct"/>
          </w:tcPr>
          <w:p w14:paraId="562653CF" w14:textId="77777777" w:rsidR="005C6928" w:rsidRPr="00251ED1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251ED1">
              <w:rPr>
                <w:rFonts w:ascii="Calibri Light" w:hAnsi="Calibri Light" w:cs="Times New Roman"/>
                <w:b w:val="0"/>
                <w:sz w:val="18"/>
                <w:szCs w:val="20"/>
              </w:rPr>
              <w:t>Agree</w:t>
            </w:r>
          </w:p>
        </w:tc>
        <w:tc>
          <w:tcPr>
            <w:tcW w:w="483" w:type="pct"/>
          </w:tcPr>
          <w:p w14:paraId="176A19AC" w14:textId="77777777" w:rsidR="005C6928" w:rsidRPr="00251ED1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251ED1">
              <w:rPr>
                <w:rFonts w:ascii="Calibri Light" w:hAnsi="Calibri Light" w:cs="Times New Roman"/>
                <w:b w:val="0"/>
                <w:sz w:val="18"/>
                <w:szCs w:val="20"/>
              </w:rPr>
              <w:t>Neutral</w:t>
            </w:r>
          </w:p>
        </w:tc>
        <w:tc>
          <w:tcPr>
            <w:tcW w:w="532" w:type="pct"/>
          </w:tcPr>
          <w:p w14:paraId="5C679D6B" w14:textId="77777777" w:rsidR="005C6928" w:rsidRPr="00251ED1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251ED1">
              <w:rPr>
                <w:rFonts w:ascii="Calibri Light" w:hAnsi="Calibri Light" w:cs="Times New Roman"/>
                <w:b w:val="0"/>
                <w:sz w:val="18"/>
                <w:szCs w:val="20"/>
              </w:rPr>
              <w:t>Disagree</w:t>
            </w: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0E0F0C15" w14:textId="77777777" w:rsidR="005C6928" w:rsidRPr="00251ED1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251ED1">
              <w:rPr>
                <w:rFonts w:ascii="Calibri Light" w:hAnsi="Calibri Light" w:cs="Times New Roman"/>
                <w:b w:val="0"/>
                <w:sz w:val="18"/>
                <w:szCs w:val="20"/>
              </w:rPr>
              <w:t>Strongly Disagree</w:t>
            </w: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724F3EEB" w14:textId="77777777" w:rsidR="005C6928" w:rsidRPr="00251ED1" w:rsidRDefault="005C6928" w:rsidP="00F845D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b w:val="0"/>
                <w:sz w:val="18"/>
                <w:szCs w:val="20"/>
              </w:rPr>
            </w:pPr>
            <w:r w:rsidRPr="00251ED1">
              <w:rPr>
                <w:rFonts w:ascii="Calibri Light" w:hAnsi="Calibri Light" w:cs="Times New Roman"/>
                <w:b w:val="0"/>
                <w:sz w:val="18"/>
                <w:szCs w:val="20"/>
              </w:rPr>
              <w:t>Don’t know</w:t>
            </w:r>
          </w:p>
        </w:tc>
      </w:tr>
      <w:tr w:rsidR="009D3F11" w:rsidRPr="009D3F11" w14:paraId="6B342583" w14:textId="77777777" w:rsidTr="00AA12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24675DD4" w14:textId="77777777" w:rsidR="005C6928" w:rsidRPr="009D3F11" w:rsidRDefault="005C6928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 w:rsidRPr="009D3F11"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1921" w:type="pct"/>
          </w:tcPr>
          <w:p w14:paraId="2C874790" w14:textId="77777777" w:rsidR="005C6928" w:rsidRPr="005F64A8" w:rsidRDefault="00E35881" w:rsidP="0040637F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Atraditional &amp; complementary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 xml:space="preserve"> health practitioner spends a longer time with </w:t>
            </w:r>
            <w:r w:rsidR="0040637F" w:rsidRPr="00A549AF">
              <w:rPr>
                <w:rFonts w:ascii="Calibri Light" w:hAnsi="Calibri Light" w:cs="Times New Roman"/>
                <w:noProof/>
                <w:sz w:val="18"/>
                <w:szCs w:val="18"/>
              </w:rPr>
              <w:t>patients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 xml:space="preserve"> in consultations compared with a</w:t>
            </w:r>
            <w:r w:rsidR="0040637F">
              <w:rPr>
                <w:rFonts w:ascii="Calibri Light" w:hAnsi="Calibri Light" w:cs="Times New Roman"/>
                <w:sz w:val="18"/>
                <w:szCs w:val="18"/>
              </w:rPr>
              <w:t xml:space="preserve"> medical doctor</w:t>
            </w:r>
          </w:p>
        </w:tc>
        <w:tc>
          <w:tcPr>
            <w:tcW w:w="526" w:type="pct"/>
          </w:tcPr>
          <w:p w14:paraId="5CD125F8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03" w:type="pct"/>
          </w:tcPr>
          <w:p w14:paraId="5EAA7FF2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83" w:type="pct"/>
          </w:tcPr>
          <w:p w14:paraId="4DFB537C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</w:tcPr>
          <w:p w14:paraId="3DBE9D74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54AB4A13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4A459A10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5C6928" w:rsidRPr="009D3F11" w14:paraId="616B5633" w14:textId="77777777" w:rsidTr="00AA1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4A8FFA4A" w14:textId="77777777" w:rsidR="005C6928" w:rsidRPr="009D3F11" w:rsidRDefault="005C6928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1" w:type="pct"/>
          </w:tcPr>
          <w:p w14:paraId="1081D1B6" w14:textId="77777777" w:rsidR="005C6928" w:rsidRPr="005F64A8" w:rsidRDefault="005C6928" w:rsidP="0040637F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26" w:type="pct"/>
          </w:tcPr>
          <w:p w14:paraId="5F56EB03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03" w:type="pct"/>
          </w:tcPr>
          <w:p w14:paraId="2482BF43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83" w:type="pct"/>
          </w:tcPr>
          <w:p w14:paraId="46F039C4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</w:tcPr>
          <w:p w14:paraId="08E4F889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531F5B90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75087B33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</w:tr>
      <w:tr w:rsidR="009D3F11" w:rsidRPr="009D3F11" w14:paraId="17051AFC" w14:textId="77777777" w:rsidTr="00AA12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6DD6DA56" w14:textId="77777777" w:rsidR="005C6928" w:rsidRPr="009D3F11" w:rsidRDefault="00963EC9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921" w:type="pct"/>
          </w:tcPr>
          <w:p w14:paraId="66830017" w14:textId="77777777" w:rsidR="005C6928" w:rsidRPr="005F64A8" w:rsidRDefault="00E35881" w:rsidP="00E35881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A</w:t>
            </w:r>
            <w:r w:rsidR="00ED194B" w:rsidRPr="005F64A8">
              <w:rPr>
                <w:rFonts w:ascii="Calibri Light" w:hAnsi="Calibri Light" w:cs="Times New Roman"/>
                <w:sz w:val="18"/>
                <w:szCs w:val="18"/>
              </w:rPr>
              <w:t>t</w:t>
            </w:r>
            <w:r w:rsidRPr="005F64A8">
              <w:rPr>
                <w:rFonts w:ascii="Calibri Light" w:hAnsi="Calibri Light" w:cs="Times New Roman"/>
                <w:sz w:val="18"/>
                <w:szCs w:val="18"/>
              </w:rPr>
              <w:t>raditional &amp; complementary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 xml:space="preserve"> health practitioner provides more support to</w:t>
            </w:r>
            <w:r w:rsidR="0040637F">
              <w:rPr>
                <w:rFonts w:ascii="Calibri Light" w:hAnsi="Calibri Light" w:cs="Times New Roman"/>
                <w:sz w:val="18"/>
                <w:szCs w:val="18"/>
              </w:rPr>
              <w:t xml:space="preserve"> his/her patient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 xml:space="preserve">  than a </w:t>
            </w:r>
            <w:r w:rsidR="0040637F">
              <w:rPr>
                <w:rFonts w:ascii="Calibri Light" w:hAnsi="Calibri Light" w:cs="Times New Roman"/>
                <w:sz w:val="18"/>
                <w:szCs w:val="18"/>
              </w:rPr>
              <w:t xml:space="preserve">medical </w:t>
            </w:r>
            <w:r w:rsidR="0040637F" w:rsidRPr="00A549AF">
              <w:rPr>
                <w:rFonts w:ascii="Calibri Light" w:hAnsi="Calibri Light" w:cs="Times New Roman"/>
                <w:noProof/>
                <w:sz w:val="18"/>
                <w:szCs w:val="18"/>
              </w:rPr>
              <w:t>doctor</w:t>
            </w:r>
            <w:r w:rsidR="005C6928" w:rsidRPr="005F64A8">
              <w:rPr>
                <w:rFonts w:ascii="Calibri Light" w:hAnsi="Calibri Light" w:cs="Times New Roman"/>
                <w:sz w:val="18"/>
                <w:szCs w:val="18"/>
              </w:rPr>
              <w:t xml:space="preserve"> does</w:t>
            </w:r>
          </w:p>
        </w:tc>
        <w:tc>
          <w:tcPr>
            <w:tcW w:w="526" w:type="pct"/>
          </w:tcPr>
          <w:p w14:paraId="4AA74D18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03" w:type="pct"/>
          </w:tcPr>
          <w:p w14:paraId="0F456A4A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83" w:type="pct"/>
          </w:tcPr>
          <w:p w14:paraId="750B40D1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</w:tcPr>
          <w:p w14:paraId="4BC28B02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015BB9F3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36F95A2C" w14:textId="77777777" w:rsidR="005C6928" w:rsidRPr="005F64A8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5F64A8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5C6928" w:rsidRPr="009D3F11" w14:paraId="646C31D2" w14:textId="77777777" w:rsidTr="00AA1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39E9020D" w14:textId="77777777" w:rsidR="005C6928" w:rsidRPr="009D3F11" w:rsidRDefault="005C6928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1" w:type="pct"/>
          </w:tcPr>
          <w:p w14:paraId="3B0071A8" w14:textId="77777777" w:rsidR="005C6928" w:rsidRPr="005F64A8" w:rsidRDefault="005C6928" w:rsidP="0040637F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26" w:type="pct"/>
          </w:tcPr>
          <w:p w14:paraId="1B151812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03" w:type="pct"/>
          </w:tcPr>
          <w:p w14:paraId="13491C72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83" w:type="pct"/>
          </w:tcPr>
          <w:p w14:paraId="76D4F3D6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</w:tcPr>
          <w:p w14:paraId="629B624F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7E175D6B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6167C136" w14:textId="77777777" w:rsidR="005C6928" w:rsidRPr="005F64A8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</w:tr>
      <w:tr w:rsidR="009D3F11" w:rsidRPr="009D3F11" w14:paraId="007EDC34" w14:textId="77777777" w:rsidTr="00AA12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25C03323" w14:textId="77777777" w:rsidR="005C6928" w:rsidRPr="009D3F11" w:rsidRDefault="00963EC9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921" w:type="pct"/>
          </w:tcPr>
          <w:p w14:paraId="59768421" w14:textId="77777777" w:rsidR="005C6928" w:rsidRPr="005F64A8" w:rsidRDefault="005C6928" w:rsidP="00E35881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A549AF">
              <w:rPr>
                <w:rFonts w:ascii="Calibri Light" w:hAnsi="Calibri Light" w:cs="Times New Roman"/>
                <w:noProof/>
                <w:sz w:val="18"/>
                <w:szCs w:val="18"/>
              </w:rPr>
              <w:t>I</w:t>
            </w: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 find it easier to talk to </w:t>
            </w:r>
            <w:r w:rsidRPr="00A549AF">
              <w:rPr>
                <w:rFonts w:ascii="Calibri Light" w:hAnsi="Calibri Light" w:cs="Times New Roman"/>
                <w:noProof/>
                <w:sz w:val="18"/>
                <w:szCs w:val="18"/>
              </w:rPr>
              <w:t xml:space="preserve">an </w:t>
            </w:r>
            <w:r w:rsidR="00E35881" w:rsidRPr="00A549AF">
              <w:rPr>
                <w:rFonts w:ascii="Calibri Light" w:hAnsi="Calibri Light" w:cs="Times New Roman"/>
                <w:noProof/>
                <w:sz w:val="18"/>
                <w:szCs w:val="18"/>
              </w:rPr>
              <w:t>traditional</w:t>
            </w:r>
            <w:r w:rsidR="00E35881" w:rsidRPr="005F64A8">
              <w:rPr>
                <w:rFonts w:ascii="Calibri Light" w:hAnsi="Calibri Light" w:cs="Times New Roman"/>
                <w:sz w:val="18"/>
                <w:szCs w:val="18"/>
              </w:rPr>
              <w:t xml:space="preserve">&amp; complementary </w:t>
            </w:r>
            <w:r w:rsidRPr="005F64A8">
              <w:rPr>
                <w:rFonts w:ascii="Calibri Light" w:hAnsi="Calibri Light" w:cs="Times New Roman"/>
                <w:sz w:val="18"/>
                <w:szCs w:val="18"/>
              </w:rPr>
              <w:t xml:space="preserve">health practitioner that to a </w:t>
            </w:r>
            <w:r w:rsidR="00461250">
              <w:rPr>
                <w:rFonts w:ascii="Calibri Light" w:hAnsi="Calibri Light" w:cs="Times New Roman"/>
                <w:sz w:val="18"/>
                <w:szCs w:val="18"/>
              </w:rPr>
              <w:t xml:space="preserve">medical doctor </w:t>
            </w:r>
          </w:p>
        </w:tc>
        <w:tc>
          <w:tcPr>
            <w:tcW w:w="526" w:type="pct"/>
          </w:tcPr>
          <w:p w14:paraId="32B7CB98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03" w:type="pct"/>
          </w:tcPr>
          <w:p w14:paraId="500A4562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83" w:type="pct"/>
          </w:tcPr>
          <w:p w14:paraId="35149F29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</w:tcPr>
          <w:p w14:paraId="732ACA93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4BAA4BB5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5F274494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5C6928" w:rsidRPr="009D3F11" w14:paraId="2A6A3644" w14:textId="77777777" w:rsidTr="00AA1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1DD262BA" w14:textId="77777777" w:rsidR="005C6928" w:rsidRPr="009D3F11" w:rsidRDefault="005C6928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1" w:type="pct"/>
          </w:tcPr>
          <w:p w14:paraId="2B223704" w14:textId="77777777" w:rsidR="005C6928" w:rsidRPr="00251ED1" w:rsidRDefault="005C6928" w:rsidP="00066A8B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</w:p>
        </w:tc>
        <w:tc>
          <w:tcPr>
            <w:tcW w:w="526" w:type="pct"/>
          </w:tcPr>
          <w:p w14:paraId="5AA55155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03" w:type="pct"/>
          </w:tcPr>
          <w:p w14:paraId="132E06E8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83" w:type="pct"/>
          </w:tcPr>
          <w:p w14:paraId="67CBA5FB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</w:tcPr>
          <w:p w14:paraId="0AAB74C4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6EAB29DD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3771F900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</w:tr>
      <w:tr w:rsidR="009D3F11" w:rsidRPr="009D3F11" w14:paraId="7B4E2020" w14:textId="77777777" w:rsidTr="00AA12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47B08A32" w14:textId="77777777" w:rsidR="005C6928" w:rsidRPr="009D3F11" w:rsidRDefault="005C6928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1" w:type="pct"/>
          </w:tcPr>
          <w:p w14:paraId="5AB2828B" w14:textId="77777777" w:rsidR="005C6928" w:rsidRPr="00251ED1" w:rsidRDefault="005C6928" w:rsidP="00066A8B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</w:p>
        </w:tc>
        <w:tc>
          <w:tcPr>
            <w:tcW w:w="526" w:type="pct"/>
          </w:tcPr>
          <w:p w14:paraId="0D46FB4C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03" w:type="pct"/>
          </w:tcPr>
          <w:p w14:paraId="77233C31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83" w:type="pct"/>
          </w:tcPr>
          <w:p w14:paraId="1DC91CBD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</w:tcPr>
          <w:p w14:paraId="476038BB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516D2F01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64B127BB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</w:tr>
      <w:tr w:rsidR="005C6928" w:rsidRPr="009D3F11" w14:paraId="4327C498" w14:textId="77777777" w:rsidTr="00AA1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7F335ABD" w14:textId="77777777" w:rsidR="005C6928" w:rsidRPr="009D3F11" w:rsidRDefault="005C6928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1" w:type="pct"/>
          </w:tcPr>
          <w:p w14:paraId="702D133F" w14:textId="77777777" w:rsidR="005C6928" w:rsidRPr="00251ED1" w:rsidRDefault="005C6928" w:rsidP="00891453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</w:p>
        </w:tc>
        <w:tc>
          <w:tcPr>
            <w:tcW w:w="526" w:type="pct"/>
          </w:tcPr>
          <w:p w14:paraId="0C484B34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03" w:type="pct"/>
          </w:tcPr>
          <w:p w14:paraId="4C79D259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83" w:type="pct"/>
          </w:tcPr>
          <w:p w14:paraId="78876C9B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</w:tcPr>
          <w:p w14:paraId="7E5E7310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0871174A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759729B4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</w:tr>
      <w:tr w:rsidR="00AA124C" w:rsidRPr="009D3F11" w14:paraId="645A1BED" w14:textId="77777777" w:rsidTr="00AA12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67ADCBC4" w14:textId="77777777" w:rsidR="005C6928" w:rsidRPr="009D3F11" w:rsidRDefault="00963EC9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1921" w:type="pct"/>
          </w:tcPr>
          <w:p w14:paraId="116F0229" w14:textId="77777777" w:rsidR="005C6928" w:rsidRPr="00251ED1" w:rsidRDefault="00891453" w:rsidP="00F845DB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>
              <w:rPr>
                <w:rFonts w:ascii="Calibri Light" w:hAnsi="Calibri Light" w:cs="Times New Roman"/>
                <w:sz w:val="18"/>
                <w:szCs w:val="20"/>
              </w:rPr>
              <w:t xml:space="preserve">Medical </w:t>
            </w:r>
            <w:r w:rsidR="005C6928" w:rsidRPr="00251ED1">
              <w:rPr>
                <w:rFonts w:ascii="Calibri Light" w:hAnsi="Calibri Light" w:cs="Times New Roman"/>
                <w:sz w:val="18"/>
                <w:szCs w:val="20"/>
              </w:rPr>
              <w:t>doctors should be able to advise their patients</w:t>
            </w:r>
            <w:r w:rsidR="00ED194B" w:rsidRPr="00251ED1">
              <w:rPr>
                <w:rFonts w:ascii="Calibri Light" w:hAnsi="Calibri Light" w:cs="Times New Roman"/>
                <w:sz w:val="18"/>
                <w:szCs w:val="20"/>
              </w:rPr>
              <w:t xml:space="preserve"> about commonly used traditional &amp; complementary</w:t>
            </w:r>
            <w:r w:rsidR="005C6928" w:rsidRPr="00251ED1">
              <w:rPr>
                <w:rFonts w:ascii="Calibri Light" w:hAnsi="Calibri Light" w:cs="Times New Roman"/>
                <w:sz w:val="18"/>
                <w:szCs w:val="20"/>
              </w:rPr>
              <w:t xml:space="preserve"> medicine</w:t>
            </w:r>
            <w:r>
              <w:rPr>
                <w:rFonts w:ascii="Calibri Light" w:hAnsi="Calibri Light" w:cs="Times New Roman"/>
                <w:sz w:val="18"/>
                <w:szCs w:val="20"/>
              </w:rPr>
              <w:t>s</w:t>
            </w:r>
          </w:p>
        </w:tc>
        <w:tc>
          <w:tcPr>
            <w:tcW w:w="526" w:type="pct"/>
          </w:tcPr>
          <w:p w14:paraId="6AB29E35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03" w:type="pct"/>
          </w:tcPr>
          <w:p w14:paraId="616C43C0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83" w:type="pct"/>
          </w:tcPr>
          <w:p w14:paraId="116FF731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</w:tcPr>
          <w:p w14:paraId="0F6ACF7F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0FA6F390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12DA862D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9D3F11" w:rsidRPr="009D3F11" w14:paraId="1AC55E24" w14:textId="77777777" w:rsidTr="00AA1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6FEE3A0C" w14:textId="77777777" w:rsidR="005C6928" w:rsidRPr="009D3F11" w:rsidRDefault="00963EC9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1921" w:type="pct"/>
          </w:tcPr>
          <w:p w14:paraId="2135CE3B" w14:textId="77777777" w:rsidR="005C6928" w:rsidRPr="00251ED1" w:rsidRDefault="005C6928" w:rsidP="00891453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 w:rsidRPr="00E13033">
              <w:rPr>
                <w:rFonts w:ascii="Calibri Light" w:hAnsi="Calibri Light" w:cs="Times New Roman"/>
                <w:noProof/>
                <w:sz w:val="18"/>
                <w:szCs w:val="20"/>
              </w:rPr>
              <w:t>My</w:t>
            </w:r>
            <w:r w:rsidRPr="00251ED1">
              <w:rPr>
                <w:rFonts w:ascii="Calibri Light" w:hAnsi="Calibri Light" w:cs="Times New Roman"/>
                <w:sz w:val="18"/>
                <w:szCs w:val="20"/>
              </w:rPr>
              <w:t xml:space="preserve"> preferred care options were respected and supported by </w:t>
            </w:r>
            <w:r w:rsidRPr="00E13033">
              <w:rPr>
                <w:rFonts w:ascii="Calibri Light" w:hAnsi="Calibri Light" w:cs="Times New Roman"/>
                <w:noProof/>
                <w:sz w:val="18"/>
                <w:szCs w:val="20"/>
              </w:rPr>
              <w:t>my</w:t>
            </w:r>
            <w:r w:rsidR="00891453">
              <w:rPr>
                <w:rFonts w:ascii="Calibri Light" w:hAnsi="Calibri Light" w:cs="Times New Roman"/>
                <w:sz w:val="18"/>
                <w:szCs w:val="20"/>
              </w:rPr>
              <w:t xml:space="preserve">medical </w:t>
            </w:r>
            <w:r w:rsidR="00891453" w:rsidRPr="00E13033">
              <w:rPr>
                <w:rFonts w:ascii="Calibri Light" w:hAnsi="Calibri Light" w:cs="Times New Roman"/>
                <w:noProof/>
                <w:sz w:val="18"/>
                <w:szCs w:val="20"/>
              </w:rPr>
              <w:t>doctor</w:t>
            </w:r>
          </w:p>
        </w:tc>
        <w:tc>
          <w:tcPr>
            <w:tcW w:w="526" w:type="pct"/>
          </w:tcPr>
          <w:p w14:paraId="28356841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03" w:type="pct"/>
          </w:tcPr>
          <w:p w14:paraId="23ED4FA5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83" w:type="pct"/>
          </w:tcPr>
          <w:p w14:paraId="62153219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</w:tcPr>
          <w:p w14:paraId="622FDC05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61189E15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0875658C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  <w:tr w:rsidR="00AA124C" w:rsidRPr="009D3F11" w14:paraId="792F016D" w14:textId="77777777" w:rsidTr="00AA12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20B939FC" w14:textId="77777777" w:rsidR="005C6928" w:rsidRPr="009D3F11" w:rsidRDefault="005C6928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1" w:type="pct"/>
          </w:tcPr>
          <w:p w14:paraId="7CF24725" w14:textId="77777777" w:rsidR="005C6928" w:rsidRPr="00251ED1" w:rsidRDefault="005C6928" w:rsidP="00891453">
            <w:pPr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</w:p>
        </w:tc>
        <w:tc>
          <w:tcPr>
            <w:tcW w:w="526" w:type="pct"/>
          </w:tcPr>
          <w:p w14:paraId="75A04508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03" w:type="pct"/>
          </w:tcPr>
          <w:p w14:paraId="20854802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483" w:type="pct"/>
          </w:tcPr>
          <w:p w14:paraId="34283132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</w:tcPr>
          <w:p w14:paraId="04F4150C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22D82495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59003CF2" w14:textId="77777777" w:rsidR="005C6928" w:rsidRPr="00251ED1" w:rsidRDefault="005C6928" w:rsidP="00F845D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</w:tr>
      <w:tr w:rsidR="009D3F11" w:rsidRPr="009D3F11" w14:paraId="634BCFFD" w14:textId="77777777" w:rsidTr="00AA1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</w:tcPr>
          <w:p w14:paraId="1B56B9EC" w14:textId="77777777" w:rsidR="005C6928" w:rsidRPr="009D3F11" w:rsidRDefault="00963EC9" w:rsidP="00F845DB">
            <w:pPr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1921" w:type="pct"/>
          </w:tcPr>
          <w:p w14:paraId="69274802" w14:textId="77777777" w:rsidR="005C6928" w:rsidRPr="00251ED1" w:rsidRDefault="005C6928" w:rsidP="00F845DB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20"/>
              </w:rPr>
            </w:pPr>
            <w:r w:rsidRPr="00251ED1">
              <w:rPr>
                <w:rFonts w:ascii="Calibri Light" w:hAnsi="Calibri Light" w:cs="Times New Roman"/>
                <w:sz w:val="18"/>
                <w:szCs w:val="20"/>
              </w:rPr>
              <w:t xml:space="preserve">It is important to </w:t>
            </w:r>
            <w:r w:rsidRPr="00E13033">
              <w:rPr>
                <w:rFonts w:ascii="Calibri Light" w:hAnsi="Calibri Light" w:cs="Times New Roman"/>
                <w:noProof/>
                <w:sz w:val="18"/>
                <w:szCs w:val="20"/>
              </w:rPr>
              <w:t>me</w:t>
            </w:r>
            <w:r w:rsidRPr="00251ED1">
              <w:rPr>
                <w:rFonts w:ascii="Calibri Light" w:hAnsi="Calibri Light" w:cs="Times New Roman"/>
                <w:sz w:val="18"/>
                <w:szCs w:val="20"/>
              </w:rPr>
              <w:t xml:space="preserve"> that </w:t>
            </w:r>
            <w:r w:rsidRPr="00E13033">
              <w:rPr>
                <w:rFonts w:ascii="Calibri Light" w:hAnsi="Calibri Light" w:cs="Times New Roman"/>
                <w:noProof/>
                <w:sz w:val="18"/>
                <w:szCs w:val="20"/>
              </w:rPr>
              <w:t>my</w:t>
            </w:r>
            <w:r w:rsidRPr="00251ED1">
              <w:rPr>
                <w:rFonts w:ascii="Calibri Light" w:hAnsi="Calibri Light" w:cs="Times New Roman"/>
                <w:sz w:val="18"/>
                <w:szCs w:val="20"/>
              </w:rPr>
              <w:t xml:space="preserve"> preferred care options are respected and supported by </w:t>
            </w:r>
            <w:r w:rsidRPr="00E13033">
              <w:rPr>
                <w:rFonts w:ascii="Calibri Light" w:hAnsi="Calibri Light" w:cs="Times New Roman"/>
                <w:noProof/>
                <w:sz w:val="18"/>
                <w:szCs w:val="20"/>
              </w:rPr>
              <w:t>myhealth care</w:t>
            </w:r>
            <w:r w:rsidRPr="00251ED1">
              <w:rPr>
                <w:rFonts w:ascii="Calibri Light" w:hAnsi="Calibri Light" w:cs="Times New Roman"/>
                <w:sz w:val="18"/>
                <w:szCs w:val="20"/>
              </w:rPr>
              <w:t xml:space="preserve"> team</w:t>
            </w:r>
          </w:p>
        </w:tc>
        <w:tc>
          <w:tcPr>
            <w:tcW w:w="526" w:type="pct"/>
          </w:tcPr>
          <w:p w14:paraId="23025430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03" w:type="pct"/>
          </w:tcPr>
          <w:p w14:paraId="2B6478A6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483" w:type="pct"/>
          </w:tcPr>
          <w:p w14:paraId="48754F85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</w:tcPr>
          <w:p w14:paraId="57788BA3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532" w:type="pct"/>
            <w:tcBorders>
              <w:right w:val="dotted" w:sz="4" w:space="0" w:color="auto"/>
            </w:tcBorders>
          </w:tcPr>
          <w:p w14:paraId="4691E2C0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  <w:tc>
          <w:tcPr>
            <w:tcW w:w="391" w:type="pct"/>
            <w:tcBorders>
              <w:left w:val="dotted" w:sz="4" w:space="0" w:color="auto"/>
            </w:tcBorders>
          </w:tcPr>
          <w:p w14:paraId="65B4C739" w14:textId="77777777" w:rsidR="005C6928" w:rsidRPr="00251ED1" w:rsidRDefault="005C6928" w:rsidP="00F845D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Times New Roman"/>
                <w:sz w:val="18"/>
                <w:szCs w:val="18"/>
              </w:rPr>
            </w:pPr>
            <w:r w:rsidRPr="00251ED1">
              <w:rPr>
                <w:rFonts w:ascii="Calibri Light" w:hAnsi="Calibri Light" w:cs="Times New Roman"/>
                <w:sz w:val="18"/>
                <w:szCs w:val="18"/>
              </w:rPr>
              <w:t>○</w:t>
            </w:r>
          </w:p>
        </w:tc>
      </w:tr>
    </w:tbl>
    <w:p w14:paraId="6E770788" w14:textId="77777777" w:rsidR="005C6928" w:rsidRDefault="005C6928" w:rsidP="005C6928"/>
    <w:p w14:paraId="6768D873" w14:textId="77777777" w:rsidR="005C6928" w:rsidRDefault="005C6928" w:rsidP="006E658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44B148" w14:textId="77777777" w:rsidR="005C6928" w:rsidRDefault="005C6928" w:rsidP="006E658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51FA83" w14:textId="77777777" w:rsidR="005C6928" w:rsidRDefault="005C6928" w:rsidP="006E658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0447E3" w14:textId="77777777" w:rsidR="007C1733" w:rsidRPr="00251ED1" w:rsidRDefault="007C1733" w:rsidP="00F47D54">
      <w:pPr>
        <w:spacing w:line="360" w:lineRule="auto"/>
        <w:jc w:val="center"/>
        <w:rPr>
          <w:rFonts w:ascii="Calibri Light" w:hAnsi="Calibri Light" w:cs="Times New Roman"/>
          <w:b/>
          <w:i/>
          <w:sz w:val="24"/>
          <w:szCs w:val="24"/>
        </w:rPr>
      </w:pPr>
      <w:r w:rsidRPr="00251ED1">
        <w:rPr>
          <w:rFonts w:ascii="Calibri Light" w:hAnsi="Calibri Light" w:cs="Times New Roman"/>
          <w:b/>
          <w:i/>
          <w:sz w:val="24"/>
          <w:szCs w:val="24"/>
        </w:rPr>
        <w:t xml:space="preserve">Thank </w:t>
      </w:r>
      <w:r w:rsidRPr="00E13033">
        <w:rPr>
          <w:rFonts w:ascii="Calibri Light" w:hAnsi="Calibri Light" w:cs="Times New Roman"/>
          <w:b/>
          <w:i/>
          <w:noProof/>
          <w:sz w:val="24"/>
          <w:szCs w:val="24"/>
        </w:rPr>
        <w:t>You</w:t>
      </w:r>
      <w:r w:rsidR="00F72A47">
        <w:rPr>
          <w:rFonts w:ascii="Calibri Light" w:hAnsi="Calibri Light" w:cs="Times New Roman"/>
          <w:b/>
          <w:i/>
          <w:sz w:val="24"/>
          <w:szCs w:val="24"/>
        </w:rPr>
        <w:t xml:space="preserve"> for </w:t>
      </w:r>
      <w:r w:rsidR="00F72A47" w:rsidRPr="00E13033">
        <w:rPr>
          <w:rFonts w:ascii="Calibri Light" w:hAnsi="Calibri Light" w:cs="Times New Roman"/>
          <w:b/>
          <w:i/>
          <w:noProof/>
          <w:sz w:val="24"/>
          <w:szCs w:val="24"/>
        </w:rPr>
        <w:t>your</w:t>
      </w:r>
      <w:r w:rsidR="00F72A47">
        <w:rPr>
          <w:rFonts w:ascii="Calibri Light" w:hAnsi="Calibri Light" w:cs="Times New Roman"/>
          <w:b/>
          <w:i/>
          <w:sz w:val="24"/>
          <w:szCs w:val="24"/>
        </w:rPr>
        <w:t xml:space="preserve"> time </w:t>
      </w:r>
    </w:p>
    <w:p w14:paraId="55469034" w14:textId="77777777" w:rsidR="006E6589" w:rsidRDefault="006E6589" w:rsidP="009F1FA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16F256" w14:textId="77777777" w:rsidR="003F52F1" w:rsidRDefault="003F52F1" w:rsidP="00F020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E5B7FBE" w14:textId="77777777" w:rsidR="00EF317C" w:rsidRDefault="00EF317C" w:rsidP="00132DEE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14:paraId="17408633" w14:textId="77777777" w:rsidR="00EF317C" w:rsidRPr="00DE345E" w:rsidRDefault="00EF317C" w:rsidP="00132DEE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sectPr w:rsidR="00EF317C" w:rsidRPr="00DE345E" w:rsidSect="008D2B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F53E9"/>
    <w:multiLevelType w:val="hybridMultilevel"/>
    <w:tmpl w:val="72602F5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82591"/>
    <w:multiLevelType w:val="hybridMultilevel"/>
    <w:tmpl w:val="B614D11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92A14"/>
    <w:multiLevelType w:val="hybridMultilevel"/>
    <w:tmpl w:val="5AB2DB52"/>
    <w:lvl w:ilvl="0" w:tplc="9B082AD2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sz w:val="3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64E42"/>
    <w:multiLevelType w:val="hybridMultilevel"/>
    <w:tmpl w:val="1F127A8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565BA0"/>
    <w:multiLevelType w:val="hybridMultilevel"/>
    <w:tmpl w:val="27BEEA8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141BB5"/>
    <w:multiLevelType w:val="hybridMultilevel"/>
    <w:tmpl w:val="C21C3BC6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0D4ECB"/>
    <w:multiLevelType w:val="hybridMultilevel"/>
    <w:tmpl w:val="65608A60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ocumentProtection w:edit="trackedChanges" w:enforcement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tDCzMDcxtjAyMTBX0lEKTi0uzszPAykwqQUA5c9PeSwAAAA="/>
  </w:docVars>
  <w:rsids>
    <w:rsidRoot w:val="00587060"/>
    <w:rsid w:val="00001F4D"/>
    <w:rsid w:val="0002306C"/>
    <w:rsid w:val="00034BE3"/>
    <w:rsid w:val="00044DC8"/>
    <w:rsid w:val="000456CA"/>
    <w:rsid w:val="00045926"/>
    <w:rsid w:val="000476D2"/>
    <w:rsid w:val="00055D75"/>
    <w:rsid w:val="00066A8B"/>
    <w:rsid w:val="000736A5"/>
    <w:rsid w:val="00080EB9"/>
    <w:rsid w:val="00085914"/>
    <w:rsid w:val="000B28FD"/>
    <w:rsid w:val="000B4993"/>
    <w:rsid w:val="000C0FBA"/>
    <w:rsid w:val="000D535E"/>
    <w:rsid w:val="000D7C53"/>
    <w:rsid w:val="000F2338"/>
    <w:rsid w:val="00101E1C"/>
    <w:rsid w:val="001033A7"/>
    <w:rsid w:val="001132F8"/>
    <w:rsid w:val="00127161"/>
    <w:rsid w:val="00131BBA"/>
    <w:rsid w:val="00132DEE"/>
    <w:rsid w:val="00136569"/>
    <w:rsid w:val="00142380"/>
    <w:rsid w:val="001536C9"/>
    <w:rsid w:val="00164867"/>
    <w:rsid w:val="001713AA"/>
    <w:rsid w:val="00184E7F"/>
    <w:rsid w:val="001A7D94"/>
    <w:rsid w:val="001B0CE2"/>
    <w:rsid w:val="001B28EC"/>
    <w:rsid w:val="001B6D16"/>
    <w:rsid w:val="001C607B"/>
    <w:rsid w:val="001D0464"/>
    <w:rsid w:val="001E0C24"/>
    <w:rsid w:val="00206019"/>
    <w:rsid w:val="00230824"/>
    <w:rsid w:val="0023323A"/>
    <w:rsid w:val="0023551C"/>
    <w:rsid w:val="002369F1"/>
    <w:rsid w:val="00251ED1"/>
    <w:rsid w:val="0025741D"/>
    <w:rsid w:val="002677ED"/>
    <w:rsid w:val="00272C1A"/>
    <w:rsid w:val="002A117F"/>
    <w:rsid w:val="002A266E"/>
    <w:rsid w:val="002A6983"/>
    <w:rsid w:val="002B20AD"/>
    <w:rsid w:val="002B6C25"/>
    <w:rsid w:val="00301469"/>
    <w:rsid w:val="00302412"/>
    <w:rsid w:val="00304AB7"/>
    <w:rsid w:val="00307D6B"/>
    <w:rsid w:val="00307DE0"/>
    <w:rsid w:val="0031344F"/>
    <w:rsid w:val="003151F4"/>
    <w:rsid w:val="0032277D"/>
    <w:rsid w:val="00324FEC"/>
    <w:rsid w:val="0037303A"/>
    <w:rsid w:val="003903AE"/>
    <w:rsid w:val="003D3301"/>
    <w:rsid w:val="003E1A09"/>
    <w:rsid w:val="003E682D"/>
    <w:rsid w:val="003E71B6"/>
    <w:rsid w:val="003F4049"/>
    <w:rsid w:val="003F4058"/>
    <w:rsid w:val="003F52F1"/>
    <w:rsid w:val="004002F9"/>
    <w:rsid w:val="00403D6E"/>
    <w:rsid w:val="0040432C"/>
    <w:rsid w:val="0040637F"/>
    <w:rsid w:val="00420290"/>
    <w:rsid w:val="0043006A"/>
    <w:rsid w:val="00443989"/>
    <w:rsid w:val="00461250"/>
    <w:rsid w:val="00463929"/>
    <w:rsid w:val="00490730"/>
    <w:rsid w:val="00495E42"/>
    <w:rsid w:val="004A7D83"/>
    <w:rsid w:val="004D1DBE"/>
    <w:rsid w:val="004D2EA6"/>
    <w:rsid w:val="00502F94"/>
    <w:rsid w:val="00506849"/>
    <w:rsid w:val="00515E11"/>
    <w:rsid w:val="0052628A"/>
    <w:rsid w:val="0053267A"/>
    <w:rsid w:val="005376B5"/>
    <w:rsid w:val="00543BF9"/>
    <w:rsid w:val="00550189"/>
    <w:rsid w:val="00551C96"/>
    <w:rsid w:val="00553280"/>
    <w:rsid w:val="00555F53"/>
    <w:rsid w:val="005779DA"/>
    <w:rsid w:val="00586031"/>
    <w:rsid w:val="00587060"/>
    <w:rsid w:val="00590D7E"/>
    <w:rsid w:val="00597004"/>
    <w:rsid w:val="005A664A"/>
    <w:rsid w:val="005C16B7"/>
    <w:rsid w:val="005C6928"/>
    <w:rsid w:val="005E4828"/>
    <w:rsid w:val="005E774A"/>
    <w:rsid w:val="005F487E"/>
    <w:rsid w:val="005F64A8"/>
    <w:rsid w:val="00605FA0"/>
    <w:rsid w:val="00613D51"/>
    <w:rsid w:val="00620600"/>
    <w:rsid w:val="0062403F"/>
    <w:rsid w:val="006421F5"/>
    <w:rsid w:val="006630D3"/>
    <w:rsid w:val="00673FCE"/>
    <w:rsid w:val="00675073"/>
    <w:rsid w:val="00695DFA"/>
    <w:rsid w:val="006B5B95"/>
    <w:rsid w:val="006D317B"/>
    <w:rsid w:val="006E133D"/>
    <w:rsid w:val="006E6589"/>
    <w:rsid w:val="00722FA8"/>
    <w:rsid w:val="00730494"/>
    <w:rsid w:val="00736493"/>
    <w:rsid w:val="007429FA"/>
    <w:rsid w:val="00747E02"/>
    <w:rsid w:val="00761BEB"/>
    <w:rsid w:val="00770A1F"/>
    <w:rsid w:val="00771A3C"/>
    <w:rsid w:val="00774017"/>
    <w:rsid w:val="00775E6A"/>
    <w:rsid w:val="00777A63"/>
    <w:rsid w:val="00777B2C"/>
    <w:rsid w:val="00791220"/>
    <w:rsid w:val="0079465E"/>
    <w:rsid w:val="007A2DBD"/>
    <w:rsid w:val="007A572E"/>
    <w:rsid w:val="007A6168"/>
    <w:rsid w:val="007B1A1C"/>
    <w:rsid w:val="007C1733"/>
    <w:rsid w:val="007C71E9"/>
    <w:rsid w:val="007D5E59"/>
    <w:rsid w:val="007D61E5"/>
    <w:rsid w:val="007D651F"/>
    <w:rsid w:val="00802F92"/>
    <w:rsid w:val="00804CD8"/>
    <w:rsid w:val="00810DEE"/>
    <w:rsid w:val="008166EF"/>
    <w:rsid w:val="00822CE2"/>
    <w:rsid w:val="00832373"/>
    <w:rsid w:val="008335E0"/>
    <w:rsid w:val="00842A61"/>
    <w:rsid w:val="008459DC"/>
    <w:rsid w:val="00852597"/>
    <w:rsid w:val="008549CB"/>
    <w:rsid w:val="00864008"/>
    <w:rsid w:val="0086496E"/>
    <w:rsid w:val="0087610F"/>
    <w:rsid w:val="00887AD6"/>
    <w:rsid w:val="00891453"/>
    <w:rsid w:val="00894DD6"/>
    <w:rsid w:val="0089625C"/>
    <w:rsid w:val="008A3503"/>
    <w:rsid w:val="008D2BB7"/>
    <w:rsid w:val="008E3346"/>
    <w:rsid w:val="008E4AD2"/>
    <w:rsid w:val="008E5562"/>
    <w:rsid w:val="008E5F18"/>
    <w:rsid w:val="008F2160"/>
    <w:rsid w:val="008F2711"/>
    <w:rsid w:val="008F342B"/>
    <w:rsid w:val="008F6F8B"/>
    <w:rsid w:val="009045C2"/>
    <w:rsid w:val="00925FA2"/>
    <w:rsid w:val="009335E5"/>
    <w:rsid w:val="00945459"/>
    <w:rsid w:val="00961E00"/>
    <w:rsid w:val="00963EC9"/>
    <w:rsid w:val="00965359"/>
    <w:rsid w:val="00974E6A"/>
    <w:rsid w:val="00981EDE"/>
    <w:rsid w:val="00992072"/>
    <w:rsid w:val="009964AB"/>
    <w:rsid w:val="009D24C5"/>
    <w:rsid w:val="009D3F11"/>
    <w:rsid w:val="009D4693"/>
    <w:rsid w:val="009D6AB9"/>
    <w:rsid w:val="009F0EC9"/>
    <w:rsid w:val="009F1FAD"/>
    <w:rsid w:val="009F33E4"/>
    <w:rsid w:val="00A00ECB"/>
    <w:rsid w:val="00A270F8"/>
    <w:rsid w:val="00A3448F"/>
    <w:rsid w:val="00A3631B"/>
    <w:rsid w:val="00A549AF"/>
    <w:rsid w:val="00A74DE4"/>
    <w:rsid w:val="00AA07A8"/>
    <w:rsid w:val="00AA0943"/>
    <w:rsid w:val="00AA124C"/>
    <w:rsid w:val="00AA5218"/>
    <w:rsid w:val="00AB063F"/>
    <w:rsid w:val="00AB4401"/>
    <w:rsid w:val="00AC1045"/>
    <w:rsid w:val="00AC2E7D"/>
    <w:rsid w:val="00AC7060"/>
    <w:rsid w:val="00AF6295"/>
    <w:rsid w:val="00AF6785"/>
    <w:rsid w:val="00B04A24"/>
    <w:rsid w:val="00B0533D"/>
    <w:rsid w:val="00B12D17"/>
    <w:rsid w:val="00B2125F"/>
    <w:rsid w:val="00B264FC"/>
    <w:rsid w:val="00B265A4"/>
    <w:rsid w:val="00B31F7F"/>
    <w:rsid w:val="00B32D3D"/>
    <w:rsid w:val="00B422CC"/>
    <w:rsid w:val="00B450FB"/>
    <w:rsid w:val="00B818E9"/>
    <w:rsid w:val="00B87903"/>
    <w:rsid w:val="00BA0618"/>
    <w:rsid w:val="00BA7B69"/>
    <w:rsid w:val="00BC319A"/>
    <w:rsid w:val="00BD0BD3"/>
    <w:rsid w:val="00C009EA"/>
    <w:rsid w:val="00C17160"/>
    <w:rsid w:val="00C25F1D"/>
    <w:rsid w:val="00C26703"/>
    <w:rsid w:val="00C333FF"/>
    <w:rsid w:val="00C357BF"/>
    <w:rsid w:val="00C36E21"/>
    <w:rsid w:val="00C53A4D"/>
    <w:rsid w:val="00C53DDE"/>
    <w:rsid w:val="00C6061D"/>
    <w:rsid w:val="00C667A3"/>
    <w:rsid w:val="00C679A9"/>
    <w:rsid w:val="00C77E9C"/>
    <w:rsid w:val="00C908A7"/>
    <w:rsid w:val="00CA5E85"/>
    <w:rsid w:val="00CA697B"/>
    <w:rsid w:val="00CB6F4A"/>
    <w:rsid w:val="00CC44A5"/>
    <w:rsid w:val="00CC592B"/>
    <w:rsid w:val="00CE527F"/>
    <w:rsid w:val="00CF2641"/>
    <w:rsid w:val="00CF359D"/>
    <w:rsid w:val="00CF3A57"/>
    <w:rsid w:val="00D026AC"/>
    <w:rsid w:val="00D116AD"/>
    <w:rsid w:val="00D166F0"/>
    <w:rsid w:val="00D338EC"/>
    <w:rsid w:val="00D432F0"/>
    <w:rsid w:val="00D441BE"/>
    <w:rsid w:val="00D50223"/>
    <w:rsid w:val="00D70EB6"/>
    <w:rsid w:val="00D800B6"/>
    <w:rsid w:val="00D85BD2"/>
    <w:rsid w:val="00D86840"/>
    <w:rsid w:val="00D9554C"/>
    <w:rsid w:val="00DA1234"/>
    <w:rsid w:val="00DA17E8"/>
    <w:rsid w:val="00DA1998"/>
    <w:rsid w:val="00DA19FF"/>
    <w:rsid w:val="00DA46BD"/>
    <w:rsid w:val="00DB47BD"/>
    <w:rsid w:val="00DB7D59"/>
    <w:rsid w:val="00DC3EEC"/>
    <w:rsid w:val="00DC5E73"/>
    <w:rsid w:val="00DD1984"/>
    <w:rsid w:val="00DE345E"/>
    <w:rsid w:val="00DF2022"/>
    <w:rsid w:val="00DF3A4B"/>
    <w:rsid w:val="00DF78E8"/>
    <w:rsid w:val="00E13033"/>
    <w:rsid w:val="00E26435"/>
    <w:rsid w:val="00E3302D"/>
    <w:rsid w:val="00E35881"/>
    <w:rsid w:val="00E36C16"/>
    <w:rsid w:val="00E41FFA"/>
    <w:rsid w:val="00E60F32"/>
    <w:rsid w:val="00E61557"/>
    <w:rsid w:val="00E63D03"/>
    <w:rsid w:val="00E71A6A"/>
    <w:rsid w:val="00E836E7"/>
    <w:rsid w:val="00E84179"/>
    <w:rsid w:val="00E91889"/>
    <w:rsid w:val="00EA007E"/>
    <w:rsid w:val="00EA2413"/>
    <w:rsid w:val="00EA285C"/>
    <w:rsid w:val="00EA6F36"/>
    <w:rsid w:val="00EA7065"/>
    <w:rsid w:val="00EB2D43"/>
    <w:rsid w:val="00EB396F"/>
    <w:rsid w:val="00ED194B"/>
    <w:rsid w:val="00EE4226"/>
    <w:rsid w:val="00EF2993"/>
    <w:rsid w:val="00EF317C"/>
    <w:rsid w:val="00EF5DDC"/>
    <w:rsid w:val="00F01C53"/>
    <w:rsid w:val="00F0205F"/>
    <w:rsid w:val="00F10926"/>
    <w:rsid w:val="00F26561"/>
    <w:rsid w:val="00F47D54"/>
    <w:rsid w:val="00F53E6F"/>
    <w:rsid w:val="00F6038E"/>
    <w:rsid w:val="00F72A47"/>
    <w:rsid w:val="00F72D0C"/>
    <w:rsid w:val="00F845DB"/>
    <w:rsid w:val="00FA08A1"/>
    <w:rsid w:val="00FC2618"/>
    <w:rsid w:val="00FC3AA7"/>
    <w:rsid w:val="00FD094B"/>
    <w:rsid w:val="00FE0041"/>
    <w:rsid w:val="00FE25CF"/>
    <w:rsid w:val="00FE3AFA"/>
    <w:rsid w:val="00FF78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  <w14:docId w14:val="777CD8D4"/>
  <w15:docId w15:val="{86847769-08DC-4134-8D8E-8A17BB086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D2BB7"/>
  </w:style>
  <w:style w:type="paragraph" w:styleId="Heading1">
    <w:name w:val="heading 1"/>
    <w:basedOn w:val="Normal"/>
    <w:next w:val="Normal"/>
    <w:link w:val="Heading1Char"/>
    <w:uiPriority w:val="9"/>
    <w:qFormat/>
    <w:rsid w:val="005C69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2EA6"/>
    <w:pPr>
      <w:pBdr>
        <w:top w:val="single" w:sz="24" w:space="0" w:color="D5DCE4" w:themeColor="text2" w:themeTint="33"/>
        <w:left w:val="single" w:sz="24" w:space="0" w:color="D5DCE4" w:themeColor="text2" w:themeTint="33"/>
        <w:bottom w:val="single" w:sz="24" w:space="0" w:color="D5DCE4" w:themeColor="text2" w:themeTint="33"/>
        <w:right w:val="single" w:sz="24" w:space="0" w:color="D5DCE4" w:themeColor="text2" w:themeTint="33"/>
      </w:pBdr>
      <w:shd w:val="clear" w:color="auto" w:fill="D5DCE4" w:themeFill="text2" w:themeFillTint="33"/>
      <w:spacing w:before="120" w:after="0" w:line="264" w:lineRule="auto"/>
      <w:outlineLvl w:val="1"/>
    </w:pPr>
    <w:rPr>
      <w:rFonts w:asciiTheme="majorHAnsi" w:eastAsiaTheme="majorEastAsia" w:hAnsiTheme="majorHAnsi" w:cstheme="majorBidi"/>
      <w:caps/>
      <w:spacing w:val="15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07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D2EA6"/>
    <w:rPr>
      <w:rFonts w:asciiTheme="majorHAnsi" w:eastAsiaTheme="majorEastAsia" w:hAnsiTheme="majorHAnsi" w:cstheme="majorBidi"/>
      <w:caps/>
      <w:spacing w:val="15"/>
      <w:shd w:val="clear" w:color="auto" w:fill="D5DCE4" w:themeFill="text2" w:themeFillTint="33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5779DA"/>
    <w:rPr>
      <w:color w:val="0563C1" w:themeColor="hyperlink"/>
      <w:u w:val="single"/>
    </w:rPr>
  </w:style>
  <w:style w:type="table" w:customStyle="1" w:styleId="PlainTable41">
    <w:name w:val="Plain Table 41"/>
    <w:basedOn w:val="TableNormal"/>
    <w:uiPriority w:val="44"/>
    <w:rsid w:val="00C17160"/>
    <w:pPr>
      <w:spacing w:before="120" w:after="0" w:line="240" w:lineRule="auto"/>
    </w:pPr>
    <w:rPr>
      <w:lang w:val="en-US" w:eastAsia="ja-JP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0D7C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2">
    <w:name w:val="Plain Table 42"/>
    <w:basedOn w:val="TableNormal"/>
    <w:uiPriority w:val="44"/>
    <w:rsid w:val="000D7C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0D7C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C69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A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A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6</TotalTime>
  <Pages>9</Pages>
  <Words>2045</Words>
  <Characters>1165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1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James</dc:creator>
  <cp:keywords/>
  <dc:description/>
  <cp:lastModifiedBy>Joshua Jones</cp:lastModifiedBy>
  <cp:revision>66</cp:revision>
  <cp:lastPrinted>2018-12-14T01:19:00Z</cp:lastPrinted>
  <dcterms:created xsi:type="dcterms:W3CDTF">2018-01-21T10:36:00Z</dcterms:created>
  <dcterms:modified xsi:type="dcterms:W3CDTF">2019-09-18T15:50:00Z</dcterms:modified>
</cp:coreProperties>
</file>